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63F39891" w14:textId="4D267CFE" w:rsidR="000F7440" w:rsidRPr="00AC085F" w:rsidRDefault="005E0634" w:rsidP="00AC085F">
      <w:pPr>
        <w:spacing w:before="240" w:line="240" w:lineRule="auto"/>
        <w:rPr>
          <w:rFonts w:cstheme="minorHAnsi"/>
          <w:b/>
          <w:bCs/>
          <w:sz w:val="28"/>
          <w:szCs w:val="28"/>
        </w:rPr>
      </w:pPr>
      <w:r>
        <w:rPr>
          <w:b/>
          <w:bCs/>
          <w:noProof/>
          <w:sz w:val="40"/>
          <w:szCs w:val="40"/>
        </w:rPr>
        <mc:AlternateContent>
          <mc:Choice Requires="wps">
            <w:drawing>
              <wp:anchor distT="0" distB="0" distL="114300" distR="114300" simplePos="0" relativeHeight="251731968" behindDoc="0" locked="0" layoutInCell="1" allowOverlap="1" wp14:anchorId="700EBACD" wp14:editId="26D94C06">
                <wp:simplePos x="0" y="0"/>
                <wp:positionH relativeFrom="column">
                  <wp:posOffset>5151462</wp:posOffset>
                </wp:positionH>
                <wp:positionV relativeFrom="page">
                  <wp:posOffset>3963426</wp:posOffset>
                </wp:positionV>
                <wp:extent cx="2651760" cy="653415"/>
                <wp:effectExtent l="0" t="0" r="0" b="6985"/>
                <wp:wrapNone/>
                <wp:docPr id="69" name="Rectangle 69"/>
                <wp:cNvGraphicFramePr/>
                <a:graphic xmlns:a="http://schemas.openxmlformats.org/drawingml/2006/main">
                  <a:graphicData uri="http://schemas.microsoft.com/office/word/2010/wordprocessingShape">
                    <wps:wsp>
                      <wps:cNvSpPr/>
                      <wps:spPr>
                        <a:xfrm>
                          <a:off x="0" y="0"/>
                          <a:ext cx="2651760" cy="653415"/>
                        </a:xfrm>
                        <a:prstGeom prst="rect">
                          <a:avLst/>
                        </a:prstGeom>
                        <a:solidFill>
                          <a:srgbClr val="102F4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EE1A603" w14:textId="7A9CBAA5" w:rsidR="00A129CE" w:rsidRPr="00EC4901" w:rsidRDefault="00B337DB" w:rsidP="005E0634">
                            <w:pPr>
                              <w:spacing w:after="0" w:line="240" w:lineRule="auto"/>
                              <w:jc w:val="center"/>
                              <w:rPr>
                                <w:b/>
                                <w:bCs/>
                                <w:sz w:val="36"/>
                                <w:szCs w:val="36"/>
                              </w:rPr>
                            </w:pPr>
                            <w:r>
                              <w:rPr>
                                <w:b/>
                                <w:bCs/>
                                <w:sz w:val="36"/>
                                <w:szCs w:val="36"/>
                              </w:rPr>
                              <w:t>FAQs about State Tes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700EBACD" id="Rectangle 69" o:spid="_x0000_s1026" style="position:absolute;margin-left:405.65pt;margin-top:312.1pt;width:208.8pt;height:51.4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" fillcolor="#102f41" stroked="f" strokeweight="1pt">
                <v:textbox>
                  <w:txbxContent>
                    <w:p w14:paraId="5EE1A603" w14:textId="7A9CBAA5" w:rsidR="00A129CE" w:rsidRPr="00EC4901" w:rsidRDefault="00B337DB" w:rsidP="005E0634">
                      <w:pPr>
                        <w:spacing w:after="0" w:line="240" w:lineRule="auto"/>
                        <w:jc w:val="center"/>
                        <w:rPr>
                          <w:b/>
                          <w:bCs/>
                          <w:sz w:val="36"/>
                          <w:szCs w:val="36"/>
                        </w:rPr>
                      </w:pPr>
                      <w:r>
                        <w:rPr>
                          <w:b/>
                          <w:bCs/>
                          <w:sz w:val="36"/>
                          <w:szCs w:val="36"/>
                        </w:rPr>
                        <w:t>FAQs about State Tests</w:t>
                      </w:r>
                    </w:p>
                  </w:txbxContent>
                </v:textbox>
                <w10:wrap anchory="page"/>
              </v:rect>
            </w:pict>
          </mc:Fallback>
        </mc:AlternateContent>
      </w:r>
      <w:r w:rsidR="003643D0" w:rsidRPr="00AC085F">
        <w:rPr>
          <w:rFonts w:cstheme="minorHAnsi"/>
          <w:noProof/>
          <w:sz w:val="28"/>
          <w:szCs w:val="28"/>
        </w:rPr>
        <mc:AlternateContent>
          <mc:Choice Requires="wps">
            <w:drawing>
              <wp:anchor distT="0" distB="0" distL="114300" distR="114300" simplePos="0" relativeHeight="251634688" behindDoc="0" locked="0" layoutInCell="1" allowOverlap="1" wp14:anchorId="5FCBBDAF" wp14:editId="11338344">
                <wp:simplePos x="0" y="0"/>
                <wp:positionH relativeFrom="page">
                  <wp:posOffset>264383</wp:posOffset>
                </wp:positionH>
                <wp:positionV relativeFrom="page">
                  <wp:posOffset>4422453</wp:posOffset>
                </wp:positionV>
                <wp:extent cx="61595" cy="327025"/>
                <wp:effectExtent l="0" t="0" r="0" b="0"/>
                <wp:wrapNone/>
                <wp:docPr id="36"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595" cy="327025"/>
                        </a:xfrm>
                        <a:prstGeom prst="rect">
                          <a:avLst/>
                        </a:prstGeom>
                        <a:solidFill>
                          <a:srgbClr val="102F4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mv="urn:schemas-microsoft-com:mac:vml" xmlns:mo="http://schemas.microsoft.com/office/mac/office/2008/main">
            <w:pict>
              <v:rect w14:anchorId="19215B3B" id="Rectangle 36" o:spid="_x0000_s1026" style="position:absolute;margin-left:20.8pt;margin-top:348.2pt;width:4.85pt;height:25.75pt;z-index:251634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" fillcolor="#102f41" stroked="f">
                <w10:wrap anchorx="page" anchory="page"/>
              </v:rect>
            </w:pict>
          </mc:Fallback>
        </mc:AlternateContent>
      </w:r>
    </w:p>
    <w:p w14:paraId="3E0D9613" w14:textId="325FDCEB" w:rsidR="005B72B0" w:rsidRPr="000B1850" w:rsidRDefault="005E0634" w:rsidP="00A363CF">
      <w:pPr>
        <w:spacing w:before="120" w:after="0" w:line="240" w:lineRule="auto"/>
        <w:ind w:left="720"/>
        <w:rPr>
          <w:rFonts w:cstheme="minorHAnsi"/>
          <w:sz w:val="28"/>
          <w:szCs w:val="28"/>
        </w:rPr>
      </w:pPr>
      <w:r>
        <w:rPr>
          <w:rFonts w:cstheme="minorHAnsi"/>
          <w:noProof/>
          <w:color w:val="414042"/>
          <w:sz w:val="28"/>
          <w:szCs w:val="28"/>
        </w:rPr>
        <mc:AlternateContent>
          <mc:Choice Requires="wps">
            <w:drawing>
              <wp:anchor distT="0" distB="0" distL="114300" distR="114300" simplePos="0" relativeHeight="251608063" behindDoc="0" locked="0" layoutInCell="1" allowOverlap="1" wp14:anchorId="41506FFB" wp14:editId="2F39F4B5">
                <wp:simplePos x="0" y="0"/>
                <wp:positionH relativeFrom="column">
                  <wp:posOffset>5122447</wp:posOffset>
                </wp:positionH>
                <wp:positionV relativeFrom="page">
                  <wp:posOffset>4592369</wp:posOffset>
                </wp:positionV>
                <wp:extent cx="2651760" cy="2743200"/>
                <wp:effectExtent l="0" t="0" r="2540" b="0"/>
                <wp:wrapNone/>
                <wp:docPr id="30" name="Text Box 30"/>
                <wp:cNvGraphicFramePr/>
                <a:graphic xmlns:a="http://schemas.openxmlformats.org/drawingml/2006/main">
                  <a:graphicData uri="http://schemas.microsoft.com/office/word/2010/wordprocessingShape">
                    <wps:wsp>
                      <wps:cNvSpPr txBox="1"/>
                      <wps:spPr>
                        <a:xfrm>
                          <a:off x="0" y="0"/>
                          <a:ext cx="2651760" cy="2743200"/>
                        </a:xfrm>
                        <a:prstGeom prst="rect">
                          <a:avLst/>
                        </a:prstGeom>
                        <a:solidFill>
                          <a:srgbClr val="E6F7F7"/>
                        </a:solidFill>
                        <a:ln w="6350">
                          <a:noFill/>
                        </a:ln>
                      </wps:spPr>
                      <wps:txbx>
                        <w:txbxContent>
                          <w:p w14:paraId="41A28C32" w14:textId="77777777" w:rsidR="00B337DB" w:rsidRPr="00B337DB" w:rsidRDefault="00B337DB" w:rsidP="00CF2B91">
                            <w:pPr>
                              <w:spacing w:after="0" w:line="240" w:lineRule="auto"/>
                              <w:jc w:val="center"/>
                              <w:rPr>
                                <w:rFonts w:cstheme="minorHAnsi"/>
                                <w:b/>
                                <w:bCs/>
                                <w:color w:val="102F41"/>
                                <w:sz w:val="26"/>
                                <w:szCs w:val="26"/>
                              </w:rPr>
                            </w:pPr>
                            <w:r w:rsidRPr="00B337DB">
                              <w:rPr>
                                <w:rFonts w:cstheme="minorHAnsi"/>
                                <w:b/>
                                <w:bCs/>
                                <w:color w:val="102F41"/>
                                <w:sz w:val="26"/>
                                <w:szCs w:val="26"/>
                              </w:rPr>
                              <w:t>Are all students required to participate in state tests?</w:t>
                            </w:r>
                          </w:p>
                          <w:p w14:paraId="1B7FAEB4" w14:textId="00C80A54" w:rsidR="001A5058" w:rsidRPr="00CF2B91" w:rsidRDefault="00B337DB" w:rsidP="00CF2B91">
                            <w:pPr>
                              <w:spacing w:after="0" w:line="240" w:lineRule="auto"/>
                              <w:jc w:val="center"/>
                              <w:rPr>
                                <w:rFonts w:cstheme="minorHAnsi"/>
                                <w:color w:val="102F41"/>
                                <w:sz w:val="26"/>
                                <w:szCs w:val="26"/>
                              </w:rPr>
                            </w:pPr>
                            <w:r w:rsidRPr="00B337DB">
                              <w:rPr>
                                <w:rFonts w:cstheme="minorHAnsi"/>
                                <w:color w:val="102F41"/>
                                <w:sz w:val="26"/>
                                <w:szCs w:val="26"/>
                              </w:rPr>
                              <w:t xml:space="preserve">The Every Student Succeeds Act </w:t>
                            </w:r>
                            <w:r w:rsidR="00621EA1">
                              <w:rPr>
                                <w:rFonts w:cstheme="minorHAnsi"/>
                                <w:color w:val="102F41"/>
                                <w:sz w:val="26"/>
                                <w:szCs w:val="26"/>
                              </w:rPr>
                              <w:t xml:space="preserve">(ESSA) </w:t>
                            </w:r>
                            <w:r w:rsidRPr="00E83C6E">
                              <w:rPr>
                                <w:rFonts w:cstheme="minorHAnsi"/>
                                <w:b/>
                                <w:bCs/>
                                <w:color w:val="102F41"/>
                                <w:sz w:val="26"/>
                                <w:szCs w:val="26"/>
                              </w:rPr>
                              <w:t>requires</w:t>
                            </w:r>
                            <w:r w:rsidRPr="00B337DB">
                              <w:rPr>
                                <w:rFonts w:cstheme="minorHAnsi"/>
                                <w:color w:val="102F41"/>
                                <w:sz w:val="26"/>
                                <w:szCs w:val="26"/>
                              </w:rPr>
                              <w:t xml:space="preserve"> </w:t>
                            </w:r>
                            <w:r w:rsidR="0088234E">
                              <w:rPr>
                                <w:rFonts w:cstheme="minorHAnsi"/>
                                <w:color w:val="102F41"/>
                                <w:sz w:val="26"/>
                                <w:szCs w:val="26"/>
                              </w:rPr>
                              <w:t>the</w:t>
                            </w:r>
                            <w:r w:rsidRPr="00B337DB">
                              <w:rPr>
                                <w:rFonts w:cstheme="minorHAnsi"/>
                                <w:color w:val="102F41"/>
                                <w:sz w:val="26"/>
                                <w:szCs w:val="26"/>
                              </w:rPr>
                              <w:t xml:space="preserve"> participation </w:t>
                            </w:r>
                            <w:r w:rsidR="0088234E">
                              <w:rPr>
                                <w:rFonts w:cstheme="minorHAnsi"/>
                                <w:color w:val="102F41"/>
                                <w:sz w:val="26"/>
                                <w:szCs w:val="26"/>
                              </w:rPr>
                              <w:t>of all students in state tests</w:t>
                            </w:r>
                            <w:r w:rsidRPr="00B337DB">
                              <w:rPr>
                                <w:rFonts w:cstheme="minorHAnsi"/>
                                <w:color w:val="102F41"/>
                                <w:sz w:val="26"/>
                                <w:szCs w:val="26"/>
                              </w:rPr>
                              <w:t xml:space="preserve">. </w:t>
                            </w:r>
                            <w:r w:rsidR="004E1769" w:rsidRPr="004E1769">
                              <w:rPr>
                                <w:rFonts w:cstheme="minorHAnsi"/>
                                <w:color w:val="102F41"/>
                                <w:sz w:val="26"/>
                                <w:szCs w:val="26"/>
                              </w:rPr>
                              <w:t>For students with disabilities, test participation is also required by the Individuals with Disabilities Education Act (IDEA).</w:t>
                            </w:r>
                          </w:p>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506FFB" id="_x0000_t202" coordsize="21600,21600" o:spt="202" path="m,l,21600r21600,l21600,xe">
                <v:stroke joinstyle="miter"/>
                <v:path gradientshapeok="t" o:connecttype="rect"/>
              </v:shapetype>
              <v:shape id="Text Box 30" o:spid="_x0000_s1027" type="#_x0000_t202" style="position:absolute;left:0;text-align:left;margin-left:403.35pt;margin-top:361.6pt;width:208.8pt;height:3in;z-index:251608063;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" fillcolor="#e6f7f7" stroked="f" strokeweight=".5pt">
                <v:textbox inset="14.4pt,,14.4pt">
                  <w:txbxContent>
                    <w:p w14:paraId="41A28C32" w14:textId="77777777" w:rsidR="00B337DB" w:rsidRPr="00B337DB" w:rsidRDefault="00B337DB" w:rsidP="00CF2B91">
                      <w:pPr>
                        <w:spacing w:after="0" w:line="240" w:lineRule="auto"/>
                        <w:jc w:val="center"/>
                        <w:rPr>
                          <w:rFonts w:cstheme="minorHAnsi"/>
                          <w:b/>
                          <w:bCs/>
                          <w:color w:val="102F41"/>
                          <w:sz w:val="26"/>
                          <w:szCs w:val="26"/>
                        </w:rPr>
                      </w:pPr>
                      <w:r w:rsidRPr="00B337DB">
                        <w:rPr>
                          <w:rFonts w:cstheme="minorHAnsi"/>
                          <w:b/>
                          <w:bCs/>
                          <w:color w:val="102F41"/>
                          <w:sz w:val="26"/>
                          <w:szCs w:val="26"/>
                        </w:rPr>
                        <w:t>Are all students required to participate in state tests?</w:t>
                      </w:r>
                    </w:p>
                    <w:p w14:paraId="1B7FAEB4" w14:textId="00C80A54" w:rsidR="001A5058" w:rsidRPr="00CF2B91" w:rsidRDefault="00B337DB" w:rsidP="00CF2B91">
                      <w:pPr>
                        <w:spacing w:after="0" w:line="240" w:lineRule="auto"/>
                        <w:jc w:val="center"/>
                        <w:rPr>
                          <w:rFonts w:cstheme="minorHAnsi"/>
                          <w:color w:val="102F41"/>
                          <w:sz w:val="26"/>
                          <w:szCs w:val="26"/>
                        </w:rPr>
                      </w:pPr>
                      <w:r w:rsidRPr="00B337DB">
                        <w:rPr>
                          <w:rFonts w:cstheme="minorHAnsi"/>
                          <w:color w:val="102F41"/>
                          <w:sz w:val="26"/>
                          <w:szCs w:val="26"/>
                        </w:rPr>
                        <w:t xml:space="preserve">The Every Student Succeeds Act </w:t>
                      </w:r>
                      <w:r w:rsidR="00621EA1">
                        <w:rPr>
                          <w:rFonts w:cstheme="minorHAnsi"/>
                          <w:color w:val="102F41"/>
                          <w:sz w:val="26"/>
                          <w:szCs w:val="26"/>
                        </w:rPr>
                        <w:t xml:space="preserve">(ESSA) </w:t>
                      </w:r>
                      <w:r w:rsidRPr="00E83C6E">
                        <w:rPr>
                          <w:rFonts w:cstheme="minorHAnsi"/>
                          <w:b/>
                          <w:bCs/>
                          <w:color w:val="102F41"/>
                          <w:sz w:val="26"/>
                          <w:szCs w:val="26"/>
                        </w:rPr>
                        <w:t>requires</w:t>
                      </w:r>
                      <w:r w:rsidRPr="00B337DB">
                        <w:rPr>
                          <w:rFonts w:cstheme="minorHAnsi"/>
                          <w:color w:val="102F41"/>
                          <w:sz w:val="26"/>
                          <w:szCs w:val="26"/>
                        </w:rPr>
                        <w:t xml:space="preserve"> </w:t>
                      </w:r>
                      <w:r w:rsidR="0088234E">
                        <w:rPr>
                          <w:rFonts w:cstheme="minorHAnsi"/>
                          <w:color w:val="102F41"/>
                          <w:sz w:val="26"/>
                          <w:szCs w:val="26"/>
                        </w:rPr>
                        <w:t>the</w:t>
                      </w:r>
                      <w:r w:rsidRPr="00B337DB">
                        <w:rPr>
                          <w:rFonts w:cstheme="minorHAnsi"/>
                          <w:color w:val="102F41"/>
                          <w:sz w:val="26"/>
                          <w:szCs w:val="26"/>
                        </w:rPr>
                        <w:t xml:space="preserve"> participation </w:t>
                      </w:r>
                      <w:r w:rsidR="0088234E">
                        <w:rPr>
                          <w:rFonts w:cstheme="minorHAnsi"/>
                          <w:color w:val="102F41"/>
                          <w:sz w:val="26"/>
                          <w:szCs w:val="26"/>
                        </w:rPr>
                        <w:t>of all students in state tests</w:t>
                      </w:r>
                      <w:r w:rsidRPr="00B337DB">
                        <w:rPr>
                          <w:rFonts w:cstheme="minorHAnsi"/>
                          <w:color w:val="102F41"/>
                          <w:sz w:val="26"/>
                          <w:szCs w:val="26"/>
                        </w:rPr>
                        <w:t xml:space="preserve">. </w:t>
                      </w:r>
                      <w:r w:rsidR="004E1769" w:rsidRPr="004E1769">
                        <w:rPr>
                          <w:rFonts w:cstheme="minorHAnsi"/>
                          <w:color w:val="102F41"/>
                          <w:sz w:val="26"/>
                          <w:szCs w:val="26"/>
                        </w:rPr>
                        <w:t>For students with disabilities, test participation is also required by the Individuals with Disabilities Education Act (IDEA).</w:t>
                      </w:r>
                    </w:p>
                  </w:txbxContent>
                </v:textbox>
                <w10:wrap anchory="page"/>
              </v:shape>
            </w:pict>
          </mc:Fallback>
        </mc:AlternateContent>
      </w:r>
      <w:r w:rsidR="00BC256A" w:rsidRPr="00AC085F">
        <w:rPr>
          <w:rFonts w:cstheme="minorHAnsi"/>
          <w:noProof/>
          <w:sz w:val="28"/>
          <w:szCs w:val="28"/>
        </w:rPr>
        <mc:AlternateContent>
          <mc:Choice Requires="wps">
            <w:drawing>
              <wp:anchor distT="0" distB="0" distL="114300" distR="114300" simplePos="0" relativeHeight="251628544" behindDoc="1" locked="0" layoutInCell="1" allowOverlap="1" wp14:anchorId="72E24320" wp14:editId="79E583EF">
                <wp:simplePos x="0" y="0"/>
                <wp:positionH relativeFrom="column">
                  <wp:posOffset>6151245</wp:posOffset>
                </wp:positionH>
                <wp:positionV relativeFrom="paragraph">
                  <wp:posOffset>6642100</wp:posOffset>
                </wp:positionV>
                <wp:extent cx="307975" cy="311785"/>
                <wp:effectExtent l="0" t="0" r="0" b="0"/>
                <wp:wrapNone/>
                <wp:docPr id="1" name="Freeform: Shape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07975" cy="311785"/>
                        </a:xfrm>
                        <a:custGeom>
                          <a:avLst/>
                          <a:gdLst>
                            <a:gd name="T0" fmla="+- 0 9837 9687"/>
                            <a:gd name="T1" fmla="*/ T0 w 485"/>
                            <a:gd name="T2" fmla="+- 0 10354 10336"/>
                            <a:gd name="T3" fmla="*/ 10354 h 491"/>
                            <a:gd name="T4" fmla="+- 0 9729 9687"/>
                            <a:gd name="T5" fmla="*/ T4 w 485"/>
                            <a:gd name="T6" fmla="+- 0 10443 10336"/>
                            <a:gd name="T7" fmla="*/ 10443 h 491"/>
                            <a:gd name="T8" fmla="+- 0 9687 9687"/>
                            <a:gd name="T9" fmla="*/ T8 w 485"/>
                            <a:gd name="T10" fmla="+- 0 10581 10336"/>
                            <a:gd name="T11" fmla="*/ 10581 h 491"/>
                            <a:gd name="T12" fmla="+- 0 9734 9687"/>
                            <a:gd name="T13" fmla="*/ T12 w 485"/>
                            <a:gd name="T14" fmla="+- 0 10726 10336"/>
                            <a:gd name="T15" fmla="*/ 10726 h 491"/>
                            <a:gd name="T16" fmla="+- 0 9853 9687"/>
                            <a:gd name="T17" fmla="*/ T16 w 485"/>
                            <a:gd name="T18" fmla="+- 0 10814 10336"/>
                            <a:gd name="T19" fmla="*/ 10814 h 491"/>
                            <a:gd name="T20" fmla="+- 0 9986 9687"/>
                            <a:gd name="T21" fmla="*/ T20 w 485"/>
                            <a:gd name="T22" fmla="+- 0 10821 10336"/>
                            <a:gd name="T23" fmla="*/ 10821 h 491"/>
                            <a:gd name="T24" fmla="+- 0 9930 9687"/>
                            <a:gd name="T25" fmla="*/ T24 w 485"/>
                            <a:gd name="T26" fmla="+- 0 10805 10336"/>
                            <a:gd name="T27" fmla="*/ 10805 h 491"/>
                            <a:gd name="T28" fmla="+- 0 9800 9687"/>
                            <a:gd name="T29" fmla="*/ T28 w 485"/>
                            <a:gd name="T30" fmla="+- 0 10761 10336"/>
                            <a:gd name="T31" fmla="*/ 10761 h 491"/>
                            <a:gd name="T32" fmla="+- 0 9721 9687"/>
                            <a:gd name="T33" fmla="*/ T32 w 485"/>
                            <a:gd name="T34" fmla="+- 0 10652 10336"/>
                            <a:gd name="T35" fmla="*/ 10652 h 491"/>
                            <a:gd name="T36" fmla="+- 0 9721 9687"/>
                            <a:gd name="T37" fmla="*/ T36 w 485"/>
                            <a:gd name="T38" fmla="+- 0 10511 10336"/>
                            <a:gd name="T39" fmla="*/ 10511 h 491"/>
                            <a:gd name="T40" fmla="+- 0 9799 9687"/>
                            <a:gd name="T41" fmla="*/ T40 w 485"/>
                            <a:gd name="T42" fmla="+- 0 10401 10336"/>
                            <a:gd name="T43" fmla="*/ 10401 h 491"/>
                            <a:gd name="T44" fmla="+- 0 9885 9687"/>
                            <a:gd name="T45" fmla="*/ T44 w 485"/>
                            <a:gd name="T46" fmla="+- 0 10369 10336"/>
                            <a:gd name="T47" fmla="*/ 10369 h 491"/>
                            <a:gd name="T48" fmla="+- 0 9885 9687"/>
                            <a:gd name="T49" fmla="*/ T48 w 485"/>
                            <a:gd name="T50" fmla="+- 0 10369 10336"/>
                            <a:gd name="T51" fmla="*/ 10369 h 491"/>
                            <a:gd name="T52" fmla="+- 0 9847 9687"/>
                            <a:gd name="T53" fmla="*/ T52 w 485"/>
                            <a:gd name="T54" fmla="+- 0 10398 10336"/>
                            <a:gd name="T55" fmla="*/ 10398 h 491"/>
                            <a:gd name="T56" fmla="+- 0 9832 9687"/>
                            <a:gd name="T57" fmla="*/ T56 w 485"/>
                            <a:gd name="T58" fmla="+- 0 10460 10336"/>
                            <a:gd name="T59" fmla="*/ 10460 h 491"/>
                            <a:gd name="T60" fmla="+- 0 9843 9687"/>
                            <a:gd name="T61" fmla="*/ T60 w 485"/>
                            <a:gd name="T62" fmla="+- 0 10572 10336"/>
                            <a:gd name="T63" fmla="*/ 10572 h 491"/>
                            <a:gd name="T64" fmla="+- 0 9929 9687"/>
                            <a:gd name="T65" fmla="*/ T64 w 485"/>
                            <a:gd name="T66" fmla="+- 0 10700 10336"/>
                            <a:gd name="T67" fmla="*/ 10700 h 491"/>
                            <a:gd name="T68" fmla="+- 0 10072 9687"/>
                            <a:gd name="T69" fmla="*/ T68 w 485"/>
                            <a:gd name="T70" fmla="+- 0 10759 10336"/>
                            <a:gd name="T71" fmla="*/ 10759 h 491"/>
                            <a:gd name="T72" fmla="+- 0 10005 9687"/>
                            <a:gd name="T73" fmla="*/ T72 w 485"/>
                            <a:gd name="T74" fmla="+- 0 10793 10336"/>
                            <a:gd name="T75" fmla="*/ 10793 h 491"/>
                            <a:gd name="T76" fmla="+- 0 9930 9687"/>
                            <a:gd name="T77" fmla="*/ T76 w 485"/>
                            <a:gd name="T78" fmla="+- 0 10805 10336"/>
                            <a:gd name="T79" fmla="*/ 10805 h 491"/>
                            <a:gd name="T80" fmla="+- 0 10041 9687"/>
                            <a:gd name="T81" fmla="*/ T80 w 485"/>
                            <a:gd name="T82" fmla="+- 0 10802 10336"/>
                            <a:gd name="T83" fmla="*/ 10802 h 491"/>
                            <a:gd name="T84" fmla="+- 0 10127 9687"/>
                            <a:gd name="T85" fmla="*/ T84 w 485"/>
                            <a:gd name="T86" fmla="+- 0 10738 10336"/>
                            <a:gd name="T87" fmla="*/ 10738 h 491"/>
                            <a:gd name="T88" fmla="+- 0 10018 9687"/>
                            <a:gd name="T89" fmla="*/ T88 w 485"/>
                            <a:gd name="T90" fmla="+- 0 10725 10336"/>
                            <a:gd name="T91" fmla="*/ 10725 h 491"/>
                            <a:gd name="T92" fmla="+- 0 9899 9687"/>
                            <a:gd name="T93" fmla="*/ T92 w 485"/>
                            <a:gd name="T94" fmla="+- 0 10637 10336"/>
                            <a:gd name="T95" fmla="*/ 10637 h 491"/>
                            <a:gd name="T96" fmla="+- 0 9853 9687"/>
                            <a:gd name="T97" fmla="*/ T96 w 485"/>
                            <a:gd name="T98" fmla="+- 0 10492 10336"/>
                            <a:gd name="T99" fmla="*/ 10492 h 491"/>
                            <a:gd name="T100" fmla="+- 0 9867 9687"/>
                            <a:gd name="T101" fmla="*/ T100 w 485"/>
                            <a:gd name="T102" fmla="+- 0 10408 10336"/>
                            <a:gd name="T103" fmla="*/ 10408 h 491"/>
                            <a:gd name="T104" fmla="+- 0 9885 9687"/>
                            <a:gd name="T105" fmla="*/ T104 w 485"/>
                            <a:gd name="T106" fmla="+- 0 10369 10336"/>
                            <a:gd name="T107" fmla="*/ 10369 h 491"/>
                            <a:gd name="T108" fmla="+- 0 10121 9687"/>
                            <a:gd name="T109" fmla="*/ T108 w 485"/>
                            <a:gd name="T110" fmla="+- 0 10737 10336"/>
                            <a:gd name="T111" fmla="*/ 10737 h 491"/>
                            <a:gd name="T112" fmla="+- 0 10127 9687"/>
                            <a:gd name="T113" fmla="*/ T112 w 485"/>
                            <a:gd name="T114" fmla="+- 0 10738 10336"/>
                            <a:gd name="T115" fmla="*/ 10738 h 491"/>
                            <a:gd name="T116" fmla="+- 0 10128 9687"/>
                            <a:gd name="T117" fmla="*/ T116 w 485"/>
                            <a:gd name="T118" fmla="+- 0 10603 10336"/>
                            <a:gd name="T119" fmla="*/ 10603 h 491"/>
                            <a:gd name="T120" fmla="+- 0 10066 9687"/>
                            <a:gd name="T121" fmla="*/ T120 w 485"/>
                            <a:gd name="T122" fmla="+- 0 10623 10336"/>
                            <a:gd name="T123" fmla="*/ 10623 h 491"/>
                            <a:gd name="T124" fmla="+- 0 10084 9687"/>
                            <a:gd name="T125" fmla="*/ T124 w 485"/>
                            <a:gd name="T126" fmla="+- 0 10637 10336"/>
                            <a:gd name="T127" fmla="*/ 10637 h 491"/>
                            <a:gd name="T128" fmla="+- 0 10102 9687"/>
                            <a:gd name="T129" fmla="*/ T128 w 485"/>
                            <a:gd name="T130" fmla="+- 0 10623 10336"/>
                            <a:gd name="T131" fmla="*/ 10623 h 491"/>
                            <a:gd name="T132" fmla="+- 0 10107 9687"/>
                            <a:gd name="T133" fmla="*/ T132 w 485"/>
                            <a:gd name="T134" fmla="+- 0 10637 10336"/>
                            <a:gd name="T135" fmla="*/ 10637 h 491"/>
                            <a:gd name="T136" fmla="+- 0 10114 9687"/>
                            <a:gd name="T137" fmla="*/ T136 w 485"/>
                            <a:gd name="T138" fmla="+- 0 10660 10336"/>
                            <a:gd name="T139" fmla="*/ 10660 h 491"/>
                            <a:gd name="T140" fmla="+- 0 10084 9687"/>
                            <a:gd name="T141" fmla="*/ T140 w 485"/>
                            <a:gd name="T142" fmla="+- 0 10570 10336"/>
                            <a:gd name="T143" fmla="*/ 10570 h 491"/>
                            <a:gd name="T144" fmla="+- 0 10096 9687"/>
                            <a:gd name="T145" fmla="*/ T144 w 485"/>
                            <a:gd name="T146" fmla="+- 0 10603 10336"/>
                            <a:gd name="T147" fmla="*/ 10603 h 491"/>
                            <a:gd name="T148" fmla="+- 0 10018 9687"/>
                            <a:gd name="T149" fmla="*/ T148 w 485"/>
                            <a:gd name="T150" fmla="+- 0 10491 10336"/>
                            <a:gd name="T151" fmla="*/ 10491 h 491"/>
                            <a:gd name="T152" fmla="+- 0 9956 9687"/>
                            <a:gd name="T153" fmla="*/ T152 w 485"/>
                            <a:gd name="T154" fmla="+- 0 10512 10336"/>
                            <a:gd name="T155" fmla="*/ 10512 h 491"/>
                            <a:gd name="T156" fmla="+- 0 9974 9687"/>
                            <a:gd name="T157" fmla="*/ T156 w 485"/>
                            <a:gd name="T158" fmla="+- 0 10526 10336"/>
                            <a:gd name="T159" fmla="*/ 10526 h 491"/>
                            <a:gd name="T160" fmla="+- 0 9992 9687"/>
                            <a:gd name="T161" fmla="*/ T160 w 485"/>
                            <a:gd name="T162" fmla="+- 0 10512 10336"/>
                            <a:gd name="T163" fmla="*/ 10512 h 491"/>
                            <a:gd name="T164" fmla="+- 0 9996 9687"/>
                            <a:gd name="T165" fmla="*/ T164 w 485"/>
                            <a:gd name="T166" fmla="+- 0 10526 10336"/>
                            <a:gd name="T167" fmla="*/ 10526 h 491"/>
                            <a:gd name="T168" fmla="+- 0 10004 9687"/>
                            <a:gd name="T169" fmla="*/ T168 w 485"/>
                            <a:gd name="T170" fmla="+- 0 10548 10336"/>
                            <a:gd name="T171" fmla="*/ 10548 h 491"/>
                            <a:gd name="T172" fmla="+- 0 9974 9687"/>
                            <a:gd name="T173" fmla="*/ T172 w 485"/>
                            <a:gd name="T174" fmla="+- 0 10459 10336"/>
                            <a:gd name="T175" fmla="*/ 10459 h 491"/>
                            <a:gd name="T176" fmla="+- 0 9986 9687"/>
                            <a:gd name="T177" fmla="*/ T176 w 485"/>
                            <a:gd name="T178" fmla="+- 0 10491 10336"/>
                            <a:gd name="T179" fmla="*/ 10491 h 491"/>
                            <a:gd name="T180" fmla="+- 0 10172 9687"/>
                            <a:gd name="T181" fmla="*/ T180 w 485"/>
                            <a:gd name="T182" fmla="+- 0 10381 10336"/>
                            <a:gd name="T183" fmla="*/ 10381 h 491"/>
                            <a:gd name="T184" fmla="+- 0 10087 9687"/>
                            <a:gd name="T185" fmla="*/ T184 w 485"/>
                            <a:gd name="T186" fmla="+- 0 10409 10336"/>
                            <a:gd name="T187" fmla="*/ 10409 h 491"/>
                            <a:gd name="T188" fmla="+- 0 10111 9687"/>
                            <a:gd name="T189" fmla="*/ T188 w 485"/>
                            <a:gd name="T190" fmla="+- 0 10428 10336"/>
                            <a:gd name="T191" fmla="*/ 10428 h 491"/>
                            <a:gd name="T192" fmla="+- 0 10136 9687"/>
                            <a:gd name="T193" fmla="*/ T192 w 485"/>
                            <a:gd name="T194" fmla="+- 0 10409 10336"/>
                            <a:gd name="T195" fmla="*/ 10409 h 491"/>
                            <a:gd name="T196" fmla="+- 0 10143 9687"/>
                            <a:gd name="T197" fmla="*/ T196 w 485"/>
                            <a:gd name="T198" fmla="+- 0 10428 10336"/>
                            <a:gd name="T199" fmla="*/ 10428 h 491"/>
                            <a:gd name="T200" fmla="+- 0 10153 9687"/>
                            <a:gd name="T201" fmla="*/ T200 w 485"/>
                            <a:gd name="T202" fmla="+- 0 10459 10336"/>
                            <a:gd name="T203" fmla="*/ 10459 h 491"/>
                            <a:gd name="T204" fmla="+- 0 10111 9687"/>
                            <a:gd name="T205" fmla="*/ T204 w 485"/>
                            <a:gd name="T206" fmla="+- 0 10336 10336"/>
                            <a:gd name="T207" fmla="*/ 10336 h 491"/>
                            <a:gd name="T208" fmla="+- 0 10128 9687"/>
                            <a:gd name="T209" fmla="*/ T208 w 485"/>
                            <a:gd name="T210" fmla="+- 0 10381 10336"/>
                            <a:gd name="T211" fmla="*/ 10381 h 4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Lst>
                          <a:rect l="0" t="0" r="r" b="b"/>
                          <a:pathLst>
                            <a:path w="485" h="491">
                              <a:moveTo>
                                <a:pt x="220" y="0"/>
                              </a:moveTo>
                              <a:lnTo>
                                <a:pt x="150" y="18"/>
                              </a:lnTo>
                              <a:lnTo>
                                <a:pt x="90" y="55"/>
                              </a:lnTo>
                              <a:lnTo>
                                <a:pt x="42" y="107"/>
                              </a:lnTo>
                              <a:lnTo>
                                <a:pt x="11" y="172"/>
                              </a:lnTo>
                              <a:lnTo>
                                <a:pt x="0" y="245"/>
                              </a:lnTo>
                              <a:lnTo>
                                <a:pt x="13" y="323"/>
                              </a:lnTo>
                              <a:lnTo>
                                <a:pt x="47" y="390"/>
                              </a:lnTo>
                              <a:lnTo>
                                <a:pt x="100" y="444"/>
                              </a:lnTo>
                              <a:lnTo>
                                <a:pt x="166" y="478"/>
                              </a:lnTo>
                              <a:lnTo>
                                <a:pt x="243" y="491"/>
                              </a:lnTo>
                              <a:lnTo>
                                <a:pt x="299" y="485"/>
                              </a:lnTo>
                              <a:lnTo>
                                <a:pt x="347" y="469"/>
                              </a:lnTo>
                              <a:lnTo>
                                <a:pt x="243" y="469"/>
                              </a:lnTo>
                              <a:lnTo>
                                <a:pt x="173" y="457"/>
                              </a:lnTo>
                              <a:lnTo>
                                <a:pt x="113" y="425"/>
                              </a:lnTo>
                              <a:lnTo>
                                <a:pt x="65" y="377"/>
                              </a:lnTo>
                              <a:lnTo>
                                <a:pt x="34" y="316"/>
                              </a:lnTo>
                              <a:lnTo>
                                <a:pt x="22" y="245"/>
                              </a:lnTo>
                              <a:lnTo>
                                <a:pt x="34" y="175"/>
                              </a:lnTo>
                              <a:lnTo>
                                <a:pt x="64" y="113"/>
                              </a:lnTo>
                              <a:lnTo>
                                <a:pt x="112" y="65"/>
                              </a:lnTo>
                              <a:lnTo>
                                <a:pt x="173" y="33"/>
                              </a:lnTo>
                              <a:lnTo>
                                <a:pt x="198" y="33"/>
                              </a:lnTo>
                              <a:lnTo>
                                <a:pt x="220" y="0"/>
                              </a:lnTo>
                              <a:close/>
                              <a:moveTo>
                                <a:pt x="198" y="33"/>
                              </a:moveTo>
                              <a:lnTo>
                                <a:pt x="173" y="33"/>
                              </a:lnTo>
                              <a:lnTo>
                                <a:pt x="160" y="62"/>
                              </a:lnTo>
                              <a:lnTo>
                                <a:pt x="151" y="92"/>
                              </a:lnTo>
                              <a:lnTo>
                                <a:pt x="145" y="124"/>
                              </a:lnTo>
                              <a:lnTo>
                                <a:pt x="144" y="156"/>
                              </a:lnTo>
                              <a:lnTo>
                                <a:pt x="156" y="236"/>
                              </a:lnTo>
                              <a:lnTo>
                                <a:pt x="190" y="307"/>
                              </a:lnTo>
                              <a:lnTo>
                                <a:pt x="242" y="364"/>
                              </a:lnTo>
                              <a:lnTo>
                                <a:pt x="308" y="404"/>
                              </a:lnTo>
                              <a:lnTo>
                                <a:pt x="385" y="423"/>
                              </a:lnTo>
                              <a:lnTo>
                                <a:pt x="353" y="442"/>
                              </a:lnTo>
                              <a:lnTo>
                                <a:pt x="318" y="457"/>
                              </a:lnTo>
                              <a:lnTo>
                                <a:pt x="281" y="466"/>
                              </a:lnTo>
                              <a:lnTo>
                                <a:pt x="243" y="469"/>
                              </a:lnTo>
                              <a:lnTo>
                                <a:pt x="347" y="469"/>
                              </a:lnTo>
                              <a:lnTo>
                                <a:pt x="354" y="466"/>
                              </a:lnTo>
                              <a:lnTo>
                                <a:pt x="402" y="438"/>
                              </a:lnTo>
                              <a:lnTo>
                                <a:pt x="440" y="402"/>
                              </a:lnTo>
                              <a:lnTo>
                                <a:pt x="408" y="402"/>
                              </a:lnTo>
                              <a:lnTo>
                                <a:pt x="331" y="389"/>
                              </a:lnTo>
                              <a:lnTo>
                                <a:pt x="265" y="354"/>
                              </a:lnTo>
                              <a:lnTo>
                                <a:pt x="212" y="301"/>
                              </a:lnTo>
                              <a:lnTo>
                                <a:pt x="178" y="233"/>
                              </a:lnTo>
                              <a:lnTo>
                                <a:pt x="166" y="156"/>
                              </a:lnTo>
                              <a:lnTo>
                                <a:pt x="169" y="113"/>
                              </a:lnTo>
                              <a:lnTo>
                                <a:pt x="180" y="72"/>
                              </a:lnTo>
                              <a:lnTo>
                                <a:pt x="197" y="34"/>
                              </a:lnTo>
                              <a:lnTo>
                                <a:pt x="198" y="33"/>
                              </a:lnTo>
                              <a:close/>
                              <a:moveTo>
                                <a:pt x="441" y="400"/>
                              </a:moveTo>
                              <a:lnTo>
                                <a:pt x="434" y="401"/>
                              </a:lnTo>
                              <a:lnTo>
                                <a:pt x="416" y="402"/>
                              </a:lnTo>
                              <a:lnTo>
                                <a:pt x="440" y="402"/>
                              </a:lnTo>
                              <a:lnTo>
                                <a:pt x="441" y="400"/>
                              </a:lnTo>
                              <a:close/>
                              <a:moveTo>
                                <a:pt x="441" y="267"/>
                              </a:moveTo>
                              <a:lnTo>
                                <a:pt x="353" y="267"/>
                              </a:lnTo>
                              <a:lnTo>
                                <a:pt x="379" y="287"/>
                              </a:lnTo>
                              <a:lnTo>
                                <a:pt x="367" y="324"/>
                              </a:lnTo>
                              <a:lnTo>
                                <a:pt x="397" y="301"/>
                              </a:lnTo>
                              <a:lnTo>
                                <a:pt x="420" y="301"/>
                              </a:lnTo>
                              <a:lnTo>
                                <a:pt x="415" y="287"/>
                              </a:lnTo>
                              <a:lnTo>
                                <a:pt x="441" y="267"/>
                              </a:lnTo>
                              <a:close/>
                              <a:moveTo>
                                <a:pt x="420" y="301"/>
                              </a:moveTo>
                              <a:lnTo>
                                <a:pt x="397" y="301"/>
                              </a:lnTo>
                              <a:lnTo>
                                <a:pt x="427" y="324"/>
                              </a:lnTo>
                              <a:lnTo>
                                <a:pt x="420" y="301"/>
                              </a:lnTo>
                              <a:close/>
                              <a:moveTo>
                                <a:pt x="397" y="234"/>
                              </a:moveTo>
                              <a:lnTo>
                                <a:pt x="385" y="267"/>
                              </a:lnTo>
                              <a:lnTo>
                                <a:pt x="409" y="267"/>
                              </a:lnTo>
                              <a:lnTo>
                                <a:pt x="397" y="234"/>
                              </a:lnTo>
                              <a:close/>
                              <a:moveTo>
                                <a:pt x="331" y="155"/>
                              </a:moveTo>
                              <a:lnTo>
                                <a:pt x="243" y="155"/>
                              </a:lnTo>
                              <a:lnTo>
                                <a:pt x="269" y="176"/>
                              </a:lnTo>
                              <a:lnTo>
                                <a:pt x="257" y="212"/>
                              </a:lnTo>
                              <a:lnTo>
                                <a:pt x="287" y="190"/>
                              </a:lnTo>
                              <a:lnTo>
                                <a:pt x="309" y="190"/>
                              </a:lnTo>
                              <a:lnTo>
                                <a:pt x="305" y="176"/>
                              </a:lnTo>
                              <a:lnTo>
                                <a:pt x="331" y="155"/>
                              </a:lnTo>
                              <a:close/>
                              <a:moveTo>
                                <a:pt x="309" y="190"/>
                              </a:moveTo>
                              <a:lnTo>
                                <a:pt x="287" y="190"/>
                              </a:lnTo>
                              <a:lnTo>
                                <a:pt x="317" y="212"/>
                              </a:lnTo>
                              <a:lnTo>
                                <a:pt x="309" y="190"/>
                              </a:lnTo>
                              <a:close/>
                              <a:moveTo>
                                <a:pt x="287" y="123"/>
                              </a:moveTo>
                              <a:lnTo>
                                <a:pt x="275" y="155"/>
                              </a:lnTo>
                              <a:lnTo>
                                <a:pt x="299" y="155"/>
                              </a:lnTo>
                              <a:lnTo>
                                <a:pt x="287" y="123"/>
                              </a:lnTo>
                              <a:close/>
                              <a:moveTo>
                                <a:pt x="485" y="45"/>
                              </a:moveTo>
                              <a:lnTo>
                                <a:pt x="364" y="45"/>
                              </a:lnTo>
                              <a:lnTo>
                                <a:pt x="400" y="73"/>
                              </a:lnTo>
                              <a:lnTo>
                                <a:pt x="383" y="123"/>
                              </a:lnTo>
                              <a:lnTo>
                                <a:pt x="424" y="92"/>
                              </a:lnTo>
                              <a:lnTo>
                                <a:pt x="456" y="92"/>
                              </a:lnTo>
                              <a:lnTo>
                                <a:pt x="449" y="73"/>
                              </a:lnTo>
                              <a:lnTo>
                                <a:pt x="485" y="45"/>
                              </a:lnTo>
                              <a:close/>
                              <a:moveTo>
                                <a:pt x="456" y="92"/>
                              </a:moveTo>
                              <a:lnTo>
                                <a:pt x="424" y="92"/>
                              </a:lnTo>
                              <a:lnTo>
                                <a:pt x="466" y="123"/>
                              </a:lnTo>
                              <a:lnTo>
                                <a:pt x="456" y="92"/>
                              </a:lnTo>
                              <a:close/>
                              <a:moveTo>
                                <a:pt x="424" y="0"/>
                              </a:moveTo>
                              <a:lnTo>
                                <a:pt x="408" y="45"/>
                              </a:lnTo>
                              <a:lnTo>
                                <a:pt x="441" y="45"/>
                              </a:lnTo>
                              <a:lnTo>
                                <a:pt x="42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mv="urn:schemas-microsoft-com:mac:vml" xmlns:mo="http://schemas.microsoft.com/office/mac/office/2008/main">
            <w:pict>
              <v:shape w14:anchorId="5C954984" id="Freeform: Shape 27" o:spid="_x0000_s1026" style="position:absolute;margin-left:484.35pt;margin-top:523pt;width:24.25pt;height:24.5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485,491"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" path="m220,0l150,18,90,55,42,107,11,172,,245,13,323,47,390,100,444,166,478,243,491,299,485,347,469,243,469,173,457,113,425,65,377,34,316,22,245,34,175,64,113,112,65,173,33,198,33,220,0xm198,33l173,33,160,62,151,92,145,124,144,156,156,236,190,307,242,364,308,404,385,423,353,442,318,457,281,466,243,469,347,469,354,466,402,438,440,402,408,402,331,389,265,354,212,301,178,233,166,156,169,113,180,72,197,34,198,33xm441,400l434,401,416,402,440,402,441,400xm441,267l353,267,379,287,367,324,397,301,420,301,415,287,441,267xm420,301l397,301,427,324,420,301xm397,234l385,267,409,267,397,234xm331,155l243,155,269,176,257,212,287,190,309,190,305,176,331,155xm309,190l287,190,317,212,309,190xm287,123l275,155,299,155,287,123xm485,45l364,45,400,73,383,123,424,92,456,92,449,73,485,45xm456,92l424,92,466,123,456,92xm424,0l408,45,441,45,424,0xe" stroked="f">
                <v:path arrowok="t" o:connecttype="custom" o:connectlocs="95250,6574790;26670,6631305;0,6718935;29845,6811010;105410,6866890;189865,6871335;154305,6861175;71755,6833235;21590,6764020;21590,6674485;71120,6604635;125730,6584315;125730,6584315;101600,6602730;92075,6642100;99060,6713220;153670,6794500;244475,6831965;201930,6853555;154305,6861175;224790,6859270;279400,6818630;210185,6810375;134620,6754495;105410,6662420;114300,6609080;125730,6584315;275590,6817995;279400,6818630;280035,6732905;240665,6745605;252095,6754495;263525,6745605;266700,6754495;271145,6769100;252095,6711950;259715,6732905;210185,6661785;170815,6675120;182245,6684010;193675,6675120;196215,6684010;201295,6697980;182245,6641465;189865,6661785;307975,6591935;254000,6609715;269240,6621780;285115,6609715;289560,6621780;295910,6641465;269240,6563360;280035,6591935" o:connectangles="0,0,0,0,0,0,0,0,0,0,0,0,0,0,0,0,0,0,0,0,0,0,0,0,0,0,0,0,0,0,0,0,0,0,0,0,0,0,0,0,0,0,0,0,0,0,0,0,0,0,0,0,0"/>
              </v:shape>
            </w:pict>
          </mc:Fallback>
        </mc:AlternateContent>
      </w:r>
      <w:r w:rsidR="00BC256A" w:rsidRPr="00AC085F">
        <w:rPr>
          <w:rFonts w:cstheme="minorHAnsi"/>
          <w:noProof/>
          <w:sz w:val="28"/>
          <w:szCs w:val="28"/>
        </w:rPr>
        <mc:AlternateContent>
          <mc:Choice Requires="wps">
            <w:drawing>
              <wp:anchor distT="0" distB="0" distL="114300" distR="114300" simplePos="0" relativeHeight="251627520" behindDoc="1" locked="0" layoutInCell="1" allowOverlap="1" wp14:anchorId="4FE07DC4" wp14:editId="59F1F420">
                <wp:simplePos x="0" y="0"/>
                <wp:positionH relativeFrom="column">
                  <wp:posOffset>6028690</wp:posOffset>
                </wp:positionH>
                <wp:positionV relativeFrom="paragraph">
                  <wp:posOffset>6521450</wp:posOffset>
                </wp:positionV>
                <wp:extent cx="553085" cy="553085"/>
                <wp:effectExtent l="0" t="0" r="0" b="0"/>
                <wp:wrapNone/>
                <wp:docPr id="2" name="Freeform: Shape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3085" cy="553085"/>
                        </a:xfrm>
                        <a:custGeom>
                          <a:avLst/>
                          <a:gdLst>
                            <a:gd name="T0" fmla="+- 0 10365 9495"/>
                            <a:gd name="T1" fmla="*/ T0 w 871"/>
                            <a:gd name="T2" fmla="+- 0 10582 10147"/>
                            <a:gd name="T3" fmla="*/ 10582 h 871"/>
                            <a:gd name="T4" fmla="+- 0 10358 9495"/>
                            <a:gd name="T5" fmla="*/ T4 w 871"/>
                            <a:gd name="T6" fmla="+- 0 10660 10147"/>
                            <a:gd name="T7" fmla="*/ 10660 h 871"/>
                            <a:gd name="T8" fmla="+- 0 10338 9495"/>
                            <a:gd name="T9" fmla="*/ T8 w 871"/>
                            <a:gd name="T10" fmla="+- 0 10733 10147"/>
                            <a:gd name="T11" fmla="*/ 10733 h 871"/>
                            <a:gd name="T12" fmla="+- 0 10305 9495"/>
                            <a:gd name="T13" fmla="*/ T12 w 871"/>
                            <a:gd name="T14" fmla="+- 0 10801 10147"/>
                            <a:gd name="T15" fmla="*/ 10801 h 871"/>
                            <a:gd name="T16" fmla="+- 0 10262 9495"/>
                            <a:gd name="T17" fmla="*/ T16 w 871"/>
                            <a:gd name="T18" fmla="+- 0 10862 10147"/>
                            <a:gd name="T19" fmla="*/ 10862 h 871"/>
                            <a:gd name="T20" fmla="+- 0 10210 9495"/>
                            <a:gd name="T21" fmla="*/ T20 w 871"/>
                            <a:gd name="T22" fmla="+- 0 10914 10147"/>
                            <a:gd name="T23" fmla="*/ 10914 h 871"/>
                            <a:gd name="T24" fmla="+- 0 10149 9495"/>
                            <a:gd name="T25" fmla="*/ T24 w 871"/>
                            <a:gd name="T26" fmla="+- 0 10957 10147"/>
                            <a:gd name="T27" fmla="*/ 10957 h 871"/>
                            <a:gd name="T28" fmla="+- 0 10082 9495"/>
                            <a:gd name="T29" fmla="*/ T28 w 871"/>
                            <a:gd name="T30" fmla="+- 0 10990 10147"/>
                            <a:gd name="T31" fmla="*/ 10990 h 871"/>
                            <a:gd name="T32" fmla="+- 0 10008 9495"/>
                            <a:gd name="T33" fmla="*/ T32 w 871"/>
                            <a:gd name="T34" fmla="+- 0 11010 10147"/>
                            <a:gd name="T35" fmla="*/ 11010 h 871"/>
                            <a:gd name="T36" fmla="+- 0 9930 9495"/>
                            <a:gd name="T37" fmla="*/ T36 w 871"/>
                            <a:gd name="T38" fmla="+- 0 11017 10147"/>
                            <a:gd name="T39" fmla="*/ 11017 h 871"/>
                            <a:gd name="T40" fmla="+- 0 9851 9495"/>
                            <a:gd name="T41" fmla="*/ T40 w 871"/>
                            <a:gd name="T42" fmla="+- 0 11010 10147"/>
                            <a:gd name="T43" fmla="*/ 11010 h 871"/>
                            <a:gd name="T44" fmla="+- 0 9778 9495"/>
                            <a:gd name="T45" fmla="*/ T44 w 871"/>
                            <a:gd name="T46" fmla="+- 0 10990 10147"/>
                            <a:gd name="T47" fmla="*/ 10990 h 871"/>
                            <a:gd name="T48" fmla="+- 0 9710 9495"/>
                            <a:gd name="T49" fmla="*/ T48 w 871"/>
                            <a:gd name="T50" fmla="+- 0 10957 10147"/>
                            <a:gd name="T51" fmla="*/ 10957 h 871"/>
                            <a:gd name="T52" fmla="+- 0 9649 9495"/>
                            <a:gd name="T53" fmla="*/ T52 w 871"/>
                            <a:gd name="T54" fmla="+- 0 10914 10147"/>
                            <a:gd name="T55" fmla="*/ 10914 h 871"/>
                            <a:gd name="T56" fmla="+- 0 9597 9495"/>
                            <a:gd name="T57" fmla="*/ T56 w 871"/>
                            <a:gd name="T58" fmla="+- 0 10862 10147"/>
                            <a:gd name="T59" fmla="*/ 10862 h 871"/>
                            <a:gd name="T60" fmla="+- 0 9554 9495"/>
                            <a:gd name="T61" fmla="*/ T60 w 871"/>
                            <a:gd name="T62" fmla="+- 0 10801 10147"/>
                            <a:gd name="T63" fmla="*/ 10801 h 871"/>
                            <a:gd name="T64" fmla="+- 0 9522 9495"/>
                            <a:gd name="T65" fmla="*/ T64 w 871"/>
                            <a:gd name="T66" fmla="+- 0 10733 10147"/>
                            <a:gd name="T67" fmla="*/ 10733 h 871"/>
                            <a:gd name="T68" fmla="+- 0 9502 9495"/>
                            <a:gd name="T69" fmla="*/ T68 w 871"/>
                            <a:gd name="T70" fmla="+- 0 10660 10147"/>
                            <a:gd name="T71" fmla="*/ 10660 h 871"/>
                            <a:gd name="T72" fmla="+- 0 9495 9495"/>
                            <a:gd name="T73" fmla="*/ T72 w 871"/>
                            <a:gd name="T74" fmla="+- 0 10582 10147"/>
                            <a:gd name="T75" fmla="*/ 10582 h 871"/>
                            <a:gd name="T76" fmla="+- 0 9502 9495"/>
                            <a:gd name="T77" fmla="*/ T76 w 871"/>
                            <a:gd name="T78" fmla="+- 0 10503 10147"/>
                            <a:gd name="T79" fmla="*/ 10503 h 871"/>
                            <a:gd name="T80" fmla="+- 0 9522 9495"/>
                            <a:gd name="T81" fmla="*/ T80 w 871"/>
                            <a:gd name="T82" fmla="+- 0 10430 10147"/>
                            <a:gd name="T83" fmla="*/ 10430 h 871"/>
                            <a:gd name="T84" fmla="+- 0 9554 9495"/>
                            <a:gd name="T85" fmla="*/ T84 w 871"/>
                            <a:gd name="T86" fmla="+- 0 10362 10147"/>
                            <a:gd name="T87" fmla="*/ 10362 h 871"/>
                            <a:gd name="T88" fmla="+- 0 9597 9495"/>
                            <a:gd name="T89" fmla="*/ T88 w 871"/>
                            <a:gd name="T90" fmla="+- 0 10301 10147"/>
                            <a:gd name="T91" fmla="*/ 10301 h 871"/>
                            <a:gd name="T92" fmla="+- 0 9649 9495"/>
                            <a:gd name="T93" fmla="*/ T92 w 871"/>
                            <a:gd name="T94" fmla="+- 0 10249 10147"/>
                            <a:gd name="T95" fmla="*/ 10249 h 871"/>
                            <a:gd name="T96" fmla="+- 0 9710 9495"/>
                            <a:gd name="T97" fmla="*/ T96 w 871"/>
                            <a:gd name="T98" fmla="+- 0 10206 10147"/>
                            <a:gd name="T99" fmla="*/ 10206 h 871"/>
                            <a:gd name="T100" fmla="+- 0 9778 9495"/>
                            <a:gd name="T101" fmla="*/ T100 w 871"/>
                            <a:gd name="T102" fmla="+- 0 10174 10147"/>
                            <a:gd name="T103" fmla="*/ 10174 h 871"/>
                            <a:gd name="T104" fmla="+- 0 9851 9495"/>
                            <a:gd name="T105" fmla="*/ T104 w 871"/>
                            <a:gd name="T106" fmla="+- 0 10154 10147"/>
                            <a:gd name="T107" fmla="*/ 10154 h 871"/>
                            <a:gd name="T108" fmla="+- 0 9930 9495"/>
                            <a:gd name="T109" fmla="*/ T108 w 871"/>
                            <a:gd name="T110" fmla="+- 0 10147 10147"/>
                            <a:gd name="T111" fmla="*/ 10147 h 871"/>
                            <a:gd name="T112" fmla="+- 0 10008 9495"/>
                            <a:gd name="T113" fmla="*/ T112 w 871"/>
                            <a:gd name="T114" fmla="+- 0 10154 10147"/>
                            <a:gd name="T115" fmla="*/ 10154 h 871"/>
                            <a:gd name="T116" fmla="+- 0 10082 9495"/>
                            <a:gd name="T117" fmla="*/ T116 w 871"/>
                            <a:gd name="T118" fmla="+- 0 10174 10147"/>
                            <a:gd name="T119" fmla="*/ 10174 h 871"/>
                            <a:gd name="T120" fmla="+- 0 10149 9495"/>
                            <a:gd name="T121" fmla="*/ T120 w 871"/>
                            <a:gd name="T122" fmla="+- 0 10206 10147"/>
                            <a:gd name="T123" fmla="*/ 10206 h 871"/>
                            <a:gd name="T124" fmla="+- 0 10210 9495"/>
                            <a:gd name="T125" fmla="*/ T124 w 871"/>
                            <a:gd name="T126" fmla="+- 0 10249 10147"/>
                            <a:gd name="T127" fmla="*/ 10249 h 871"/>
                            <a:gd name="T128" fmla="+- 0 10262 9495"/>
                            <a:gd name="T129" fmla="*/ T128 w 871"/>
                            <a:gd name="T130" fmla="+- 0 10301 10147"/>
                            <a:gd name="T131" fmla="*/ 10301 h 871"/>
                            <a:gd name="T132" fmla="+- 0 10305 9495"/>
                            <a:gd name="T133" fmla="*/ T132 w 871"/>
                            <a:gd name="T134" fmla="+- 0 10362 10147"/>
                            <a:gd name="T135" fmla="*/ 10362 h 871"/>
                            <a:gd name="T136" fmla="+- 0 10338 9495"/>
                            <a:gd name="T137" fmla="*/ T136 w 871"/>
                            <a:gd name="T138" fmla="+- 0 10430 10147"/>
                            <a:gd name="T139" fmla="*/ 10430 h 871"/>
                            <a:gd name="T140" fmla="+- 0 10358 9495"/>
                            <a:gd name="T141" fmla="*/ T140 w 871"/>
                            <a:gd name="T142" fmla="+- 0 10503 10147"/>
                            <a:gd name="T143" fmla="*/ 10503 h 871"/>
                            <a:gd name="T144" fmla="+- 0 10365 9495"/>
                            <a:gd name="T145" fmla="*/ T144 w 871"/>
                            <a:gd name="T146" fmla="+- 0 10582 10147"/>
                            <a:gd name="T147" fmla="*/ 10582 h 87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871" h="871">
                              <a:moveTo>
                                <a:pt x="870" y="435"/>
                              </a:moveTo>
                              <a:lnTo>
                                <a:pt x="863" y="513"/>
                              </a:lnTo>
                              <a:lnTo>
                                <a:pt x="843" y="586"/>
                              </a:lnTo>
                              <a:lnTo>
                                <a:pt x="810" y="654"/>
                              </a:lnTo>
                              <a:lnTo>
                                <a:pt x="767" y="715"/>
                              </a:lnTo>
                              <a:lnTo>
                                <a:pt x="715" y="767"/>
                              </a:lnTo>
                              <a:lnTo>
                                <a:pt x="654" y="810"/>
                              </a:lnTo>
                              <a:lnTo>
                                <a:pt x="587" y="843"/>
                              </a:lnTo>
                              <a:lnTo>
                                <a:pt x="513" y="863"/>
                              </a:lnTo>
                              <a:lnTo>
                                <a:pt x="435" y="870"/>
                              </a:lnTo>
                              <a:lnTo>
                                <a:pt x="356" y="863"/>
                              </a:lnTo>
                              <a:lnTo>
                                <a:pt x="283" y="843"/>
                              </a:lnTo>
                              <a:lnTo>
                                <a:pt x="215" y="810"/>
                              </a:lnTo>
                              <a:lnTo>
                                <a:pt x="154" y="767"/>
                              </a:lnTo>
                              <a:lnTo>
                                <a:pt x="102" y="715"/>
                              </a:lnTo>
                              <a:lnTo>
                                <a:pt x="59" y="654"/>
                              </a:lnTo>
                              <a:lnTo>
                                <a:pt x="27" y="586"/>
                              </a:lnTo>
                              <a:lnTo>
                                <a:pt x="7" y="513"/>
                              </a:lnTo>
                              <a:lnTo>
                                <a:pt x="0" y="435"/>
                              </a:lnTo>
                              <a:lnTo>
                                <a:pt x="7" y="356"/>
                              </a:lnTo>
                              <a:lnTo>
                                <a:pt x="27" y="283"/>
                              </a:lnTo>
                              <a:lnTo>
                                <a:pt x="59" y="215"/>
                              </a:lnTo>
                              <a:lnTo>
                                <a:pt x="102" y="154"/>
                              </a:lnTo>
                              <a:lnTo>
                                <a:pt x="154" y="102"/>
                              </a:lnTo>
                              <a:lnTo>
                                <a:pt x="215" y="59"/>
                              </a:lnTo>
                              <a:lnTo>
                                <a:pt x="283" y="27"/>
                              </a:lnTo>
                              <a:lnTo>
                                <a:pt x="356" y="7"/>
                              </a:lnTo>
                              <a:lnTo>
                                <a:pt x="435" y="0"/>
                              </a:lnTo>
                              <a:lnTo>
                                <a:pt x="513" y="7"/>
                              </a:lnTo>
                              <a:lnTo>
                                <a:pt x="587" y="27"/>
                              </a:lnTo>
                              <a:lnTo>
                                <a:pt x="654" y="59"/>
                              </a:lnTo>
                              <a:lnTo>
                                <a:pt x="715" y="102"/>
                              </a:lnTo>
                              <a:lnTo>
                                <a:pt x="767" y="154"/>
                              </a:lnTo>
                              <a:lnTo>
                                <a:pt x="810" y="215"/>
                              </a:lnTo>
                              <a:lnTo>
                                <a:pt x="843" y="283"/>
                              </a:lnTo>
                              <a:lnTo>
                                <a:pt x="863" y="356"/>
                              </a:lnTo>
                              <a:lnTo>
                                <a:pt x="870" y="435"/>
                              </a:lnTo>
                              <a:close/>
                            </a:path>
                          </a:pathLst>
                        </a:custGeom>
                        <a:noFill/>
                        <a:ln w="25400">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mv="urn:schemas-microsoft-com:mac:vml" xmlns:mo="http://schemas.microsoft.com/office/mac/office/2008/main">
            <w:pict>
              <v:shape w14:anchorId="010EE7E8" id="Freeform: Shape 26" o:spid="_x0000_s1026" style="position:absolute;margin-left:474.7pt;margin-top:513.5pt;width:43.55pt;height:43.5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871,871"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" path="m870,435l863,513,843,586,810,654,767,715,715,767,654,810,587,843,513,863,435,870,356,863,283,843,215,810,154,767,102,715,59,654,27,586,7,513,,435,7,356,27,283,59,215,102,154,154,102,215,59,283,27,356,7,435,,513,7,587,27,654,59,715,102,767,154,810,215,843,283,863,356,870,435xe" filled="f" strokecolor="white" strokeweight="2pt">
                <v:path arrowok="t" o:connecttype="custom" o:connectlocs="552450,6719570;548005,6769100;535305,6815455;514350,6858635;487045,6897370;454025,6930390;415290,6957695;372745,6978650;325755,6991350;276225,6995795;226060,6991350;179705,6978650;136525,6957695;97790,6930390;64770,6897370;37465,6858635;17145,6815455;4445,6769100;0,6719570;4445,6669405;17145,6623050;37465,6579870;64770,6541135;97790,6508115;136525,6480810;179705,6460490;226060,6447790;276225,6443345;325755,6447790;372745,6460490;415290,6480810;454025,6508115;487045,6541135;514350,6579870;535305,6623050;548005,6669405;552450,6719570" o:connectangles="0,0,0,0,0,0,0,0,0,0,0,0,0,0,0,0,0,0,0,0,0,0,0,0,0,0,0,0,0,0,0,0,0,0,0,0,0"/>
              </v:shape>
            </w:pict>
          </mc:Fallback>
        </mc:AlternateContent>
      </w:r>
      <w:r w:rsidR="00BC256A" w:rsidRPr="00AC085F">
        <w:rPr>
          <w:rFonts w:cstheme="minorHAnsi"/>
          <w:noProof/>
          <w:sz w:val="28"/>
          <w:szCs w:val="28"/>
        </w:rPr>
        <mc:AlternateContent>
          <mc:Choice Requires="wps">
            <w:drawing>
              <wp:anchor distT="0" distB="0" distL="114300" distR="114300" simplePos="0" relativeHeight="251626496" behindDoc="1" locked="0" layoutInCell="1" allowOverlap="1" wp14:anchorId="72E24320" wp14:editId="322F4A70">
                <wp:simplePos x="0" y="0"/>
                <wp:positionH relativeFrom="column">
                  <wp:posOffset>6151245</wp:posOffset>
                </wp:positionH>
                <wp:positionV relativeFrom="paragraph">
                  <wp:posOffset>6642100</wp:posOffset>
                </wp:positionV>
                <wp:extent cx="307975" cy="311785"/>
                <wp:effectExtent l="0" t="0" r="0" b="0"/>
                <wp:wrapNone/>
                <wp:docPr id="3" name="Freeform: Shape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07975" cy="311785"/>
                        </a:xfrm>
                        <a:custGeom>
                          <a:avLst/>
                          <a:gdLst>
                            <a:gd name="T0" fmla="+- 0 9837 9687"/>
                            <a:gd name="T1" fmla="*/ T0 w 485"/>
                            <a:gd name="T2" fmla="+- 0 10354 10336"/>
                            <a:gd name="T3" fmla="*/ 10354 h 491"/>
                            <a:gd name="T4" fmla="+- 0 9729 9687"/>
                            <a:gd name="T5" fmla="*/ T4 w 485"/>
                            <a:gd name="T6" fmla="+- 0 10443 10336"/>
                            <a:gd name="T7" fmla="*/ 10443 h 491"/>
                            <a:gd name="T8" fmla="+- 0 9687 9687"/>
                            <a:gd name="T9" fmla="*/ T8 w 485"/>
                            <a:gd name="T10" fmla="+- 0 10581 10336"/>
                            <a:gd name="T11" fmla="*/ 10581 h 491"/>
                            <a:gd name="T12" fmla="+- 0 9734 9687"/>
                            <a:gd name="T13" fmla="*/ T12 w 485"/>
                            <a:gd name="T14" fmla="+- 0 10726 10336"/>
                            <a:gd name="T15" fmla="*/ 10726 h 491"/>
                            <a:gd name="T16" fmla="+- 0 9853 9687"/>
                            <a:gd name="T17" fmla="*/ T16 w 485"/>
                            <a:gd name="T18" fmla="+- 0 10814 10336"/>
                            <a:gd name="T19" fmla="*/ 10814 h 491"/>
                            <a:gd name="T20" fmla="+- 0 9986 9687"/>
                            <a:gd name="T21" fmla="*/ T20 w 485"/>
                            <a:gd name="T22" fmla="+- 0 10821 10336"/>
                            <a:gd name="T23" fmla="*/ 10821 h 491"/>
                            <a:gd name="T24" fmla="+- 0 9930 9687"/>
                            <a:gd name="T25" fmla="*/ T24 w 485"/>
                            <a:gd name="T26" fmla="+- 0 10805 10336"/>
                            <a:gd name="T27" fmla="*/ 10805 h 491"/>
                            <a:gd name="T28" fmla="+- 0 9800 9687"/>
                            <a:gd name="T29" fmla="*/ T28 w 485"/>
                            <a:gd name="T30" fmla="+- 0 10761 10336"/>
                            <a:gd name="T31" fmla="*/ 10761 h 491"/>
                            <a:gd name="T32" fmla="+- 0 9721 9687"/>
                            <a:gd name="T33" fmla="*/ T32 w 485"/>
                            <a:gd name="T34" fmla="+- 0 10652 10336"/>
                            <a:gd name="T35" fmla="*/ 10652 h 491"/>
                            <a:gd name="T36" fmla="+- 0 9721 9687"/>
                            <a:gd name="T37" fmla="*/ T36 w 485"/>
                            <a:gd name="T38" fmla="+- 0 10511 10336"/>
                            <a:gd name="T39" fmla="*/ 10511 h 491"/>
                            <a:gd name="T40" fmla="+- 0 9799 9687"/>
                            <a:gd name="T41" fmla="*/ T40 w 485"/>
                            <a:gd name="T42" fmla="+- 0 10401 10336"/>
                            <a:gd name="T43" fmla="*/ 10401 h 491"/>
                            <a:gd name="T44" fmla="+- 0 9885 9687"/>
                            <a:gd name="T45" fmla="*/ T44 w 485"/>
                            <a:gd name="T46" fmla="+- 0 10369 10336"/>
                            <a:gd name="T47" fmla="*/ 10369 h 491"/>
                            <a:gd name="T48" fmla="+- 0 9885 9687"/>
                            <a:gd name="T49" fmla="*/ T48 w 485"/>
                            <a:gd name="T50" fmla="+- 0 10369 10336"/>
                            <a:gd name="T51" fmla="*/ 10369 h 491"/>
                            <a:gd name="T52" fmla="+- 0 9847 9687"/>
                            <a:gd name="T53" fmla="*/ T52 w 485"/>
                            <a:gd name="T54" fmla="+- 0 10398 10336"/>
                            <a:gd name="T55" fmla="*/ 10398 h 491"/>
                            <a:gd name="T56" fmla="+- 0 9832 9687"/>
                            <a:gd name="T57" fmla="*/ T56 w 485"/>
                            <a:gd name="T58" fmla="+- 0 10460 10336"/>
                            <a:gd name="T59" fmla="*/ 10460 h 491"/>
                            <a:gd name="T60" fmla="+- 0 9843 9687"/>
                            <a:gd name="T61" fmla="*/ T60 w 485"/>
                            <a:gd name="T62" fmla="+- 0 10572 10336"/>
                            <a:gd name="T63" fmla="*/ 10572 h 491"/>
                            <a:gd name="T64" fmla="+- 0 9929 9687"/>
                            <a:gd name="T65" fmla="*/ T64 w 485"/>
                            <a:gd name="T66" fmla="+- 0 10700 10336"/>
                            <a:gd name="T67" fmla="*/ 10700 h 491"/>
                            <a:gd name="T68" fmla="+- 0 10072 9687"/>
                            <a:gd name="T69" fmla="*/ T68 w 485"/>
                            <a:gd name="T70" fmla="+- 0 10759 10336"/>
                            <a:gd name="T71" fmla="*/ 10759 h 491"/>
                            <a:gd name="T72" fmla="+- 0 10005 9687"/>
                            <a:gd name="T73" fmla="*/ T72 w 485"/>
                            <a:gd name="T74" fmla="+- 0 10793 10336"/>
                            <a:gd name="T75" fmla="*/ 10793 h 491"/>
                            <a:gd name="T76" fmla="+- 0 9930 9687"/>
                            <a:gd name="T77" fmla="*/ T76 w 485"/>
                            <a:gd name="T78" fmla="+- 0 10805 10336"/>
                            <a:gd name="T79" fmla="*/ 10805 h 491"/>
                            <a:gd name="T80" fmla="+- 0 10041 9687"/>
                            <a:gd name="T81" fmla="*/ T80 w 485"/>
                            <a:gd name="T82" fmla="+- 0 10802 10336"/>
                            <a:gd name="T83" fmla="*/ 10802 h 491"/>
                            <a:gd name="T84" fmla="+- 0 10127 9687"/>
                            <a:gd name="T85" fmla="*/ T84 w 485"/>
                            <a:gd name="T86" fmla="+- 0 10738 10336"/>
                            <a:gd name="T87" fmla="*/ 10738 h 491"/>
                            <a:gd name="T88" fmla="+- 0 10018 9687"/>
                            <a:gd name="T89" fmla="*/ T88 w 485"/>
                            <a:gd name="T90" fmla="+- 0 10725 10336"/>
                            <a:gd name="T91" fmla="*/ 10725 h 491"/>
                            <a:gd name="T92" fmla="+- 0 9899 9687"/>
                            <a:gd name="T93" fmla="*/ T92 w 485"/>
                            <a:gd name="T94" fmla="+- 0 10637 10336"/>
                            <a:gd name="T95" fmla="*/ 10637 h 491"/>
                            <a:gd name="T96" fmla="+- 0 9853 9687"/>
                            <a:gd name="T97" fmla="*/ T96 w 485"/>
                            <a:gd name="T98" fmla="+- 0 10492 10336"/>
                            <a:gd name="T99" fmla="*/ 10492 h 491"/>
                            <a:gd name="T100" fmla="+- 0 9867 9687"/>
                            <a:gd name="T101" fmla="*/ T100 w 485"/>
                            <a:gd name="T102" fmla="+- 0 10408 10336"/>
                            <a:gd name="T103" fmla="*/ 10408 h 491"/>
                            <a:gd name="T104" fmla="+- 0 9885 9687"/>
                            <a:gd name="T105" fmla="*/ T104 w 485"/>
                            <a:gd name="T106" fmla="+- 0 10369 10336"/>
                            <a:gd name="T107" fmla="*/ 10369 h 491"/>
                            <a:gd name="T108" fmla="+- 0 10121 9687"/>
                            <a:gd name="T109" fmla="*/ T108 w 485"/>
                            <a:gd name="T110" fmla="+- 0 10737 10336"/>
                            <a:gd name="T111" fmla="*/ 10737 h 491"/>
                            <a:gd name="T112" fmla="+- 0 10127 9687"/>
                            <a:gd name="T113" fmla="*/ T112 w 485"/>
                            <a:gd name="T114" fmla="+- 0 10738 10336"/>
                            <a:gd name="T115" fmla="*/ 10738 h 491"/>
                            <a:gd name="T116" fmla="+- 0 10128 9687"/>
                            <a:gd name="T117" fmla="*/ T116 w 485"/>
                            <a:gd name="T118" fmla="+- 0 10603 10336"/>
                            <a:gd name="T119" fmla="*/ 10603 h 491"/>
                            <a:gd name="T120" fmla="+- 0 10066 9687"/>
                            <a:gd name="T121" fmla="*/ T120 w 485"/>
                            <a:gd name="T122" fmla="+- 0 10623 10336"/>
                            <a:gd name="T123" fmla="*/ 10623 h 491"/>
                            <a:gd name="T124" fmla="+- 0 10084 9687"/>
                            <a:gd name="T125" fmla="*/ T124 w 485"/>
                            <a:gd name="T126" fmla="+- 0 10637 10336"/>
                            <a:gd name="T127" fmla="*/ 10637 h 491"/>
                            <a:gd name="T128" fmla="+- 0 10102 9687"/>
                            <a:gd name="T129" fmla="*/ T128 w 485"/>
                            <a:gd name="T130" fmla="+- 0 10623 10336"/>
                            <a:gd name="T131" fmla="*/ 10623 h 491"/>
                            <a:gd name="T132" fmla="+- 0 10107 9687"/>
                            <a:gd name="T133" fmla="*/ T132 w 485"/>
                            <a:gd name="T134" fmla="+- 0 10637 10336"/>
                            <a:gd name="T135" fmla="*/ 10637 h 491"/>
                            <a:gd name="T136" fmla="+- 0 10114 9687"/>
                            <a:gd name="T137" fmla="*/ T136 w 485"/>
                            <a:gd name="T138" fmla="+- 0 10660 10336"/>
                            <a:gd name="T139" fmla="*/ 10660 h 491"/>
                            <a:gd name="T140" fmla="+- 0 10084 9687"/>
                            <a:gd name="T141" fmla="*/ T140 w 485"/>
                            <a:gd name="T142" fmla="+- 0 10570 10336"/>
                            <a:gd name="T143" fmla="*/ 10570 h 491"/>
                            <a:gd name="T144" fmla="+- 0 10096 9687"/>
                            <a:gd name="T145" fmla="*/ T144 w 485"/>
                            <a:gd name="T146" fmla="+- 0 10603 10336"/>
                            <a:gd name="T147" fmla="*/ 10603 h 491"/>
                            <a:gd name="T148" fmla="+- 0 10018 9687"/>
                            <a:gd name="T149" fmla="*/ T148 w 485"/>
                            <a:gd name="T150" fmla="+- 0 10491 10336"/>
                            <a:gd name="T151" fmla="*/ 10491 h 491"/>
                            <a:gd name="T152" fmla="+- 0 9956 9687"/>
                            <a:gd name="T153" fmla="*/ T152 w 485"/>
                            <a:gd name="T154" fmla="+- 0 10512 10336"/>
                            <a:gd name="T155" fmla="*/ 10512 h 491"/>
                            <a:gd name="T156" fmla="+- 0 9974 9687"/>
                            <a:gd name="T157" fmla="*/ T156 w 485"/>
                            <a:gd name="T158" fmla="+- 0 10526 10336"/>
                            <a:gd name="T159" fmla="*/ 10526 h 491"/>
                            <a:gd name="T160" fmla="+- 0 9992 9687"/>
                            <a:gd name="T161" fmla="*/ T160 w 485"/>
                            <a:gd name="T162" fmla="+- 0 10512 10336"/>
                            <a:gd name="T163" fmla="*/ 10512 h 491"/>
                            <a:gd name="T164" fmla="+- 0 9996 9687"/>
                            <a:gd name="T165" fmla="*/ T164 w 485"/>
                            <a:gd name="T166" fmla="+- 0 10526 10336"/>
                            <a:gd name="T167" fmla="*/ 10526 h 491"/>
                            <a:gd name="T168" fmla="+- 0 10004 9687"/>
                            <a:gd name="T169" fmla="*/ T168 w 485"/>
                            <a:gd name="T170" fmla="+- 0 10548 10336"/>
                            <a:gd name="T171" fmla="*/ 10548 h 491"/>
                            <a:gd name="T172" fmla="+- 0 9974 9687"/>
                            <a:gd name="T173" fmla="*/ T172 w 485"/>
                            <a:gd name="T174" fmla="+- 0 10459 10336"/>
                            <a:gd name="T175" fmla="*/ 10459 h 491"/>
                            <a:gd name="T176" fmla="+- 0 9986 9687"/>
                            <a:gd name="T177" fmla="*/ T176 w 485"/>
                            <a:gd name="T178" fmla="+- 0 10491 10336"/>
                            <a:gd name="T179" fmla="*/ 10491 h 491"/>
                            <a:gd name="T180" fmla="+- 0 10172 9687"/>
                            <a:gd name="T181" fmla="*/ T180 w 485"/>
                            <a:gd name="T182" fmla="+- 0 10381 10336"/>
                            <a:gd name="T183" fmla="*/ 10381 h 491"/>
                            <a:gd name="T184" fmla="+- 0 10087 9687"/>
                            <a:gd name="T185" fmla="*/ T184 w 485"/>
                            <a:gd name="T186" fmla="+- 0 10409 10336"/>
                            <a:gd name="T187" fmla="*/ 10409 h 491"/>
                            <a:gd name="T188" fmla="+- 0 10111 9687"/>
                            <a:gd name="T189" fmla="*/ T188 w 485"/>
                            <a:gd name="T190" fmla="+- 0 10428 10336"/>
                            <a:gd name="T191" fmla="*/ 10428 h 491"/>
                            <a:gd name="T192" fmla="+- 0 10136 9687"/>
                            <a:gd name="T193" fmla="*/ T192 w 485"/>
                            <a:gd name="T194" fmla="+- 0 10409 10336"/>
                            <a:gd name="T195" fmla="*/ 10409 h 491"/>
                            <a:gd name="T196" fmla="+- 0 10143 9687"/>
                            <a:gd name="T197" fmla="*/ T196 w 485"/>
                            <a:gd name="T198" fmla="+- 0 10428 10336"/>
                            <a:gd name="T199" fmla="*/ 10428 h 491"/>
                            <a:gd name="T200" fmla="+- 0 10153 9687"/>
                            <a:gd name="T201" fmla="*/ T200 w 485"/>
                            <a:gd name="T202" fmla="+- 0 10459 10336"/>
                            <a:gd name="T203" fmla="*/ 10459 h 491"/>
                            <a:gd name="T204" fmla="+- 0 10111 9687"/>
                            <a:gd name="T205" fmla="*/ T204 w 485"/>
                            <a:gd name="T206" fmla="+- 0 10336 10336"/>
                            <a:gd name="T207" fmla="*/ 10336 h 491"/>
                            <a:gd name="T208" fmla="+- 0 10128 9687"/>
                            <a:gd name="T209" fmla="*/ T208 w 485"/>
                            <a:gd name="T210" fmla="+- 0 10381 10336"/>
                            <a:gd name="T211" fmla="*/ 10381 h 4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Lst>
                          <a:rect l="0" t="0" r="r" b="b"/>
                          <a:pathLst>
                            <a:path w="485" h="491">
                              <a:moveTo>
                                <a:pt x="220" y="0"/>
                              </a:moveTo>
                              <a:lnTo>
                                <a:pt x="150" y="18"/>
                              </a:lnTo>
                              <a:lnTo>
                                <a:pt x="90" y="55"/>
                              </a:lnTo>
                              <a:lnTo>
                                <a:pt x="42" y="107"/>
                              </a:lnTo>
                              <a:lnTo>
                                <a:pt x="11" y="172"/>
                              </a:lnTo>
                              <a:lnTo>
                                <a:pt x="0" y="245"/>
                              </a:lnTo>
                              <a:lnTo>
                                <a:pt x="13" y="323"/>
                              </a:lnTo>
                              <a:lnTo>
                                <a:pt x="47" y="390"/>
                              </a:lnTo>
                              <a:lnTo>
                                <a:pt x="100" y="444"/>
                              </a:lnTo>
                              <a:lnTo>
                                <a:pt x="166" y="478"/>
                              </a:lnTo>
                              <a:lnTo>
                                <a:pt x="243" y="491"/>
                              </a:lnTo>
                              <a:lnTo>
                                <a:pt x="299" y="485"/>
                              </a:lnTo>
                              <a:lnTo>
                                <a:pt x="347" y="469"/>
                              </a:lnTo>
                              <a:lnTo>
                                <a:pt x="243" y="469"/>
                              </a:lnTo>
                              <a:lnTo>
                                <a:pt x="173" y="457"/>
                              </a:lnTo>
                              <a:lnTo>
                                <a:pt x="113" y="425"/>
                              </a:lnTo>
                              <a:lnTo>
                                <a:pt x="65" y="377"/>
                              </a:lnTo>
                              <a:lnTo>
                                <a:pt x="34" y="316"/>
                              </a:lnTo>
                              <a:lnTo>
                                <a:pt x="22" y="245"/>
                              </a:lnTo>
                              <a:lnTo>
                                <a:pt x="34" y="175"/>
                              </a:lnTo>
                              <a:lnTo>
                                <a:pt x="64" y="113"/>
                              </a:lnTo>
                              <a:lnTo>
                                <a:pt x="112" y="65"/>
                              </a:lnTo>
                              <a:lnTo>
                                <a:pt x="173" y="33"/>
                              </a:lnTo>
                              <a:lnTo>
                                <a:pt x="198" y="33"/>
                              </a:lnTo>
                              <a:lnTo>
                                <a:pt x="220" y="0"/>
                              </a:lnTo>
                              <a:close/>
                              <a:moveTo>
                                <a:pt x="198" y="33"/>
                              </a:moveTo>
                              <a:lnTo>
                                <a:pt x="173" y="33"/>
                              </a:lnTo>
                              <a:lnTo>
                                <a:pt x="160" y="62"/>
                              </a:lnTo>
                              <a:lnTo>
                                <a:pt x="151" y="92"/>
                              </a:lnTo>
                              <a:lnTo>
                                <a:pt x="145" y="124"/>
                              </a:lnTo>
                              <a:lnTo>
                                <a:pt x="144" y="156"/>
                              </a:lnTo>
                              <a:lnTo>
                                <a:pt x="156" y="236"/>
                              </a:lnTo>
                              <a:lnTo>
                                <a:pt x="190" y="307"/>
                              </a:lnTo>
                              <a:lnTo>
                                <a:pt x="242" y="364"/>
                              </a:lnTo>
                              <a:lnTo>
                                <a:pt x="308" y="404"/>
                              </a:lnTo>
                              <a:lnTo>
                                <a:pt x="385" y="423"/>
                              </a:lnTo>
                              <a:lnTo>
                                <a:pt x="353" y="442"/>
                              </a:lnTo>
                              <a:lnTo>
                                <a:pt x="318" y="457"/>
                              </a:lnTo>
                              <a:lnTo>
                                <a:pt x="281" y="466"/>
                              </a:lnTo>
                              <a:lnTo>
                                <a:pt x="243" y="469"/>
                              </a:lnTo>
                              <a:lnTo>
                                <a:pt x="347" y="469"/>
                              </a:lnTo>
                              <a:lnTo>
                                <a:pt x="354" y="466"/>
                              </a:lnTo>
                              <a:lnTo>
                                <a:pt x="402" y="438"/>
                              </a:lnTo>
                              <a:lnTo>
                                <a:pt x="440" y="402"/>
                              </a:lnTo>
                              <a:lnTo>
                                <a:pt x="408" y="402"/>
                              </a:lnTo>
                              <a:lnTo>
                                <a:pt x="331" y="389"/>
                              </a:lnTo>
                              <a:lnTo>
                                <a:pt x="265" y="354"/>
                              </a:lnTo>
                              <a:lnTo>
                                <a:pt x="212" y="301"/>
                              </a:lnTo>
                              <a:lnTo>
                                <a:pt x="178" y="233"/>
                              </a:lnTo>
                              <a:lnTo>
                                <a:pt x="166" y="156"/>
                              </a:lnTo>
                              <a:lnTo>
                                <a:pt x="169" y="113"/>
                              </a:lnTo>
                              <a:lnTo>
                                <a:pt x="180" y="72"/>
                              </a:lnTo>
                              <a:lnTo>
                                <a:pt x="197" y="34"/>
                              </a:lnTo>
                              <a:lnTo>
                                <a:pt x="198" y="33"/>
                              </a:lnTo>
                              <a:close/>
                              <a:moveTo>
                                <a:pt x="441" y="400"/>
                              </a:moveTo>
                              <a:lnTo>
                                <a:pt x="434" y="401"/>
                              </a:lnTo>
                              <a:lnTo>
                                <a:pt x="416" y="402"/>
                              </a:lnTo>
                              <a:lnTo>
                                <a:pt x="440" y="402"/>
                              </a:lnTo>
                              <a:lnTo>
                                <a:pt x="441" y="400"/>
                              </a:lnTo>
                              <a:close/>
                              <a:moveTo>
                                <a:pt x="441" y="267"/>
                              </a:moveTo>
                              <a:lnTo>
                                <a:pt x="353" y="267"/>
                              </a:lnTo>
                              <a:lnTo>
                                <a:pt x="379" y="287"/>
                              </a:lnTo>
                              <a:lnTo>
                                <a:pt x="367" y="324"/>
                              </a:lnTo>
                              <a:lnTo>
                                <a:pt x="397" y="301"/>
                              </a:lnTo>
                              <a:lnTo>
                                <a:pt x="420" y="301"/>
                              </a:lnTo>
                              <a:lnTo>
                                <a:pt x="415" y="287"/>
                              </a:lnTo>
                              <a:lnTo>
                                <a:pt x="441" y="267"/>
                              </a:lnTo>
                              <a:close/>
                              <a:moveTo>
                                <a:pt x="420" y="301"/>
                              </a:moveTo>
                              <a:lnTo>
                                <a:pt x="397" y="301"/>
                              </a:lnTo>
                              <a:lnTo>
                                <a:pt x="427" y="324"/>
                              </a:lnTo>
                              <a:lnTo>
                                <a:pt x="420" y="301"/>
                              </a:lnTo>
                              <a:close/>
                              <a:moveTo>
                                <a:pt x="397" y="234"/>
                              </a:moveTo>
                              <a:lnTo>
                                <a:pt x="385" y="267"/>
                              </a:lnTo>
                              <a:lnTo>
                                <a:pt x="409" y="267"/>
                              </a:lnTo>
                              <a:lnTo>
                                <a:pt x="397" y="234"/>
                              </a:lnTo>
                              <a:close/>
                              <a:moveTo>
                                <a:pt x="331" y="155"/>
                              </a:moveTo>
                              <a:lnTo>
                                <a:pt x="243" y="155"/>
                              </a:lnTo>
                              <a:lnTo>
                                <a:pt x="269" y="176"/>
                              </a:lnTo>
                              <a:lnTo>
                                <a:pt x="257" y="212"/>
                              </a:lnTo>
                              <a:lnTo>
                                <a:pt x="287" y="190"/>
                              </a:lnTo>
                              <a:lnTo>
                                <a:pt x="309" y="190"/>
                              </a:lnTo>
                              <a:lnTo>
                                <a:pt x="305" y="176"/>
                              </a:lnTo>
                              <a:lnTo>
                                <a:pt x="331" y="155"/>
                              </a:lnTo>
                              <a:close/>
                              <a:moveTo>
                                <a:pt x="309" y="190"/>
                              </a:moveTo>
                              <a:lnTo>
                                <a:pt x="287" y="190"/>
                              </a:lnTo>
                              <a:lnTo>
                                <a:pt x="317" y="212"/>
                              </a:lnTo>
                              <a:lnTo>
                                <a:pt x="309" y="190"/>
                              </a:lnTo>
                              <a:close/>
                              <a:moveTo>
                                <a:pt x="287" y="123"/>
                              </a:moveTo>
                              <a:lnTo>
                                <a:pt x="275" y="155"/>
                              </a:lnTo>
                              <a:lnTo>
                                <a:pt x="299" y="155"/>
                              </a:lnTo>
                              <a:lnTo>
                                <a:pt x="287" y="123"/>
                              </a:lnTo>
                              <a:close/>
                              <a:moveTo>
                                <a:pt x="485" y="45"/>
                              </a:moveTo>
                              <a:lnTo>
                                <a:pt x="364" y="45"/>
                              </a:lnTo>
                              <a:lnTo>
                                <a:pt x="400" y="73"/>
                              </a:lnTo>
                              <a:lnTo>
                                <a:pt x="383" y="123"/>
                              </a:lnTo>
                              <a:lnTo>
                                <a:pt x="424" y="92"/>
                              </a:lnTo>
                              <a:lnTo>
                                <a:pt x="456" y="92"/>
                              </a:lnTo>
                              <a:lnTo>
                                <a:pt x="449" y="73"/>
                              </a:lnTo>
                              <a:lnTo>
                                <a:pt x="485" y="45"/>
                              </a:lnTo>
                              <a:close/>
                              <a:moveTo>
                                <a:pt x="456" y="92"/>
                              </a:moveTo>
                              <a:lnTo>
                                <a:pt x="424" y="92"/>
                              </a:lnTo>
                              <a:lnTo>
                                <a:pt x="466" y="123"/>
                              </a:lnTo>
                              <a:lnTo>
                                <a:pt x="456" y="92"/>
                              </a:lnTo>
                              <a:close/>
                              <a:moveTo>
                                <a:pt x="424" y="0"/>
                              </a:moveTo>
                              <a:lnTo>
                                <a:pt x="408" y="45"/>
                              </a:lnTo>
                              <a:lnTo>
                                <a:pt x="441" y="45"/>
                              </a:lnTo>
                              <a:lnTo>
                                <a:pt x="42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mv="urn:schemas-microsoft-com:mac:vml" xmlns:mo="http://schemas.microsoft.com/office/mac/office/2008/main">
            <w:pict>
              <v:shape w14:anchorId="2956F7AD" id="Freeform: Shape 25" o:spid="_x0000_s1026" style="position:absolute;margin-left:484.35pt;margin-top:523pt;width:24.25pt;height:24.5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485,491"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" path="m220,0l150,18,90,55,42,107,11,172,,245,13,323,47,390,100,444,166,478,243,491,299,485,347,469,243,469,173,457,113,425,65,377,34,316,22,245,34,175,64,113,112,65,173,33,198,33,220,0xm198,33l173,33,160,62,151,92,145,124,144,156,156,236,190,307,242,364,308,404,385,423,353,442,318,457,281,466,243,469,347,469,354,466,402,438,440,402,408,402,331,389,265,354,212,301,178,233,166,156,169,113,180,72,197,34,198,33xm441,400l434,401,416,402,440,402,441,400xm441,267l353,267,379,287,367,324,397,301,420,301,415,287,441,267xm420,301l397,301,427,324,420,301xm397,234l385,267,409,267,397,234xm331,155l243,155,269,176,257,212,287,190,309,190,305,176,331,155xm309,190l287,190,317,212,309,190xm287,123l275,155,299,155,287,123xm485,45l364,45,400,73,383,123,424,92,456,92,449,73,485,45xm456,92l424,92,466,123,456,92xm424,0l408,45,441,45,424,0xe" stroked="f">
                <v:path arrowok="t" o:connecttype="custom" o:connectlocs="95250,6574790;26670,6631305;0,6718935;29845,6811010;105410,6866890;189865,6871335;154305,6861175;71755,6833235;21590,6764020;21590,6674485;71120,6604635;125730,6584315;125730,6584315;101600,6602730;92075,6642100;99060,6713220;153670,6794500;244475,6831965;201930,6853555;154305,6861175;224790,6859270;279400,6818630;210185,6810375;134620,6754495;105410,6662420;114300,6609080;125730,6584315;275590,6817995;279400,6818630;280035,6732905;240665,6745605;252095,6754495;263525,6745605;266700,6754495;271145,6769100;252095,6711950;259715,6732905;210185,6661785;170815,6675120;182245,6684010;193675,6675120;196215,6684010;201295,6697980;182245,6641465;189865,6661785;307975,6591935;254000,6609715;269240,6621780;285115,6609715;289560,6621780;295910,6641465;269240,6563360;280035,6591935" o:connectangles="0,0,0,0,0,0,0,0,0,0,0,0,0,0,0,0,0,0,0,0,0,0,0,0,0,0,0,0,0,0,0,0,0,0,0,0,0,0,0,0,0,0,0,0,0,0,0,0,0,0,0,0,0"/>
              </v:shape>
            </w:pict>
          </mc:Fallback>
        </mc:AlternateContent>
      </w:r>
      <w:r w:rsidR="00BC256A" w:rsidRPr="00AC085F">
        <w:rPr>
          <w:rFonts w:cstheme="minorHAnsi"/>
          <w:noProof/>
          <w:sz w:val="28"/>
          <w:szCs w:val="28"/>
        </w:rPr>
        <mc:AlternateContent>
          <mc:Choice Requires="wps">
            <w:drawing>
              <wp:anchor distT="0" distB="0" distL="114300" distR="114300" simplePos="0" relativeHeight="251625472" behindDoc="1" locked="0" layoutInCell="1" allowOverlap="1" wp14:anchorId="4FE07DC4" wp14:editId="5B478A38">
                <wp:simplePos x="0" y="0"/>
                <wp:positionH relativeFrom="column">
                  <wp:posOffset>6028690</wp:posOffset>
                </wp:positionH>
                <wp:positionV relativeFrom="paragraph">
                  <wp:posOffset>6521450</wp:posOffset>
                </wp:positionV>
                <wp:extent cx="553085" cy="553085"/>
                <wp:effectExtent l="0" t="0" r="0" b="0"/>
                <wp:wrapNone/>
                <wp:docPr id="4" name="Freeform: Shape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3085" cy="553085"/>
                        </a:xfrm>
                        <a:custGeom>
                          <a:avLst/>
                          <a:gdLst>
                            <a:gd name="T0" fmla="+- 0 10365 9495"/>
                            <a:gd name="T1" fmla="*/ T0 w 871"/>
                            <a:gd name="T2" fmla="+- 0 10582 10147"/>
                            <a:gd name="T3" fmla="*/ 10582 h 871"/>
                            <a:gd name="T4" fmla="+- 0 10358 9495"/>
                            <a:gd name="T5" fmla="*/ T4 w 871"/>
                            <a:gd name="T6" fmla="+- 0 10660 10147"/>
                            <a:gd name="T7" fmla="*/ 10660 h 871"/>
                            <a:gd name="T8" fmla="+- 0 10338 9495"/>
                            <a:gd name="T9" fmla="*/ T8 w 871"/>
                            <a:gd name="T10" fmla="+- 0 10733 10147"/>
                            <a:gd name="T11" fmla="*/ 10733 h 871"/>
                            <a:gd name="T12" fmla="+- 0 10305 9495"/>
                            <a:gd name="T13" fmla="*/ T12 w 871"/>
                            <a:gd name="T14" fmla="+- 0 10801 10147"/>
                            <a:gd name="T15" fmla="*/ 10801 h 871"/>
                            <a:gd name="T16" fmla="+- 0 10262 9495"/>
                            <a:gd name="T17" fmla="*/ T16 w 871"/>
                            <a:gd name="T18" fmla="+- 0 10862 10147"/>
                            <a:gd name="T19" fmla="*/ 10862 h 871"/>
                            <a:gd name="T20" fmla="+- 0 10210 9495"/>
                            <a:gd name="T21" fmla="*/ T20 w 871"/>
                            <a:gd name="T22" fmla="+- 0 10914 10147"/>
                            <a:gd name="T23" fmla="*/ 10914 h 871"/>
                            <a:gd name="T24" fmla="+- 0 10149 9495"/>
                            <a:gd name="T25" fmla="*/ T24 w 871"/>
                            <a:gd name="T26" fmla="+- 0 10957 10147"/>
                            <a:gd name="T27" fmla="*/ 10957 h 871"/>
                            <a:gd name="T28" fmla="+- 0 10082 9495"/>
                            <a:gd name="T29" fmla="*/ T28 w 871"/>
                            <a:gd name="T30" fmla="+- 0 10990 10147"/>
                            <a:gd name="T31" fmla="*/ 10990 h 871"/>
                            <a:gd name="T32" fmla="+- 0 10008 9495"/>
                            <a:gd name="T33" fmla="*/ T32 w 871"/>
                            <a:gd name="T34" fmla="+- 0 11010 10147"/>
                            <a:gd name="T35" fmla="*/ 11010 h 871"/>
                            <a:gd name="T36" fmla="+- 0 9930 9495"/>
                            <a:gd name="T37" fmla="*/ T36 w 871"/>
                            <a:gd name="T38" fmla="+- 0 11017 10147"/>
                            <a:gd name="T39" fmla="*/ 11017 h 871"/>
                            <a:gd name="T40" fmla="+- 0 9851 9495"/>
                            <a:gd name="T41" fmla="*/ T40 w 871"/>
                            <a:gd name="T42" fmla="+- 0 11010 10147"/>
                            <a:gd name="T43" fmla="*/ 11010 h 871"/>
                            <a:gd name="T44" fmla="+- 0 9778 9495"/>
                            <a:gd name="T45" fmla="*/ T44 w 871"/>
                            <a:gd name="T46" fmla="+- 0 10990 10147"/>
                            <a:gd name="T47" fmla="*/ 10990 h 871"/>
                            <a:gd name="T48" fmla="+- 0 9710 9495"/>
                            <a:gd name="T49" fmla="*/ T48 w 871"/>
                            <a:gd name="T50" fmla="+- 0 10957 10147"/>
                            <a:gd name="T51" fmla="*/ 10957 h 871"/>
                            <a:gd name="T52" fmla="+- 0 9649 9495"/>
                            <a:gd name="T53" fmla="*/ T52 w 871"/>
                            <a:gd name="T54" fmla="+- 0 10914 10147"/>
                            <a:gd name="T55" fmla="*/ 10914 h 871"/>
                            <a:gd name="T56" fmla="+- 0 9597 9495"/>
                            <a:gd name="T57" fmla="*/ T56 w 871"/>
                            <a:gd name="T58" fmla="+- 0 10862 10147"/>
                            <a:gd name="T59" fmla="*/ 10862 h 871"/>
                            <a:gd name="T60" fmla="+- 0 9554 9495"/>
                            <a:gd name="T61" fmla="*/ T60 w 871"/>
                            <a:gd name="T62" fmla="+- 0 10801 10147"/>
                            <a:gd name="T63" fmla="*/ 10801 h 871"/>
                            <a:gd name="T64" fmla="+- 0 9522 9495"/>
                            <a:gd name="T65" fmla="*/ T64 w 871"/>
                            <a:gd name="T66" fmla="+- 0 10733 10147"/>
                            <a:gd name="T67" fmla="*/ 10733 h 871"/>
                            <a:gd name="T68" fmla="+- 0 9502 9495"/>
                            <a:gd name="T69" fmla="*/ T68 w 871"/>
                            <a:gd name="T70" fmla="+- 0 10660 10147"/>
                            <a:gd name="T71" fmla="*/ 10660 h 871"/>
                            <a:gd name="T72" fmla="+- 0 9495 9495"/>
                            <a:gd name="T73" fmla="*/ T72 w 871"/>
                            <a:gd name="T74" fmla="+- 0 10582 10147"/>
                            <a:gd name="T75" fmla="*/ 10582 h 871"/>
                            <a:gd name="T76" fmla="+- 0 9502 9495"/>
                            <a:gd name="T77" fmla="*/ T76 w 871"/>
                            <a:gd name="T78" fmla="+- 0 10503 10147"/>
                            <a:gd name="T79" fmla="*/ 10503 h 871"/>
                            <a:gd name="T80" fmla="+- 0 9522 9495"/>
                            <a:gd name="T81" fmla="*/ T80 w 871"/>
                            <a:gd name="T82" fmla="+- 0 10430 10147"/>
                            <a:gd name="T83" fmla="*/ 10430 h 871"/>
                            <a:gd name="T84" fmla="+- 0 9554 9495"/>
                            <a:gd name="T85" fmla="*/ T84 w 871"/>
                            <a:gd name="T86" fmla="+- 0 10362 10147"/>
                            <a:gd name="T87" fmla="*/ 10362 h 871"/>
                            <a:gd name="T88" fmla="+- 0 9597 9495"/>
                            <a:gd name="T89" fmla="*/ T88 w 871"/>
                            <a:gd name="T90" fmla="+- 0 10301 10147"/>
                            <a:gd name="T91" fmla="*/ 10301 h 871"/>
                            <a:gd name="T92" fmla="+- 0 9649 9495"/>
                            <a:gd name="T93" fmla="*/ T92 w 871"/>
                            <a:gd name="T94" fmla="+- 0 10249 10147"/>
                            <a:gd name="T95" fmla="*/ 10249 h 871"/>
                            <a:gd name="T96" fmla="+- 0 9710 9495"/>
                            <a:gd name="T97" fmla="*/ T96 w 871"/>
                            <a:gd name="T98" fmla="+- 0 10206 10147"/>
                            <a:gd name="T99" fmla="*/ 10206 h 871"/>
                            <a:gd name="T100" fmla="+- 0 9778 9495"/>
                            <a:gd name="T101" fmla="*/ T100 w 871"/>
                            <a:gd name="T102" fmla="+- 0 10174 10147"/>
                            <a:gd name="T103" fmla="*/ 10174 h 871"/>
                            <a:gd name="T104" fmla="+- 0 9851 9495"/>
                            <a:gd name="T105" fmla="*/ T104 w 871"/>
                            <a:gd name="T106" fmla="+- 0 10154 10147"/>
                            <a:gd name="T107" fmla="*/ 10154 h 871"/>
                            <a:gd name="T108" fmla="+- 0 9930 9495"/>
                            <a:gd name="T109" fmla="*/ T108 w 871"/>
                            <a:gd name="T110" fmla="+- 0 10147 10147"/>
                            <a:gd name="T111" fmla="*/ 10147 h 871"/>
                            <a:gd name="T112" fmla="+- 0 10008 9495"/>
                            <a:gd name="T113" fmla="*/ T112 w 871"/>
                            <a:gd name="T114" fmla="+- 0 10154 10147"/>
                            <a:gd name="T115" fmla="*/ 10154 h 871"/>
                            <a:gd name="T116" fmla="+- 0 10082 9495"/>
                            <a:gd name="T117" fmla="*/ T116 w 871"/>
                            <a:gd name="T118" fmla="+- 0 10174 10147"/>
                            <a:gd name="T119" fmla="*/ 10174 h 871"/>
                            <a:gd name="T120" fmla="+- 0 10149 9495"/>
                            <a:gd name="T121" fmla="*/ T120 w 871"/>
                            <a:gd name="T122" fmla="+- 0 10206 10147"/>
                            <a:gd name="T123" fmla="*/ 10206 h 871"/>
                            <a:gd name="T124" fmla="+- 0 10210 9495"/>
                            <a:gd name="T125" fmla="*/ T124 w 871"/>
                            <a:gd name="T126" fmla="+- 0 10249 10147"/>
                            <a:gd name="T127" fmla="*/ 10249 h 871"/>
                            <a:gd name="T128" fmla="+- 0 10262 9495"/>
                            <a:gd name="T129" fmla="*/ T128 w 871"/>
                            <a:gd name="T130" fmla="+- 0 10301 10147"/>
                            <a:gd name="T131" fmla="*/ 10301 h 871"/>
                            <a:gd name="T132" fmla="+- 0 10305 9495"/>
                            <a:gd name="T133" fmla="*/ T132 w 871"/>
                            <a:gd name="T134" fmla="+- 0 10362 10147"/>
                            <a:gd name="T135" fmla="*/ 10362 h 871"/>
                            <a:gd name="T136" fmla="+- 0 10338 9495"/>
                            <a:gd name="T137" fmla="*/ T136 w 871"/>
                            <a:gd name="T138" fmla="+- 0 10430 10147"/>
                            <a:gd name="T139" fmla="*/ 10430 h 871"/>
                            <a:gd name="T140" fmla="+- 0 10358 9495"/>
                            <a:gd name="T141" fmla="*/ T140 w 871"/>
                            <a:gd name="T142" fmla="+- 0 10503 10147"/>
                            <a:gd name="T143" fmla="*/ 10503 h 871"/>
                            <a:gd name="T144" fmla="+- 0 10365 9495"/>
                            <a:gd name="T145" fmla="*/ T144 w 871"/>
                            <a:gd name="T146" fmla="+- 0 10582 10147"/>
                            <a:gd name="T147" fmla="*/ 10582 h 87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871" h="871">
                              <a:moveTo>
                                <a:pt x="870" y="435"/>
                              </a:moveTo>
                              <a:lnTo>
                                <a:pt x="863" y="513"/>
                              </a:lnTo>
                              <a:lnTo>
                                <a:pt x="843" y="586"/>
                              </a:lnTo>
                              <a:lnTo>
                                <a:pt x="810" y="654"/>
                              </a:lnTo>
                              <a:lnTo>
                                <a:pt x="767" y="715"/>
                              </a:lnTo>
                              <a:lnTo>
                                <a:pt x="715" y="767"/>
                              </a:lnTo>
                              <a:lnTo>
                                <a:pt x="654" y="810"/>
                              </a:lnTo>
                              <a:lnTo>
                                <a:pt x="587" y="843"/>
                              </a:lnTo>
                              <a:lnTo>
                                <a:pt x="513" y="863"/>
                              </a:lnTo>
                              <a:lnTo>
                                <a:pt x="435" y="870"/>
                              </a:lnTo>
                              <a:lnTo>
                                <a:pt x="356" y="863"/>
                              </a:lnTo>
                              <a:lnTo>
                                <a:pt x="283" y="843"/>
                              </a:lnTo>
                              <a:lnTo>
                                <a:pt x="215" y="810"/>
                              </a:lnTo>
                              <a:lnTo>
                                <a:pt x="154" y="767"/>
                              </a:lnTo>
                              <a:lnTo>
                                <a:pt x="102" y="715"/>
                              </a:lnTo>
                              <a:lnTo>
                                <a:pt x="59" y="654"/>
                              </a:lnTo>
                              <a:lnTo>
                                <a:pt x="27" y="586"/>
                              </a:lnTo>
                              <a:lnTo>
                                <a:pt x="7" y="513"/>
                              </a:lnTo>
                              <a:lnTo>
                                <a:pt x="0" y="435"/>
                              </a:lnTo>
                              <a:lnTo>
                                <a:pt x="7" y="356"/>
                              </a:lnTo>
                              <a:lnTo>
                                <a:pt x="27" y="283"/>
                              </a:lnTo>
                              <a:lnTo>
                                <a:pt x="59" y="215"/>
                              </a:lnTo>
                              <a:lnTo>
                                <a:pt x="102" y="154"/>
                              </a:lnTo>
                              <a:lnTo>
                                <a:pt x="154" y="102"/>
                              </a:lnTo>
                              <a:lnTo>
                                <a:pt x="215" y="59"/>
                              </a:lnTo>
                              <a:lnTo>
                                <a:pt x="283" y="27"/>
                              </a:lnTo>
                              <a:lnTo>
                                <a:pt x="356" y="7"/>
                              </a:lnTo>
                              <a:lnTo>
                                <a:pt x="435" y="0"/>
                              </a:lnTo>
                              <a:lnTo>
                                <a:pt x="513" y="7"/>
                              </a:lnTo>
                              <a:lnTo>
                                <a:pt x="587" y="27"/>
                              </a:lnTo>
                              <a:lnTo>
                                <a:pt x="654" y="59"/>
                              </a:lnTo>
                              <a:lnTo>
                                <a:pt x="715" y="102"/>
                              </a:lnTo>
                              <a:lnTo>
                                <a:pt x="767" y="154"/>
                              </a:lnTo>
                              <a:lnTo>
                                <a:pt x="810" y="215"/>
                              </a:lnTo>
                              <a:lnTo>
                                <a:pt x="843" y="283"/>
                              </a:lnTo>
                              <a:lnTo>
                                <a:pt x="863" y="356"/>
                              </a:lnTo>
                              <a:lnTo>
                                <a:pt x="870" y="435"/>
                              </a:lnTo>
                              <a:close/>
                            </a:path>
                          </a:pathLst>
                        </a:custGeom>
                        <a:noFill/>
                        <a:ln w="25400">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mv="urn:schemas-microsoft-com:mac:vml" xmlns:mo="http://schemas.microsoft.com/office/mac/office/2008/main">
            <w:pict>
              <v:shape w14:anchorId="22B96FB7" id="Freeform: Shape 24" o:spid="_x0000_s1026" style="position:absolute;margin-left:474.7pt;margin-top:513.5pt;width:43.55pt;height:43.5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871,871"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" path="m870,435l863,513,843,586,810,654,767,715,715,767,654,810,587,843,513,863,435,870,356,863,283,843,215,810,154,767,102,715,59,654,27,586,7,513,,435,7,356,27,283,59,215,102,154,154,102,215,59,283,27,356,7,435,,513,7,587,27,654,59,715,102,767,154,810,215,843,283,863,356,870,435xe" filled="f" strokecolor="white" strokeweight="2pt">
                <v:path arrowok="t" o:connecttype="custom" o:connectlocs="552450,6719570;548005,6769100;535305,6815455;514350,6858635;487045,6897370;454025,6930390;415290,6957695;372745,6978650;325755,6991350;276225,6995795;226060,6991350;179705,6978650;136525,6957695;97790,6930390;64770,6897370;37465,6858635;17145,6815455;4445,6769100;0,6719570;4445,6669405;17145,6623050;37465,6579870;64770,6541135;97790,6508115;136525,6480810;179705,6460490;226060,6447790;276225,6443345;325755,6447790;372745,6460490;415290,6480810;454025,6508115;487045,6541135;514350,6579870;535305,6623050;548005,6669405;552450,6719570" o:connectangles="0,0,0,0,0,0,0,0,0,0,0,0,0,0,0,0,0,0,0,0,0,0,0,0,0,0,0,0,0,0,0,0,0,0,0,0,0"/>
              </v:shape>
            </w:pict>
          </mc:Fallback>
        </mc:AlternateContent>
      </w:r>
      <w:r w:rsidR="00BC256A" w:rsidRPr="00AC085F">
        <w:rPr>
          <w:rFonts w:cstheme="minorHAnsi"/>
          <w:noProof/>
          <w:sz w:val="28"/>
          <w:szCs w:val="28"/>
        </w:rPr>
        <mc:AlternateContent>
          <mc:Choice Requires="wps">
            <w:drawing>
              <wp:anchor distT="0" distB="0" distL="114300" distR="114300" simplePos="0" relativeHeight="251624448" behindDoc="1" locked="0" layoutInCell="1" allowOverlap="1" wp14:anchorId="72E24320" wp14:editId="628E76E2">
                <wp:simplePos x="0" y="0"/>
                <wp:positionH relativeFrom="column">
                  <wp:posOffset>6151245</wp:posOffset>
                </wp:positionH>
                <wp:positionV relativeFrom="paragraph">
                  <wp:posOffset>6642100</wp:posOffset>
                </wp:positionV>
                <wp:extent cx="307975" cy="311785"/>
                <wp:effectExtent l="0" t="0" r="0" b="0"/>
                <wp:wrapNone/>
                <wp:docPr id="5" name="Freeform: Shape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07975" cy="311785"/>
                        </a:xfrm>
                        <a:custGeom>
                          <a:avLst/>
                          <a:gdLst>
                            <a:gd name="T0" fmla="+- 0 9837 9687"/>
                            <a:gd name="T1" fmla="*/ T0 w 485"/>
                            <a:gd name="T2" fmla="+- 0 10354 10336"/>
                            <a:gd name="T3" fmla="*/ 10354 h 491"/>
                            <a:gd name="T4" fmla="+- 0 9729 9687"/>
                            <a:gd name="T5" fmla="*/ T4 w 485"/>
                            <a:gd name="T6" fmla="+- 0 10443 10336"/>
                            <a:gd name="T7" fmla="*/ 10443 h 491"/>
                            <a:gd name="T8" fmla="+- 0 9687 9687"/>
                            <a:gd name="T9" fmla="*/ T8 w 485"/>
                            <a:gd name="T10" fmla="+- 0 10581 10336"/>
                            <a:gd name="T11" fmla="*/ 10581 h 491"/>
                            <a:gd name="T12" fmla="+- 0 9734 9687"/>
                            <a:gd name="T13" fmla="*/ T12 w 485"/>
                            <a:gd name="T14" fmla="+- 0 10726 10336"/>
                            <a:gd name="T15" fmla="*/ 10726 h 491"/>
                            <a:gd name="T16" fmla="+- 0 9853 9687"/>
                            <a:gd name="T17" fmla="*/ T16 w 485"/>
                            <a:gd name="T18" fmla="+- 0 10814 10336"/>
                            <a:gd name="T19" fmla="*/ 10814 h 491"/>
                            <a:gd name="T20" fmla="+- 0 9986 9687"/>
                            <a:gd name="T21" fmla="*/ T20 w 485"/>
                            <a:gd name="T22" fmla="+- 0 10821 10336"/>
                            <a:gd name="T23" fmla="*/ 10821 h 491"/>
                            <a:gd name="T24" fmla="+- 0 9930 9687"/>
                            <a:gd name="T25" fmla="*/ T24 w 485"/>
                            <a:gd name="T26" fmla="+- 0 10805 10336"/>
                            <a:gd name="T27" fmla="*/ 10805 h 491"/>
                            <a:gd name="T28" fmla="+- 0 9800 9687"/>
                            <a:gd name="T29" fmla="*/ T28 w 485"/>
                            <a:gd name="T30" fmla="+- 0 10761 10336"/>
                            <a:gd name="T31" fmla="*/ 10761 h 491"/>
                            <a:gd name="T32" fmla="+- 0 9721 9687"/>
                            <a:gd name="T33" fmla="*/ T32 w 485"/>
                            <a:gd name="T34" fmla="+- 0 10652 10336"/>
                            <a:gd name="T35" fmla="*/ 10652 h 491"/>
                            <a:gd name="T36" fmla="+- 0 9721 9687"/>
                            <a:gd name="T37" fmla="*/ T36 w 485"/>
                            <a:gd name="T38" fmla="+- 0 10511 10336"/>
                            <a:gd name="T39" fmla="*/ 10511 h 491"/>
                            <a:gd name="T40" fmla="+- 0 9799 9687"/>
                            <a:gd name="T41" fmla="*/ T40 w 485"/>
                            <a:gd name="T42" fmla="+- 0 10401 10336"/>
                            <a:gd name="T43" fmla="*/ 10401 h 491"/>
                            <a:gd name="T44" fmla="+- 0 9885 9687"/>
                            <a:gd name="T45" fmla="*/ T44 w 485"/>
                            <a:gd name="T46" fmla="+- 0 10369 10336"/>
                            <a:gd name="T47" fmla="*/ 10369 h 491"/>
                            <a:gd name="T48" fmla="+- 0 9885 9687"/>
                            <a:gd name="T49" fmla="*/ T48 w 485"/>
                            <a:gd name="T50" fmla="+- 0 10369 10336"/>
                            <a:gd name="T51" fmla="*/ 10369 h 491"/>
                            <a:gd name="T52" fmla="+- 0 9847 9687"/>
                            <a:gd name="T53" fmla="*/ T52 w 485"/>
                            <a:gd name="T54" fmla="+- 0 10398 10336"/>
                            <a:gd name="T55" fmla="*/ 10398 h 491"/>
                            <a:gd name="T56" fmla="+- 0 9832 9687"/>
                            <a:gd name="T57" fmla="*/ T56 w 485"/>
                            <a:gd name="T58" fmla="+- 0 10460 10336"/>
                            <a:gd name="T59" fmla="*/ 10460 h 491"/>
                            <a:gd name="T60" fmla="+- 0 9843 9687"/>
                            <a:gd name="T61" fmla="*/ T60 w 485"/>
                            <a:gd name="T62" fmla="+- 0 10572 10336"/>
                            <a:gd name="T63" fmla="*/ 10572 h 491"/>
                            <a:gd name="T64" fmla="+- 0 9929 9687"/>
                            <a:gd name="T65" fmla="*/ T64 w 485"/>
                            <a:gd name="T66" fmla="+- 0 10700 10336"/>
                            <a:gd name="T67" fmla="*/ 10700 h 491"/>
                            <a:gd name="T68" fmla="+- 0 10072 9687"/>
                            <a:gd name="T69" fmla="*/ T68 w 485"/>
                            <a:gd name="T70" fmla="+- 0 10759 10336"/>
                            <a:gd name="T71" fmla="*/ 10759 h 491"/>
                            <a:gd name="T72" fmla="+- 0 10005 9687"/>
                            <a:gd name="T73" fmla="*/ T72 w 485"/>
                            <a:gd name="T74" fmla="+- 0 10793 10336"/>
                            <a:gd name="T75" fmla="*/ 10793 h 491"/>
                            <a:gd name="T76" fmla="+- 0 9930 9687"/>
                            <a:gd name="T77" fmla="*/ T76 w 485"/>
                            <a:gd name="T78" fmla="+- 0 10805 10336"/>
                            <a:gd name="T79" fmla="*/ 10805 h 491"/>
                            <a:gd name="T80" fmla="+- 0 10041 9687"/>
                            <a:gd name="T81" fmla="*/ T80 w 485"/>
                            <a:gd name="T82" fmla="+- 0 10802 10336"/>
                            <a:gd name="T83" fmla="*/ 10802 h 491"/>
                            <a:gd name="T84" fmla="+- 0 10127 9687"/>
                            <a:gd name="T85" fmla="*/ T84 w 485"/>
                            <a:gd name="T86" fmla="+- 0 10738 10336"/>
                            <a:gd name="T87" fmla="*/ 10738 h 491"/>
                            <a:gd name="T88" fmla="+- 0 10018 9687"/>
                            <a:gd name="T89" fmla="*/ T88 w 485"/>
                            <a:gd name="T90" fmla="+- 0 10725 10336"/>
                            <a:gd name="T91" fmla="*/ 10725 h 491"/>
                            <a:gd name="T92" fmla="+- 0 9899 9687"/>
                            <a:gd name="T93" fmla="*/ T92 w 485"/>
                            <a:gd name="T94" fmla="+- 0 10637 10336"/>
                            <a:gd name="T95" fmla="*/ 10637 h 491"/>
                            <a:gd name="T96" fmla="+- 0 9853 9687"/>
                            <a:gd name="T97" fmla="*/ T96 w 485"/>
                            <a:gd name="T98" fmla="+- 0 10492 10336"/>
                            <a:gd name="T99" fmla="*/ 10492 h 491"/>
                            <a:gd name="T100" fmla="+- 0 9867 9687"/>
                            <a:gd name="T101" fmla="*/ T100 w 485"/>
                            <a:gd name="T102" fmla="+- 0 10408 10336"/>
                            <a:gd name="T103" fmla="*/ 10408 h 491"/>
                            <a:gd name="T104" fmla="+- 0 9885 9687"/>
                            <a:gd name="T105" fmla="*/ T104 w 485"/>
                            <a:gd name="T106" fmla="+- 0 10369 10336"/>
                            <a:gd name="T107" fmla="*/ 10369 h 491"/>
                            <a:gd name="T108" fmla="+- 0 10121 9687"/>
                            <a:gd name="T109" fmla="*/ T108 w 485"/>
                            <a:gd name="T110" fmla="+- 0 10737 10336"/>
                            <a:gd name="T111" fmla="*/ 10737 h 491"/>
                            <a:gd name="T112" fmla="+- 0 10127 9687"/>
                            <a:gd name="T113" fmla="*/ T112 w 485"/>
                            <a:gd name="T114" fmla="+- 0 10738 10336"/>
                            <a:gd name="T115" fmla="*/ 10738 h 491"/>
                            <a:gd name="T116" fmla="+- 0 10128 9687"/>
                            <a:gd name="T117" fmla="*/ T116 w 485"/>
                            <a:gd name="T118" fmla="+- 0 10603 10336"/>
                            <a:gd name="T119" fmla="*/ 10603 h 491"/>
                            <a:gd name="T120" fmla="+- 0 10066 9687"/>
                            <a:gd name="T121" fmla="*/ T120 w 485"/>
                            <a:gd name="T122" fmla="+- 0 10623 10336"/>
                            <a:gd name="T123" fmla="*/ 10623 h 491"/>
                            <a:gd name="T124" fmla="+- 0 10084 9687"/>
                            <a:gd name="T125" fmla="*/ T124 w 485"/>
                            <a:gd name="T126" fmla="+- 0 10637 10336"/>
                            <a:gd name="T127" fmla="*/ 10637 h 491"/>
                            <a:gd name="T128" fmla="+- 0 10102 9687"/>
                            <a:gd name="T129" fmla="*/ T128 w 485"/>
                            <a:gd name="T130" fmla="+- 0 10623 10336"/>
                            <a:gd name="T131" fmla="*/ 10623 h 491"/>
                            <a:gd name="T132" fmla="+- 0 10107 9687"/>
                            <a:gd name="T133" fmla="*/ T132 w 485"/>
                            <a:gd name="T134" fmla="+- 0 10637 10336"/>
                            <a:gd name="T135" fmla="*/ 10637 h 491"/>
                            <a:gd name="T136" fmla="+- 0 10114 9687"/>
                            <a:gd name="T137" fmla="*/ T136 w 485"/>
                            <a:gd name="T138" fmla="+- 0 10660 10336"/>
                            <a:gd name="T139" fmla="*/ 10660 h 491"/>
                            <a:gd name="T140" fmla="+- 0 10084 9687"/>
                            <a:gd name="T141" fmla="*/ T140 w 485"/>
                            <a:gd name="T142" fmla="+- 0 10570 10336"/>
                            <a:gd name="T143" fmla="*/ 10570 h 491"/>
                            <a:gd name="T144" fmla="+- 0 10096 9687"/>
                            <a:gd name="T145" fmla="*/ T144 w 485"/>
                            <a:gd name="T146" fmla="+- 0 10603 10336"/>
                            <a:gd name="T147" fmla="*/ 10603 h 491"/>
                            <a:gd name="T148" fmla="+- 0 10018 9687"/>
                            <a:gd name="T149" fmla="*/ T148 w 485"/>
                            <a:gd name="T150" fmla="+- 0 10491 10336"/>
                            <a:gd name="T151" fmla="*/ 10491 h 491"/>
                            <a:gd name="T152" fmla="+- 0 9956 9687"/>
                            <a:gd name="T153" fmla="*/ T152 w 485"/>
                            <a:gd name="T154" fmla="+- 0 10512 10336"/>
                            <a:gd name="T155" fmla="*/ 10512 h 491"/>
                            <a:gd name="T156" fmla="+- 0 9974 9687"/>
                            <a:gd name="T157" fmla="*/ T156 w 485"/>
                            <a:gd name="T158" fmla="+- 0 10526 10336"/>
                            <a:gd name="T159" fmla="*/ 10526 h 491"/>
                            <a:gd name="T160" fmla="+- 0 9992 9687"/>
                            <a:gd name="T161" fmla="*/ T160 w 485"/>
                            <a:gd name="T162" fmla="+- 0 10512 10336"/>
                            <a:gd name="T163" fmla="*/ 10512 h 491"/>
                            <a:gd name="T164" fmla="+- 0 9996 9687"/>
                            <a:gd name="T165" fmla="*/ T164 w 485"/>
                            <a:gd name="T166" fmla="+- 0 10526 10336"/>
                            <a:gd name="T167" fmla="*/ 10526 h 491"/>
                            <a:gd name="T168" fmla="+- 0 10004 9687"/>
                            <a:gd name="T169" fmla="*/ T168 w 485"/>
                            <a:gd name="T170" fmla="+- 0 10548 10336"/>
                            <a:gd name="T171" fmla="*/ 10548 h 491"/>
                            <a:gd name="T172" fmla="+- 0 9974 9687"/>
                            <a:gd name="T173" fmla="*/ T172 w 485"/>
                            <a:gd name="T174" fmla="+- 0 10459 10336"/>
                            <a:gd name="T175" fmla="*/ 10459 h 491"/>
                            <a:gd name="T176" fmla="+- 0 9986 9687"/>
                            <a:gd name="T177" fmla="*/ T176 w 485"/>
                            <a:gd name="T178" fmla="+- 0 10491 10336"/>
                            <a:gd name="T179" fmla="*/ 10491 h 491"/>
                            <a:gd name="T180" fmla="+- 0 10172 9687"/>
                            <a:gd name="T181" fmla="*/ T180 w 485"/>
                            <a:gd name="T182" fmla="+- 0 10381 10336"/>
                            <a:gd name="T183" fmla="*/ 10381 h 491"/>
                            <a:gd name="T184" fmla="+- 0 10087 9687"/>
                            <a:gd name="T185" fmla="*/ T184 w 485"/>
                            <a:gd name="T186" fmla="+- 0 10409 10336"/>
                            <a:gd name="T187" fmla="*/ 10409 h 491"/>
                            <a:gd name="T188" fmla="+- 0 10111 9687"/>
                            <a:gd name="T189" fmla="*/ T188 w 485"/>
                            <a:gd name="T190" fmla="+- 0 10428 10336"/>
                            <a:gd name="T191" fmla="*/ 10428 h 491"/>
                            <a:gd name="T192" fmla="+- 0 10136 9687"/>
                            <a:gd name="T193" fmla="*/ T192 w 485"/>
                            <a:gd name="T194" fmla="+- 0 10409 10336"/>
                            <a:gd name="T195" fmla="*/ 10409 h 491"/>
                            <a:gd name="T196" fmla="+- 0 10143 9687"/>
                            <a:gd name="T197" fmla="*/ T196 w 485"/>
                            <a:gd name="T198" fmla="+- 0 10428 10336"/>
                            <a:gd name="T199" fmla="*/ 10428 h 491"/>
                            <a:gd name="T200" fmla="+- 0 10153 9687"/>
                            <a:gd name="T201" fmla="*/ T200 w 485"/>
                            <a:gd name="T202" fmla="+- 0 10459 10336"/>
                            <a:gd name="T203" fmla="*/ 10459 h 491"/>
                            <a:gd name="T204" fmla="+- 0 10111 9687"/>
                            <a:gd name="T205" fmla="*/ T204 w 485"/>
                            <a:gd name="T206" fmla="+- 0 10336 10336"/>
                            <a:gd name="T207" fmla="*/ 10336 h 491"/>
                            <a:gd name="T208" fmla="+- 0 10128 9687"/>
                            <a:gd name="T209" fmla="*/ T208 w 485"/>
                            <a:gd name="T210" fmla="+- 0 10381 10336"/>
                            <a:gd name="T211" fmla="*/ 10381 h 4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Lst>
                          <a:rect l="0" t="0" r="r" b="b"/>
                          <a:pathLst>
                            <a:path w="485" h="491">
                              <a:moveTo>
                                <a:pt x="220" y="0"/>
                              </a:moveTo>
                              <a:lnTo>
                                <a:pt x="150" y="18"/>
                              </a:lnTo>
                              <a:lnTo>
                                <a:pt x="90" y="55"/>
                              </a:lnTo>
                              <a:lnTo>
                                <a:pt x="42" y="107"/>
                              </a:lnTo>
                              <a:lnTo>
                                <a:pt x="11" y="172"/>
                              </a:lnTo>
                              <a:lnTo>
                                <a:pt x="0" y="245"/>
                              </a:lnTo>
                              <a:lnTo>
                                <a:pt x="13" y="323"/>
                              </a:lnTo>
                              <a:lnTo>
                                <a:pt x="47" y="390"/>
                              </a:lnTo>
                              <a:lnTo>
                                <a:pt x="100" y="444"/>
                              </a:lnTo>
                              <a:lnTo>
                                <a:pt x="166" y="478"/>
                              </a:lnTo>
                              <a:lnTo>
                                <a:pt x="243" y="491"/>
                              </a:lnTo>
                              <a:lnTo>
                                <a:pt x="299" y="485"/>
                              </a:lnTo>
                              <a:lnTo>
                                <a:pt x="347" y="469"/>
                              </a:lnTo>
                              <a:lnTo>
                                <a:pt x="243" y="469"/>
                              </a:lnTo>
                              <a:lnTo>
                                <a:pt x="173" y="457"/>
                              </a:lnTo>
                              <a:lnTo>
                                <a:pt x="113" y="425"/>
                              </a:lnTo>
                              <a:lnTo>
                                <a:pt x="65" y="377"/>
                              </a:lnTo>
                              <a:lnTo>
                                <a:pt x="34" y="316"/>
                              </a:lnTo>
                              <a:lnTo>
                                <a:pt x="22" y="245"/>
                              </a:lnTo>
                              <a:lnTo>
                                <a:pt x="34" y="175"/>
                              </a:lnTo>
                              <a:lnTo>
                                <a:pt x="64" y="113"/>
                              </a:lnTo>
                              <a:lnTo>
                                <a:pt x="112" y="65"/>
                              </a:lnTo>
                              <a:lnTo>
                                <a:pt x="173" y="33"/>
                              </a:lnTo>
                              <a:lnTo>
                                <a:pt x="198" y="33"/>
                              </a:lnTo>
                              <a:lnTo>
                                <a:pt x="220" y="0"/>
                              </a:lnTo>
                              <a:close/>
                              <a:moveTo>
                                <a:pt x="198" y="33"/>
                              </a:moveTo>
                              <a:lnTo>
                                <a:pt x="173" y="33"/>
                              </a:lnTo>
                              <a:lnTo>
                                <a:pt x="160" y="62"/>
                              </a:lnTo>
                              <a:lnTo>
                                <a:pt x="151" y="92"/>
                              </a:lnTo>
                              <a:lnTo>
                                <a:pt x="145" y="124"/>
                              </a:lnTo>
                              <a:lnTo>
                                <a:pt x="144" y="156"/>
                              </a:lnTo>
                              <a:lnTo>
                                <a:pt x="156" y="236"/>
                              </a:lnTo>
                              <a:lnTo>
                                <a:pt x="190" y="307"/>
                              </a:lnTo>
                              <a:lnTo>
                                <a:pt x="242" y="364"/>
                              </a:lnTo>
                              <a:lnTo>
                                <a:pt x="308" y="404"/>
                              </a:lnTo>
                              <a:lnTo>
                                <a:pt x="385" y="423"/>
                              </a:lnTo>
                              <a:lnTo>
                                <a:pt x="353" y="442"/>
                              </a:lnTo>
                              <a:lnTo>
                                <a:pt x="318" y="457"/>
                              </a:lnTo>
                              <a:lnTo>
                                <a:pt x="281" y="466"/>
                              </a:lnTo>
                              <a:lnTo>
                                <a:pt x="243" y="469"/>
                              </a:lnTo>
                              <a:lnTo>
                                <a:pt x="347" y="469"/>
                              </a:lnTo>
                              <a:lnTo>
                                <a:pt x="354" y="466"/>
                              </a:lnTo>
                              <a:lnTo>
                                <a:pt x="402" y="438"/>
                              </a:lnTo>
                              <a:lnTo>
                                <a:pt x="440" y="402"/>
                              </a:lnTo>
                              <a:lnTo>
                                <a:pt x="408" y="402"/>
                              </a:lnTo>
                              <a:lnTo>
                                <a:pt x="331" y="389"/>
                              </a:lnTo>
                              <a:lnTo>
                                <a:pt x="265" y="354"/>
                              </a:lnTo>
                              <a:lnTo>
                                <a:pt x="212" y="301"/>
                              </a:lnTo>
                              <a:lnTo>
                                <a:pt x="178" y="233"/>
                              </a:lnTo>
                              <a:lnTo>
                                <a:pt x="166" y="156"/>
                              </a:lnTo>
                              <a:lnTo>
                                <a:pt x="169" y="113"/>
                              </a:lnTo>
                              <a:lnTo>
                                <a:pt x="180" y="72"/>
                              </a:lnTo>
                              <a:lnTo>
                                <a:pt x="197" y="34"/>
                              </a:lnTo>
                              <a:lnTo>
                                <a:pt x="198" y="33"/>
                              </a:lnTo>
                              <a:close/>
                              <a:moveTo>
                                <a:pt x="441" y="400"/>
                              </a:moveTo>
                              <a:lnTo>
                                <a:pt x="434" y="401"/>
                              </a:lnTo>
                              <a:lnTo>
                                <a:pt x="416" y="402"/>
                              </a:lnTo>
                              <a:lnTo>
                                <a:pt x="440" y="402"/>
                              </a:lnTo>
                              <a:lnTo>
                                <a:pt x="441" y="400"/>
                              </a:lnTo>
                              <a:close/>
                              <a:moveTo>
                                <a:pt x="441" y="267"/>
                              </a:moveTo>
                              <a:lnTo>
                                <a:pt x="353" y="267"/>
                              </a:lnTo>
                              <a:lnTo>
                                <a:pt x="379" y="287"/>
                              </a:lnTo>
                              <a:lnTo>
                                <a:pt x="367" y="324"/>
                              </a:lnTo>
                              <a:lnTo>
                                <a:pt x="397" y="301"/>
                              </a:lnTo>
                              <a:lnTo>
                                <a:pt x="420" y="301"/>
                              </a:lnTo>
                              <a:lnTo>
                                <a:pt x="415" y="287"/>
                              </a:lnTo>
                              <a:lnTo>
                                <a:pt x="441" y="267"/>
                              </a:lnTo>
                              <a:close/>
                              <a:moveTo>
                                <a:pt x="420" y="301"/>
                              </a:moveTo>
                              <a:lnTo>
                                <a:pt x="397" y="301"/>
                              </a:lnTo>
                              <a:lnTo>
                                <a:pt x="427" y="324"/>
                              </a:lnTo>
                              <a:lnTo>
                                <a:pt x="420" y="301"/>
                              </a:lnTo>
                              <a:close/>
                              <a:moveTo>
                                <a:pt x="397" y="234"/>
                              </a:moveTo>
                              <a:lnTo>
                                <a:pt x="385" y="267"/>
                              </a:lnTo>
                              <a:lnTo>
                                <a:pt x="409" y="267"/>
                              </a:lnTo>
                              <a:lnTo>
                                <a:pt x="397" y="234"/>
                              </a:lnTo>
                              <a:close/>
                              <a:moveTo>
                                <a:pt x="331" y="155"/>
                              </a:moveTo>
                              <a:lnTo>
                                <a:pt x="243" y="155"/>
                              </a:lnTo>
                              <a:lnTo>
                                <a:pt x="269" y="176"/>
                              </a:lnTo>
                              <a:lnTo>
                                <a:pt x="257" y="212"/>
                              </a:lnTo>
                              <a:lnTo>
                                <a:pt x="287" y="190"/>
                              </a:lnTo>
                              <a:lnTo>
                                <a:pt x="309" y="190"/>
                              </a:lnTo>
                              <a:lnTo>
                                <a:pt x="305" y="176"/>
                              </a:lnTo>
                              <a:lnTo>
                                <a:pt x="331" y="155"/>
                              </a:lnTo>
                              <a:close/>
                              <a:moveTo>
                                <a:pt x="309" y="190"/>
                              </a:moveTo>
                              <a:lnTo>
                                <a:pt x="287" y="190"/>
                              </a:lnTo>
                              <a:lnTo>
                                <a:pt x="317" y="212"/>
                              </a:lnTo>
                              <a:lnTo>
                                <a:pt x="309" y="190"/>
                              </a:lnTo>
                              <a:close/>
                              <a:moveTo>
                                <a:pt x="287" y="123"/>
                              </a:moveTo>
                              <a:lnTo>
                                <a:pt x="275" y="155"/>
                              </a:lnTo>
                              <a:lnTo>
                                <a:pt x="299" y="155"/>
                              </a:lnTo>
                              <a:lnTo>
                                <a:pt x="287" y="123"/>
                              </a:lnTo>
                              <a:close/>
                              <a:moveTo>
                                <a:pt x="485" y="45"/>
                              </a:moveTo>
                              <a:lnTo>
                                <a:pt x="364" y="45"/>
                              </a:lnTo>
                              <a:lnTo>
                                <a:pt x="400" y="73"/>
                              </a:lnTo>
                              <a:lnTo>
                                <a:pt x="383" y="123"/>
                              </a:lnTo>
                              <a:lnTo>
                                <a:pt x="424" y="92"/>
                              </a:lnTo>
                              <a:lnTo>
                                <a:pt x="456" y="92"/>
                              </a:lnTo>
                              <a:lnTo>
                                <a:pt x="449" y="73"/>
                              </a:lnTo>
                              <a:lnTo>
                                <a:pt x="485" y="45"/>
                              </a:lnTo>
                              <a:close/>
                              <a:moveTo>
                                <a:pt x="456" y="92"/>
                              </a:moveTo>
                              <a:lnTo>
                                <a:pt x="424" y="92"/>
                              </a:lnTo>
                              <a:lnTo>
                                <a:pt x="466" y="123"/>
                              </a:lnTo>
                              <a:lnTo>
                                <a:pt x="456" y="92"/>
                              </a:lnTo>
                              <a:close/>
                              <a:moveTo>
                                <a:pt x="424" y="0"/>
                              </a:moveTo>
                              <a:lnTo>
                                <a:pt x="408" y="45"/>
                              </a:lnTo>
                              <a:lnTo>
                                <a:pt x="441" y="45"/>
                              </a:lnTo>
                              <a:lnTo>
                                <a:pt x="42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mv="urn:schemas-microsoft-com:mac:vml" xmlns:mo="http://schemas.microsoft.com/office/mac/office/2008/main">
            <w:pict>
              <v:shape w14:anchorId="56F741D7" id="Freeform: Shape 23" o:spid="_x0000_s1026" style="position:absolute;margin-left:484.35pt;margin-top:523pt;width:24.25pt;height:24.5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485,491"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" path="m220,0l150,18,90,55,42,107,11,172,,245,13,323,47,390,100,444,166,478,243,491,299,485,347,469,243,469,173,457,113,425,65,377,34,316,22,245,34,175,64,113,112,65,173,33,198,33,220,0xm198,33l173,33,160,62,151,92,145,124,144,156,156,236,190,307,242,364,308,404,385,423,353,442,318,457,281,466,243,469,347,469,354,466,402,438,440,402,408,402,331,389,265,354,212,301,178,233,166,156,169,113,180,72,197,34,198,33xm441,400l434,401,416,402,440,402,441,400xm441,267l353,267,379,287,367,324,397,301,420,301,415,287,441,267xm420,301l397,301,427,324,420,301xm397,234l385,267,409,267,397,234xm331,155l243,155,269,176,257,212,287,190,309,190,305,176,331,155xm309,190l287,190,317,212,309,190xm287,123l275,155,299,155,287,123xm485,45l364,45,400,73,383,123,424,92,456,92,449,73,485,45xm456,92l424,92,466,123,456,92xm424,0l408,45,441,45,424,0xe" stroked="f">
                <v:path arrowok="t" o:connecttype="custom" o:connectlocs="95250,6574790;26670,6631305;0,6718935;29845,6811010;105410,6866890;189865,6871335;154305,6861175;71755,6833235;21590,6764020;21590,6674485;71120,6604635;125730,6584315;125730,6584315;101600,6602730;92075,6642100;99060,6713220;153670,6794500;244475,6831965;201930,6853555;154305,6861175;224790,6859270;279400,6818630;210185,6810375;134620,6754495;105410,6662420;114300,6609080;125730,6584315;275590,6817995;279400,6818630;280035,6732905;240665,6745605;252095,6754495;263525,6745605;266700,6754495;271145,6769100;252095,6711950;259715,6732905;210185,6661785;170815,6675120;182245,6684010;193675,6675120;196215,6684010;201295,6697980;182245,6641465;189865,6661785;307975,6591935;254000,6609715;269240,6621780;285115,6609715;289560,6621780;295910,6641465;269240,6563360;280035,6591935" o:connectangles="0,0,0,0,0,0,0,0,0,0,0,0,0,0,0,0,0,0,0,0,0,0,0,0,0,0,0,0,0,0,0,0,0,0,0,0,0,0,0,0,0,0,0,0,0,0,0,0,0,0,0,0,0"/>
              </v:shape>
            </w:pict>
          </mc:Fallback>
        </mc:AlternateContent>
      </w:r>
      <w:r w:rsidR="00BC256A" w:rsidRPr="00AC085F">
        <w:rPr>
          <w:rFonts w:cstheme="minorHAnsi"/>
          <w:noProof/>
          <w:sz w:val="28"/>
          <w:szCs w:val="28"/>
        </w:rPr>
        <mc:AlternateContent>
          <mc:Choice Requires="wps">
            <w:drawing>
              <wp:anchor distT="0" distB="0" distL="114300" distR="114300" simplePos="0" relativeHeight="251623424" behindDoc="1" locked="0" layoutInCell="1" allowOverlap="1" wp14:anchorId="4FE07DC4" wp14:editId="0E73B590">
                <wp:simplePos x="0" y="0"/>
                <wp:positionH relativeFrom="column">
                  <wp:posOffset>6028690</wp:posOffset>
                </wp:positionH>
                <wp:positionV relativeFrom="paragraph">
                  <wp:posOffset>6521450</wp:posOffset>
                </wp:positionV>
                <wp:extent cx="553085" cy="553085"/>
                <wp:effectExtent l="0" t="0" r="0" b="0"/>
                <wp:wrapNone/>
                <wp:docPr id="6" name="Freeform: Shape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3085" cy="553085"/>
                        </a:xfrm>
                        <a:custGeom>
                          <a:avLst/>
                          <a:gdLst>
                            <a:gd name="T0" fmla="+- 0 10365 9495"/>
                            <a:gd name="T1" fmla="*/ T0 w 871"/>
                            <a:gd name="T2" fmla="+- 0 10582 10147"/>
                            <a:gd name="T3" fmla="*/ 10582 h 871"/>
                            <a:gd name="T4" fmla="+- 0 10358 9495"/>
                            <a:gd name="T5" fmla="*/ T4 w 871"/>
                            <a:gd name="T6" fmla="+- 0 10660 10147"/>
                            <a:gd name="T7" fmla="*/ 10660 h 871"/>
                            <a:gd name="T8" fmla="+- 0 10338 9495"/>
                            <a:gd name="T9" fmla="*/ T8 w 871"/>
                            <a:gd name="T10" fmla="+- 0 10733 10147"/>
                            <a:gd name="T11" fmla="*/ 10733 h 871"/>
                            <a:gd name="T12" fmla="+- 0 10305 9495"/>
                            <a:gd name="T13" fmla="*/ T12 w 871"/>
                            <a:gd name="T14" fmla="+- 0 10801 10147"/>
                            <a:gd name="T15" fmla="*/ 10801 h 871"/>
                            <a:gd name="T16" fmla="+- 0 10262 9495"/>
                            <a:gd name="T17" fmla="*/ T16 w 871"/>
                            <a:gd name="T18" fmla="+- 0 10862 10147"/>
                            <a:gd name="T19" fmla="*/ 10862 h 871"/>
                            <a:gd name="T20" fmla="+- 0 10210 9495"/>
                            <a:gd name="T21" fmla="*/ T20 w 871"/>
                            <a:gd name="T22" fmla="+- 0 10914 10147"/>
                            <a:gd name="T23" fmla="*/ 10914 h 871"/>
                            <a:gd name="T24" fmla="+- 0 10149 9495"/>
                            <a:gd name="T25" fmla="*/ T24 w 871"/>
                            <a:gd name="T26" fmla="+- 0 10957 10147"/>
                            <a:gd name="T27" fmla="*/ 10957 h 871"/>
                            <a:gd name="T28" fmla="+- 0 10082 9495"/>
                            <a:gd name="T29" fmla="*/ T28 w 871"/>
                            <a:gd name="T30" fmla="+- 0 10990 10147"/>
                            <a:gd name="T31" fmla="*/ 10990 h 871"/>
                            <a:gd name="T32" fmla="+- 0 10008 9495"/>
                            <a:gd name="T33" fmla="*/ T32 w 871"/>
                            <a:gd name="T34" fmla="+- 0 11010 10147"/>
                            <a:gd name="T35" fmla="*/ 11010 h 871"/>
                            <a:gd name="T36" fmla="+- 0 9930 9495"/>
                            <a:gd name="T37" fmla="*/ T36 w 871"/>
                            <a:gd name="T38" fmla="+- 0 11017 10147"/>
                            <a:gd name="T39" fmla="*/ 11017 h 871"/>
                            <a:gd name="T40" fmla="+- 0 9851 9495"/>
                            <a:gd name="T41" fmla="*/ T40 w 871"/>
                            <a:gd name="T42" fmla="+- 0 11010 10147"/>
                            <a:gd name="T43" fmla="*/ 11010 h 871"/>
                            <a:gd name="T44" fmla="+- 0 9778 9495"/>
                            <a:gd name="T45" fmla="*/ T44 w 871"/>
                            <a:gd name="T46" fmla="+- 0 10990 10147"/>
                            <a:gd name="T47" fmla="*/ 10990 h 871"/>
                            <a:gd name="T48" fmla="+- 0 9710 9495"/>
                            <a:gd name="T49" fmla="*/ T48 w 871"/>
                            <a:gd name="T50" fmla="+- 0 10957 10147"/>
                            <a:gd name="T51" fmla="*/ 10957 h 871"/>
                            <a:gd name="T52" fmla="+- 0 9649 9495"/>
                            <a:gd name="T53" fmla="*/ T52 w 871"/>
                            <a:gd name="T54" fmla="+- 0 10914 10147"/>
                            <a:gd name="T55" fmla="*/ 10914 h 871"/>
                            <a:gd name="T56" fmla="+- 0 9597 9495"/>
                            <a:gd name="T57" fmla="*/ T56 w 871"/>
                            <a:gd name="T58" fmla="+- 0 10862 10147"/>
                            <a:gd name="T59" fmla="*/ 10862 h 871"/>
                            <a:gd name="T60" fmla="+- 0 9554 9495"/>
                            <a:gd name="T61" fmla="*/ T60 w 871"/>
                            <a:gd name="T62" fmla="+- 0 10801 10147"/>
                            <a:gd name="T63" fmla="*/ 10801 h 871"/>
                            <a:gd name="T64" fmla="+- 0 9522 9495"/>
                            <a:gd name="T65" fmla="*/ T64 w 871"/>
                            <a:gd name="T66" fmla="+- 0 10733 10147"/>
                            <a:gd name="T67" fmla="*/ 10733 h 871"/>
                            <a:gd name="T68" fmla="+- 0 9502 9495"/>
                            <a:gd name="T69" fmla="*/ T68 w 871"/>
                            <a:gd name="T70" fmla="+- 0 10660 10147"/>
                            <a:gd name="T71" fmla="*/ 10660 h 871"/>
                            <a:gd name="T72" fmla="+- 0 9495 9495"/>
                            <a:gd name="T73" fmla="*/ T72 w 871"/>
                            <a:gd name="T74" fmla="+- 0 10582 10147"/>
                            <a:gd name="T75" fmla="*/ 10582 h 871"/>
                            <a:gd name="T76" fmla="+- 0 9502 9495"/>
                            <a:gd name="T77" fmla="*/ T76 w 871"/>
                            <a:gd name="T78" fmla="+- 0 10503 10147"/>
                            <a:gd name="T79" fmla="*/ 10503 h 871"/>
                            <a:gd name="T80" fmla="+- 0 9522 9495"/>
                            <a:gd name="T81" fmla="*/ T80 w 871"/>
                            <a:gd name="T82" fmla="+- 0 10430 10147"/>
                            <a:gd name="T83" fmla="*/ 10430 h 871"/>
                            <a:gd name="T84" fmla="+- 0 9554 9495"/>
                            <a:gd name="T85" fmla="*/ T84 w 871"/>
                            <a:gd name="T86" fmla="+- 0 10362 10147"/>
                            <a:gd name="T87" fmla="*/ 10362 h 871"/>
                            <a:gd name="T88" fmla="+- 0 9597 9495"/>
                            <a:gd name="T89" fmla="*/ T88 w 871"/>
                            <a:gd name="T90" fmla="+- 0 10301 10147"/>
                            <a:gd name="T91" fmla="*/ 10301 h 871"/>
                            <a:gd name="T92" fmla="+- 0 9649 9495"/>
                            <a:gd name="T93" fmla="*/ T92 w 871"/>
                            <a:gd name="T94" fmla="+- 0 10249 10147"/>
                            <a:gd name="T95" fmla="*/ 10249 h 871"/>
                            <a:gd name="T96" fmla="+- 0 9710 9495"/>
                            <a:gd name="T97" fmla="*/ T96 w 871"/>
                            <a:gd name="T98" fmla="+- 0 10206 10147"/>
                            <a:gd name="T99" fmla="*/ 10206 h 871"/>
                            <a:gd name="T100" fmla="+- 0 9778 9495"/>
                            <a:gd name="T101" fmla="*/ T100 w 871"/>
                            <a:gd name="T102" fmla="+- 0 10174 10147"/>
                            <a:gd name="T103" fmla="*/ 10174 h 871"/>
                            <a:gd name="T104" fmla="+- 0 9851 9495"/>
                            <a:gd name="T105" fmla="*/ T104 w 871"/>
                            <a:gd name="T106" fmla="+- 0 10154 10147"/>
                            <a:gd name="T107" fmla="*/ 10154 h 871"/>
                            <a:gd name="T108" fmla="+- 0 9930 9495"/>
                            <a:gd name="T109" fmla="*/ T108 w 871"/>
                            <a:gd name="T110" fmla="+- 0 10147 10147"/>
                            <a:gd name="T111" fmla="*/ 10147 h 871"/>
                            <a:gd name="T112" fmla="+- 0 10008 9495"/>
                            <a:gd name="T113" fmla="*/ T112 w 871"/>
                            <a:gd name="T114" fmla="+- 0 10154 10147"/>
                            <a:gd name="T115" fmla="*/ 10154 h 871"/>
                            <a:gd name="T116" fmla="+- 0 10082 9495"/>
                            <a:gd name="T117" fmla="*/ T116 w 871"/>
                            <a:gd name="T118" fmla="+- 0 10174 10147"/>
                            <a:gd name="T119" fmla="*/ 10174 h 871"/>
                            <a:gd name="T120" fmla="+- 0 10149 9495"/>
                            <a:gd name="T121" fmla="*/ T120 w 871"/>
                            <a:gd name="T122" fmla="+- 0 10206 10147"/>
                            <a:gd name="T123" fmla="*/ 10206 h 871"/>
                            <a:gd name="T124" fmla="+- 0 10210 9495"/>
                            <a:gd name="T125" fmla="*/ T124 w 871"/>
                            <a:gd name="T126" fmla="+- 0 10249 10147"/>
                            <a:gd name="T127" fmla="*/ 10249 h 871"/>
                            <a:gd name="T128" fmla="+- 0 10262 9495"/>
                            <a:gd name="T129" fmla="*/ T128 w 871"/>
                            <a:gd name="T130" fmla="+- 0 10301 10147"/>
                            <a:gd name="T131" fmla="*/ 10301 h 871"/>
                            <a:gd name="T132" fmla="+- 0 10305 9495"/>
                            <a:gd name="T133" fmla="*/ T132 w 871"/>
                            <a:gd name="T134" fmla="+- 0 10362 10147"/>
                            <a:gd name="T135" fmla="*/ 10362 h 871"/>
                            <a:gd name="T136" fmla="+- 0 10338 9495"/>
                            <a:gd name="T137" fmla="*/ T136 w 871"/>
                            <a:gd name="T138" fmla="+- 0 10430 10147"/>
                            <a:gd name="T139" fmla="*/ 10430 h 871"/>
                            <a:gd name="T140" fmla="+- 0 10358 9495"/>
                            <a:gd name="T141" fmla="*/ T140 w 871"/>
                            <a:gd name="T142" fmla="+- 0 10503 10147"/>
                            <a:gd name="T143" fmla="*/ 10503 h 871"/>
                            <a:gd name="T144" fmla="+- 0 10365 9495"/>
                            <a:gd name="T145" fmla="*/ T144 w 871"/>
                            <a:gd name="T146" fmla="+- 0 10582 10147"/>
                            <a:gd name="T147" fmla="*/ 10582 h 87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871" h="871">
                              <a:moveTo>
                                <a:pt x="870" y="435"/>
                              </a:moveTo>
                              <a:lnTo>
                                <a:pt x="863" y="513"/>
                              </a:lnTo>
                              <a:lnTo>
                                <a:pt x="843" y="586"/>
                              </a:lnTo>
                              <a:lnTo>
                                <a:pt x="810" y="654"/>
                              </a:lnTo>
                              <a:lnTo>
                                <a:pt x="767" y="715"/>
                              </a:lnTo>
                              <a:lnTo>
                                <a:pt x="715" y="767"/>
                              </a:lnTo>
                              <a:lnTo>
                                <a:pt x="654" y="810"/>
                              </a:lnTo>
                              <a:lnTo>
                                <a:pt x="587" y="843"/>
                              </a:lnTo>
                              <a:lnTo>
                                <a:pt x="513" y="863"/>
                              </a:lnTo>
                              <a:lnTo>
                                <a:pt x="435" y="870"/>
                              </a:lnTo>
                              <a:lnTo>
                                <a:pt x="356" y="863"/>
                              </a:lnTo>
                              <a:lnTo>
                                <a:pt x="283" y="843"/>
                              </a:lnTo>
                              <a:lnTo>
                                <a:pt x="215" y="810"/>
                              </a:lnTo>
                              <a:lnTo>
                                <a:pt x="154" y="767"/>
                              </a:lnTo>
                              <a:lnTo>
                                <a:pt x="102" y="715"/>
                              </a:lnTo>
                              <a:lnTo>
                                <a:pt x="59" y="654"/>
                              </a:lnTo>
                              <a:lnTo>
                                <a:pt x="27" y="586"/>
                              </a:lnTo>
                              <a:lnTo>
                                <a:pt x="7" y="513"/>
                              </a:lnTo>
                              <a:lnTo>
                                <a:pt x="0" y="435"/>
                              </a:lnTo>
                              <a:lnTo>
                                <a:pt x="7" y="356"/>
                              </a:lnTo>
                              <a:lnTo>
                                <a:pt x="27" y="283"/>
                              </a:lnTo>
                              <a:lnTo>
                                <a:pt x="59" y="215"/>
                              </a:lnTo>
                              <a:lnTo>
                                <a:pt x="102" y="154"/>
                              </a:lnTo>
                              <a:lnTo>
                                <a:pt x="154" y="102"/>
                              </a:lnTo>
                              <a:lnTo>
                                <a:pt x="215" y="59"/>
                              </a:lnTo>
                              <a:lnTo>
                                <a:pt x="283" y="27"/>
                              </a:lnTo>
                              <a:lnTo>
                                <a:pt x="356" y="7"/>
                              </a:lnTo>
                              <a:lnTo>
                                <a:pt x="435" y="0"/>
                              </a:lnTo>
                              <a:lnTo>
                                <a:pt x="513" y="7"/>
                              </a:lnTo>
                              <a:lnTo>
                                <a:pt x="587" y="27"/>
                              </a:lnTo>
                              <a:lnTo>
                                <a:pt x="654" y="59"/>
                              </a:lnTo>
                              <a:lnTo>
                                <a:pt x="715" y="102"/>
                              </a:lnTo>
                              <a:lnTo>
                                <a:pt x="767" y="154"/>
                              </a:lnTo>
                              <a:lnTo>
                                <a:pt x="810" y="215"/>
                              </a:lnTo>
                              <a:lnTo>
                                <a:pt x="843" y="283"/>
                              </a:lnTo>
                              <a:lnTo>
                                <a:pt x="863" y="356"/>
                              </a:lnTo>
                              <a:lnTo>
                                <a:pt x="870" y="435"/>
                              </a:lnTo>
                              <a:close/>
                            </a:path>
                          </a:pathLst>
                        </a:custGeom>
                        <a:noFill/>
                        <a:ln w="25400">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mv="urn:schemas-microsoft-com:mac:vml" xmlns:mo="http://schemas.microsoft.com/office/mac/office/2008/main">
            <w:pict>
              <v:shape w14:anchorId="5A4E381B" id="Freeform: Shape 22" o:spid="_x0000_s1026" style="position:absolute;margin-left:474.7pt;margin-top:513.5pt;width:43.55pt;height:43.5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871,871"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" path="m870,435l863,513,843,586,810,654,767,715,715,767,654,810,587,843,513,863,435,870,356,863,283,843,215,810,154,767,102,715,59,654,27,586,7,513,,435,7,356,27,283,59,215,102,154,154,102,215,59,283,27,356,7,435,,513,7,587,27,654,59,715,102,767,154,810,215,843,283,863,356,870,435xe" filled="f" strokecolor="white" strokeweight="2pt">
                <v:path arrowok="t" o:connecttype="custom" o:connectlocs="552450,6719570;548005,6769100;535305,6815455;514350,6858635;487045,6897370;454025,6930390;415290,6957695;372745,6978650;325755,6991350;276225,6995795;226060,6991350;179705,6978650;136525,6957695;97790,6930390;64770,6897370;37465,6858635;17145,6815455;4445,6769100;0,6719570;4445,6669405;17145,6623050;37465,6579870;64770,6541135;97790,6508115;136525,6480810;179705,6460490;226060,6447790;276225,6443345;325755,6447790;372745,6460490;415290,6480810;454025,6508115;487045,6541135;514350,6579870;535305,6623050;548005,6669405;552450,6719570" o:connectangles="0,0,0,0,0,0,0,0,0,0,0,0,0,0,0,0,0,0,0,0,0,0,0,0,0,0,0,0,0,0,0,0,0,0,0,0,0"/>
              </v:shape>
            </w:pict>
          </mc:Fallback>
        </mc:AlternateContent>
      </w:r>
      <w:r w:rsidR="001F5156" w:rsidRPr="00AC085F">
        <w:rPr>
          <w:rFonts w:cstheme="minorHAnsi"/>
          <w:b/>
          <w:bCs/>
          <w:sz w:val="28"/>
          <w:szCs w:val="28"/>
        </w:rPr>
        <w:t xml:space="preserve">How Does </w:t>
      </w:r>
      <w:r w:rsidR="00E63CCA">
        <w:rPr>
          <w:rFonts w:cstheme="minorHAnsi"/>
          <w:b/>
          <w:bCs/>
          <w:sz w:val="28"/>
          <w:szCs w:val="28"/>
        </w:rPr>
        <w:t>Taking</w:t>
      </w:r>
      <w:r w:rsidR="00E349D6">
        <w:rPr>
          <w:rFonts w:cstheme="minorHAnsi"/>
          <w:b/>
          <w:bCs/>
          <w:sz w:val="28"/>
          <w:szCs w:val="28"/>
        </w:rPr>
        <w:t xml:space="preserve"> </w:t>
      </w:r>
      <w:r w:rsidR="001F5156" w:rsidRPr="00AC085F">
        <w:rPr>
          <w:rFonts w:cstheme="minorHAnsi"/>
          <w:b/>
          <w:bCs/>
          <w:sz w:val="28"/>
          <w:szCs w:val="28"/>
        </w:rPr>
        <w:t>State Test</w:t>
      </w:r>
      <w:r w:rsidR="006B1D3A" w:rsidRPr="00AC085F">
        <w:rPr>
          <w:rFonts w:cstheme="minorHAnsi"/>
          <w:b/>
          <w:bCs/>
          <w:sz w:val="28"/>
          <w:szCs w:val="28"/>
        </w:rPr>
        <w:t>s</w:t>
      </w:r>
      <w:r w:rsidR="001F5156" w:rsidRPr="00AC085F">
        <w:rPr>
          <w:rFonts w:cstheme="minorHAnsi"/>
          <w:b/>
          <w:bCs/>
          <w:sz w:val="28"/>
          <w:szCs w:val="28"/>
        </w:rPr>
        <w:t xml:space="preserve"> Help </w:t>
      </w:r>
      <w:r w:rsidR="00905B79">
        <w:rPr>
          <w:rFonts w:cstheme="minorHAnsi"/>
          <w:b/>
          <w:bCs/>
          <w:sz w:val="28"/>
          <w:szCs w:val="28"/>
        </w:rPr>
        <w:t xml:space="preserve">My </w:t>
      </w:r>
      <w:r w:rsidR="00806037">
        <w:rPr>
          <w:rFonts w:cstheme="minorHAnsi"/>
          <w:b/>
          <w:bCs/>
          <w:sz w:val="28"/>
          <w:szCs w:val="28"/>
        </w:rPr>
        <w:t>Students</w:t>
      </w:r>
      <w:r w:rsidR="001F5156" w:rsidRPr="00AC085F">
        <w:rPr>
          <w:rFonts w:cstheme="minorHAnsi"/>
          <w:b/>
          <w:bCs/>
          <w:sz w:val="28"/>
          <w:szCs w:val="28"/>
        </w:rPr>
        <w:t>?</w:t>
      </w:r>
      <w:r w:rsidR="005B72B0">
        <w:rPr>
          <w:color w:val="414042"/>
        </w:rPr>
        <w:t xml:space="preserve"> </w:t>
      </w:r>
    </w:p>
    <w:p w14:paraId="306C46BB" w14:textId="307DEDF0" w:rsidR="009268EF" w:rsidRPr="00466238" w:rsidRDefault="00905B79" w:rsidP="00466238">
      <w:pPr>
        <w:pStyle w:val="BodyText"/>
        <w:numPr>
          <w:ilvl w:val="0"/>
          <w:numId w:val="2"/>
        </w:numPr>
        <w:spacing w:before="240"/>
        <w:ind w:left="900" w:right="181"/>
        <w:rPr>
          <w:rFonts w:asciiTheme="minorHAnsi" w:hAnsiTheme="minorHAnsi" w:cstheme="minorHAnsi"/>
          <w:color w:val="414042"/>
          <w:sz w:val="28"/>
          <w:szCs w:val="28"/>
        </w:rPr>
      </w:pPr>
      <w:r>
        <w:rPr>
          <w:rFonts w:asciiTheme="minorHAnsi" w:hAnsiTheme="minorHAnsi" w:cstheme="minorHAnsi"/>
          <w:color w:val="414042"/>
          <w:sz w:val="28"/>
          <w:szCs w:val="28"/>
        </w:rPr>
        <w:t>It allows your students to demonstrate what they learned and practiced in your classroom over the school year</w:t>
      </w:r>
      <w:r w:rsidR="00777BAA">
        <w:rPr>
          <w:rFonts w:asciiTheme="minorHAnsi" w:hAnsiTheme="minorHAnsi" w:cstheme="minorHAnsi"/>
          <w:color w:val="414042"/>
          <w:sz w:val="28"/>
          <w:szCs w:val="28"/>
        </w:rPr>
        <w:t>.</w:t>
      </w:r>
      <w:r w:rsidR="006E130A" w:rsidRPr="00466238">
        <w:rPr>
          <w:rFonts w:asciiTheme="minorHAnsi" w:hAnsiTheme="minorHAnsi" w:cstheme="minorHAnsi"/>
          <w:b/>
          <w:bCs/>
          <w:color w:val="414042"/>
          <w:sz w:val="28"/>
          <w:szCs w:val="28"/>
        </w:rPr>
        <w:t xml:space="preserve"> </w:t>
      </w:r>
    </w:p>
    <w:p w14:paraId="1FA4A057" w14:textId="22FE42E3" w:rsidR="00B83CFC" w:rsidRDefault="00905B79" w:rsidP="00301182">
      <w:pPr>
        <w:pStyle w:val="BodyText"/>
        <w:numPr>
          <w:ilvl w:val="0"/>
          <w:numId w:val="2"/>
        </w:numPr>
        <w:spacing w:before="240"/>
        <w:ind w:left="900" w:right="181"/>
        <w:rPr>
          <w:rFonts w:asciiTheme="minorHAnsi" w:hAnsiTheme="minorHAnsi" w:cstheme="minorHAnsi"/>
          <w:color w:val="414042"/>
          <w:sz w:val="28"/>
          <w:szCs w:val="28"/>
        </w:rPr>
      </w:pPr>
      <w:bookmarkStart w:id="1" w:name="_Hlk74641751"/>
      <w:r>
        <w:rPr>
          <w:rFonts w:asciiTheme="minorHAnsi" w:hAnsiTheme="minorHAnsi" w:cstheme="minorHAnsi"/>
          <w:color w:val="414042"/>
          <w:sz w:val="28"/>
          <w:szCs w:val="28"/>
        </w:rPr>
        <w:t xml:space="preserve">It provides information to make sure that curriculum and instruction </w:t>
      </w:r>
      <w:r w:rsidR="00E83C6E">
        <w:rPr>
          <w:rFonts w:asciiTheme="minorHAnsi" w:hAnsiTheme="minorHAnsi" w:cstheme="minorHAnsi"/>
          <w:color w:val="414042"/>
          <w:sz w:val="28"/>
          <w:szCs w:val="28"/>
        </w:rPr>
        <w:t>are</w:t>
      </w:r>
      <w:r>
        <w:rPr>
          <w:rFonts w:asciiTheme="minorHAnsi" w:hAnsiTheme="minorHAnsi" w:cstheme="minorHAnsi"/>
          <w:color w:val="414042"/>
          <w:sz w:val="28"/>
          <w:szCs w:val="28"/>
        </w:rPr>
        <w:t xml:space="preserve"> </w:t>
      </w:r>
      <w:r w:rsidR="005A3B36">
        <w:rPr>
          <w:rFonts w:asciiTheme="minorHAnsi" w:hAnsiTheme="minorHAnsi" w:cstheme="minorHAnsi"/>
          <w:color w:val="414042"/>
          <w:sz w:val="28"/>
          <w:szCs w:val="28"/>
        </w:rPr>
        <w:t xml:space="preserve">aligned to </w:t>
      </w:r>
      <w:r w:rsidR="00621EA1">
        <w:rPr>
          <w:rFonts w:asciiTheme="minorHAnsi" w:hAnsiTheme="minorHAnsi" w:cstheme="minorHAnsi"/>
          <w:color w:val="414042"/>
          <w:sz w:val="28"/>
          <w:szCs w:val="28"/>
        </w:rPr>
        <w:t xml:space="preserve">rigorous, grade-level </w:t>
      </w:r>
      <w:r w:rsidR="005A3B36">
        <w:rPr>
          <w:rFonts w:asciiTheme="minorHAnsi" w:hAnsiTheme="minorHAnsi" w:cstheme="minorHAnsi"/>
          <w:color w:val="414042"/>
          <w:sz w:val="28"/>
          <w:szCs w:val="28"/>
        </w:rPr>
        <w:t>standards</w:t>
      </w:r>
      <w:bookmarkEnd w:id="1"/>
      <w:r>
        <w:rPr>
          <w:rFonts w:asciiTheme="minorHAnsi" w:hAnsiTheme="minorHAnsi" w:cstheme="minorHAnsi"/>
          <w:color w:val="414042"/>
          <w:sz w:val="28"/>
          <w:szCs w:val="28"/>
        </w:rPr>
        <w:t>.</w:t>
      </w:r>
    </w:p>
    <w:p w14:paraId="3807FB67" w14:textId="4696B63E" w:rsidR="00B36546" w:rsidRDefault="00905B79" w:rsidP="00466238">
      <w:pPr>
        <w:pStyle w:val="BodyText"/>
        <w:numPr>
          <w:ilvl w:val="0"/>
          <w:numId w:val="2"/>
        </w:numPr>
        <w:spacing w:before="240"/>
        <w:ind w:left="900" w:right="181"/>
        <w:rPr>
          <w:rFonts w:asciiTheme="minorHAnsi" w:hAnsiTheme="minorHAnsi" w:cstheme="minorHAnsi"/>
          <w:color w:val="414042"/>
          <w:sz w:val="28"/>
          <w:szCs w:val="28"/>
        </w:rPr>
      </w:pPr>
      <w:r>
        <w:rPr>
          <w:rFonts w:asciiTheme="minorHAnsi" w:hAnsiTheme="minorHAnsi" w:cstheme="minorHAnsi"/>
          <w:color w:val="414042"/>
          <w:sz w:val="28"/>
          <w:szCs w:val="28"/>
        </w:rPr>
        <w:t>It provides information to share with your students’ f</w:t>
      </w:r>
      <w:r w:rsidRPr="009268EF">
        <w:rPr>
          <w:rFonts w:asciiTheme="minorHAnsi" w:hAnsiTheme="minorHAnsi" w:cstheme="minorHAnsi"/>
          <w:color w:val="414042"/>
          <w:sz w:val="28"/>
          <w:szCs w:val="28"/>
        </w:rPr>
        <w:t xml:space="preserve">amilies </w:t>
      </w:r>
      <w:r>
        <w:rPr>
          <w:rFonts w:asciiTheme="minorHAnsi" w:hAnsiTheme="minorHAnsi" w:cstheme="minorHAnsi"/>
          <w:color w:val="414042"/>
          <w:sz w:val="28"/>
          <w:szCs w:val="28"/>
        </w:rPr>
        <w:t xml:space="preserve">about their progress toward </w:t>
      </w:r>
      <w:r w:rsidR="00621EA1">
        <w:rPr>
          <w:rFonts w:asciiTheme="minorHAnsi" w:hAnsiTheme="minorHAnsi" w:cstheme="minorHAnsi"/>
          <w:color w:val="414042"/>
          <w:sz w:val="28"/>
          <w:szCs w:val="28"/>
        </w:rPr>
        <w:t xml:space="preserve">success after high school, such as </w:t>
      </w:r>
      <w:r>
        <w:rPr>
          <w:rFonts w:asciiTheme="minorHAnsi" w:hAnsiTheme="minorHAnsi" w:cstheme="minorHAnsi"/>
          <w:color w:val="414042"/>
          <w:sz w:val="28"/>
          <w:szCs w:val="28"/>
        </w:rPr>
        <w:t>college</w:t>
      </w:r>
      <w:r w:rsidR="00621EA1">
        <w:rPr>
          <w:rFonts w:asciiTheme="minorHAnsi" w:hAnsiTheme="minorHAnsi" w:cstheme="minorHAnsi"/>
          <w:color w:val="414042"/>
          <w:sz w:val="28"/>
          <w:szCs w:val="28"/>
        </w:rPr>
        <w:t xml:space="preserve"> attendance</w:t>
      </w:r>
      <w:r>
        <w:rPr>
          <w:rFonts w:asciiTheme="minorHAnsi" w:hAnsiTheme="minorHAnsi" w:cstheme="minorHAnsi"/>
          <w:color w:val="414042"/>
          <w:sz w:val="28"/>
          <w:szCs w:val="28"/>
        </w:rPr>
        <w:t xml:space="preserve"> and career readiness</w:t>
      </w:r>
      <w:r w:rsidR="00806037">
        <w:rPr>
          <w:rFonts w:asciiTheme="minorHAnsi" w:hAnsiTheme="minorHAnsi" w:cstheme="minorHAnsi"/>
          <w:color w:val="414042"/>
          <w:sz w:val="28"/>
          <w:szCs w:val="28"/>
        </w:rPr>
        <w:t>.</w:t>
      </w:r>
    </w:p>
    <w:p w14:paraId="013DD246" w14:textId="75AC199C" w:rsidR="00466238" w:rsidRDefault="00B337DB" w:rsidP="00466238">
      <w:pPr>
        <w:pStyle w:val="BodyText"/>
        <w:numPr>
          <w:ilvl w:val="0"/>
          <w:numId w:val="2"/>
        </w:numPr>
        <w:spacing w:before="240"/>
        <w:ind w:left="900" w:right="181"/>
        <w:rPr>
          <w:rFonts w:asciiTheme="minorHAnsi" w:hAnsiTheme="minorHAnsi" w:cstheme="minorHAnsi"/>
          <w:color w:val="414042"/>
          <w:sz w:val="28"/>
          <w:szCs w:val="28"/>
        </w:rPr>
      </w:pPr>
      <w:r w:rsidRPr="005A3B36">
        <w:rPr>
          <w:rFonts w:asciiTheme="minorHAnsi" w:hAnsiTheme="minorHAnsi" w:cstheme="minorHAnsi"/>
          <w:noProof/>
          <w:color w:val="3B3838" w:themeColor="background2" w:themeShade="40"/>
          <w:sz w:val="28"/>
          <w:szCs w:val="28"/>
        </w:rPr>
        <mc:AlternateContent>
          <mc:Choice Requires="wps">
            <w:drawing>
              <wp:anchor distT="0" distB="0" distL="114300" distR="114300" simplePos="0" relativeHeight="251735040" behindDoc="0" locked="0" layoutInCell="1" allowOverlap="1" wp14:anchorId="317F9E5A" wp14:editId="27C5EC15">
                <wp:simplePos x="0" y="0"/>
                <wp:positionH relativeFrom="margin">
                  <wp:posOffset>5124450</wp:posOffset>
                </wp:positionH>
                <wp:positionV relativeFrom="page">
                  <wp:posOffset>7300448</wp:posOffset>
                </wp:positionV>
                <wp:extent cx="2651760" cy="2743200"/>
                <wp:effectExtent l="0" t="0" r="2540" b="0"/>
                <wp:wrapNone/>
                <wp:docPr id="44" name="Text Box 44"/>
                <wp:cNvGraphicFramePr/>
                <a:graphic xmlns:a="http://schemas.openxmlformats.org/drawingml/2006/main">
                  <a:graphicData uri="http://schemas.microsoft.com/office/word/2010/wordprocessingShape">
                    <wps:wsp>
                      <wps:cNvSpPr txBox="1"/>
                      <wps:spPr>
                        <a:xfrm>
                          <a:off x="0" y="0"/>
                          <a:ext cx="2651760" cy="2743200"/>
                        </a:xfrm>
                        <a:prstGeom prst="rect">
                          <a:avLst/>
                        </a:prstGeom>
                        <a:solidFill>
                          <a:srgbClr val="B4DBDB"/>
                        </a:solidFill>
                        <a:ln w="6350">
                          <a:noFill/>
                        </a:ln>
                      </wps:spPr>
                      <wps:txbx>
                        <w:txbxContent>
                          <w:p w14:paraId="18F932CC" w14:textId="77777777" w:rsidR="00B337DB" w:rsidRPr="00B337DB" w:rsidRDefault="00B337DB" w:rsidP="00B337DB">
                            <w:pPr>
                              <w:spacing w:after="0"/>
                              <w:jc w:val="center"/>
                              <w:rPr>
                                <w:b/>
                                <w:bCs/>
                                <w:color w:val="102F41"/>
                                <w:sz w:val="26"/>
                                <w:szCs w:val="26"/>
                              </w:rPr>
                            </w:pPr>
                            <w:r w:rsidRPr="00B337DB">
                              <w:rPr>
                                <w:b/>
                                <w:bCs/>
                                <w:color w:val="102F41"/>
                                <w:sz w:val="26"/>
                                <w:szCs w:val="26"/>
                              </w:rPr>
                              <w:t xml:space="preserve">Are state tests accessible for all students? </w:t>
                            </w:r>
                          </w:p>
                          <w:p w14:paraId="083C8676" w14:textId="481ABE35" w:rsidR="001A5058" w:rsidRPr="005E0634" w:rsidRDefault="0088234E" w:rsidP="00B337DB">
                            <w:pPr>
                              <w:spacing w:after="0"/>
                              <w:jc w:val="center"/>
                              <w:rPr>
                                <w:color w:val="102F41"/>
                                <w:sz w:val="26"/>
                                <w:szCs w:val="26"/>
                              </w:rPr>
                            </w:pPr>
                            <w:r>
                              <w:rPr>
                                <w:color w:val="102F41"/>
                                <w:sz w:val="26"/>
                                <w:szCs w:val="26"/>
                              </w:rPr>
                              <w:t>Most students take the general state</w:t>
                            </w:r>
                            <w:r w:rsidR="00B337DB" w:rsidRPr="00B337DB">
                              <w:rPr>
                                <w:color w:val="102F41"/>
                                <w:sz w:val="26"/>
                                <w:szCs w:val="26"/>
                              </w:rPr>
                              <w:t xml:space="preserve"> test</w:t>
                            </w:r>
                            <w:r>
                              <w:rPr>
                                <w:color w:val="102F41"/>
                                <w:sz w:val="26"/>
                                <w:szCs w:val="26"/>
                              </w:rPr>
                              <w:t>. Some need</w:t>
                            </w:r>
                            <w:r w:rsidR="00B337DB" w:rsidRPr="00B337DB">
                              <w:rPr>
                                <w:color w:val="102F41"/>
                                <w:sz w:val="26"/>
                                <w:szCs w:val="26"/>
                              </w:rPr>
                              <w:t xml:space="preserve"> accommodation</w:t>
                            </w:r>
                            <w:r>
                              <w:rPr>
                                <w:color w:val="102F41"/>
                                <w:sz w:val="26"/>
                                <w:szCs w:val="26"/>
                              </w:rPr>
                              <w:t>s</w:t>
                            </w:r>
                            <w:r w:rsidR="00B337DB" w:rsidRPr="00B337DB">
                              <w:rPr>
                                <w:color w:val="102F41"/>
                                <w:sz w:val="26"/>
                                <w:szCs w:val="26"/>
                              </w:rPr>
                              <w:t xml:space="preserve"> </w:t>
                            </w:r>
                            <w:r>
                              <w:rPr>
                                <w:color w:val="102F41"/>
                                <w:sz w:val="26"/>
                                <w:szCs w:val="26"/>
                              </w:rPr>
                              <w:t>to access</w:t>
                            </w:r>
                            <w:r w:rsidR="00B337DB" w:rsidRPr="00B337DB">
                              <w:rPr>
                                <w:color w:val="102F41"/>
                                <w:sz w:val="26"/>
                                <w:szCs w:val="26"/>
                              </w:rPr>
                              <w:t xml:space="preserve"> </w:t>
                            </w:r>
                            <w:r>
                              <w:rPr>
                                <w:color w:val="102F41"/>
                                <w:sz w:val="26"/>
                                <w:szCs w:val="26"/>
                              </w:rPr>
                              <w:t>the test, and a few with the most significant cognitive disabilities take an alternate assessment</w:t>
                            </w:r>
                            <w:r w:rsidR="00B337DB" w:rsidRPr="00B337DB">
                              <w:rPr>
                                <w:color w:val="102F41"/>
                                <w:sz w:val="26"/>
                                <w:szCs w:val="26"/>
                              </w:rPr>
                              <w:t>.</w:t>
                            </w:r>
                          </w:p>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317F9E5A" id="Text Box 44" o:spid="_x0000_s1028" type="#_x0000_t202" style="position:absolute;left:0;text-align:left;margin-left:403.5pt;margin-top:574.85pt;width:208.8pt;height:3in;z-index:2517350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" fillcolor="#b4dbdb" stroked="f" strokeweight=".5pt">
                <v:textbox inset="14.4pt,,14.4pt">
                  <w:txbxContent>
                    <w:p w14:paraId="18F932CC" w14:textId="77777777" w:rsidR="00B337DB" w:rsidRPr="00B337DB" w:rsidRDefault="00B337DB" w:rsidP="00B337DB">
                      <w:pPr>
                        <w:spacing w:after="0"/>
                        <w:jc w:val="center"/>
                        <w:rPr>
                          <w:b/>
                          <w:bCs/>
                          <w:color w:val="102F41"/>
                          <w:sz w:val="26"/>
                          <w:szCs w:val="26"/>
                        </w:rPr>
                      </w:pPr>
                      <w:r w:rsidRPr="00B337DB">
                        <w:rPr>
                          <w:b/>
                          <w:bCs/>
                          <w:color w:val="102F41"/>
                          <w:sz w:val="26"/>
                          <w:szCs w:val="26"/>
                        </w:rPr>
                        <w:t xml:space="preserve">Are state tests accessible for all students? </w:t>
                      </w:r>
                    </w:p>
                    <w:p w14:paraId="083C8676" w14:textId="481ABE35" w:rsidR="001A5058" w:rsidRPr="005E0634" w:rsidRDefault="0088234E" w:rsidP="00B337DB">
                      <w:pPr>
                        <w:spacing w:after="0"/>
                        <w:jc w:val="center"/>
                        <w:rPr>
                          <w:color w:val="102F41"/>
                          <w:sz w:val="26"/>
                          <w:szCs w:val="26"/>
                        </w:rPr>
                      </w:pPr>
                      <w:r>
                        <w:rPr>
                          <w:color w:val="102F41"/>
                          <w:sz w:val="26"/>
                          <w:szCs w:val="26"/>
                        </w:rPr>
                        <w:t>Most students take the general state</w:t>
                      </w:r>
                      <w:r w:rsidR="00B337DB" w:rsidRPr="00B337DB">
                        <w:rPr>
                          <w:color w:val="102F41"/>
                          <w:sz w:val="26"/>
                          <w:szCs w:val="26"/>
                        </w:rPr>
                        <w:t xml:space="preserve"> test</w:t>
                      </w:r>
                      <w:r>
                        <w:rPr>
                          <w:color w:val="102F41"/>
                          <w:sz w:val="26"/>
                          <w:szCs w:val="26"/>
                        </w:rPr>
                        <w:t>. Some need</w:t>
                      </w:r>
                      <w:r w:rsidR="00B337DB" w:rsidRPr="00B337DB">
                        <w:rPr>
                          <w:color w:val="102F41"/>
                          <w:sz w:val="26"/>
                          <w:szCs w:val="26"/>
                        </w:rPr>
                        <w:t xml:space="preserve"> accommodation</w:t>
                      </w:r>
                      <w:r>
                        <w:rPr>
                          <w:color w:val="102F41"/>
                          <w:sz w:val="26"/>
                          <w:szCs w:val="26"/>
                        </w:rPr>
                        <w:t>s</w:t>
                      </w:r>
                      <w:r w:rsidR="00B337DB" w:rsidRPr="00B337DB">
                        <w:rPr>
                          <w:color w:val="102F41"/>
                          <w:sz w:val="26"/>
                          <w:szCs w:val="26"/>
                        </w:rPr>
                        <w:t xml:space="preserve"> </w:t>
                      </w:r>
                      <w:r>
                        <w:rPr>
                          <w:color w:val="102F41"/>
                          <w:sz w:val="26"/>
                          <w:szCs w:val="26"/>
                        </w:rPr>
                        <w:t>to access</w:t>
                      </w:r>
                      <w:r w:rsidR="00B337DB" w:rsidRPr="00B337DB">
                        <w:rPr>
                          <w:color w:val="102F41"/>
                          <w:sz w:val="26"/>
                          <w:szCs w:val="26"/>
                        </w:rPr>
                        <w:t xml:space="preserve"> </w:t>
                      </w:r>
                      <w:r>
                        <w:rPr>
                          <w:color w:val="102F41"/>
                          <w:sz w:val="26"/>
                          <w:szCs w:val="26"/>
                        </w:rPr>
                        <w:t>the test, and a few with the most significant cognitive disabilities take an alternate assessment</w:t>
                      </w:r>
                      <w:r w:rsidR="00B337DB" w:rsidRPr="00B337DB">
                        <w:rPr>
                          <w:color w:val="102F41"/>
                          <w:sz w:val="26"/>
                          <w:szCs w:val="26"/>
                        </w:rPr>
                        <w:t>.</w:t>
                      </w:r>
                    </w:p>
                  </w:txbxContent>
                </v:textbox>
                <w10:wrap anchorx="margin" anchory="page"/>
              </v:shape>
            </w:pict>
          </mc:Fallback>
        </mc:AlternateContent>
      </w:r>
      <w:r w:rsidR="00905B79" w:rsidRPr="005A3B36">
        <w:rPr>
          <w:rFonts w:asciiTheme="minorHAnsi" w:hAnsiTheme="minorHAnsi" w:cstheme="minorHAnsi"/>
          <w:noProof/>
          <w:color w:val="3B3838" w:themeColor="background2" w:themeShade="40"/>
          <w:sz w:val="28"/>
          <w:szCs w:val="28"/>
        </w:rPr>
        <w:t>It supports your efforts to hold all your students to the same high expectations</w:t>
      </w:r>
      <w:r w:rsidR="00466238">
        <w:rPr>
          <w:rFonts w:asciiTheme="minorHAnsi" w:hAnsiTheme="minorHAnsi" w:cstheme="minorHAnsi"/>
          <w:color w:val="414042"/>
          <w:sz w:val="28"/>
          <w:szCs w:val="28"/>
        </w:rPr>
        <w:t>.</w:t>
      </w:r>
    </w:p>
    <w:p w14:paraId="31089755" w14:textId="29711F88" w:rsidR="005E0634" w:rsidRPr="00F56FBC" w:rsidRDefault="005E0634" w:rsidP="005E0634">
      <w:pPr>
        <w:pStyle w:val="BodyText"/>
        <w:ind w:left="907" w:right="302"/>
        <w:rPr>
          <w:rFonts w:asciiTheme="minorHAnsi" w:hAnsiTheme="minorHAnsi" w:cstheme="minorHAnsi"/>
          <w:sz w:val="32"/>
          <w:szCs w:val="32"/>
        </w:rPr>
      </w:pPr>
    </w:p>
    <w:p w14:paraId="1C49696D" w14:textId="67141D3D" w:rsidR="00203D1F" w:rsidRPr="00033127" w:rsidRDefault="009A5509" w:rsidP="00033127">
      <w:pPr>
        <w:pStyle w:val="BodyText"/>
        <w:spacing w:before="240"/>
        <w:ind w:left="900" w:right="181" w:hanging="180"/>
        <w:rPr>
          <w:rFonts w:asciiTheme="minorHAnsi" w:hAnsiTheme="minorHAnsi" w:cstheme="minorHAnsi"/>
          <w:b/>
          <w:bCs/>
          <w:sz w:val="28"/>
          <w:szCs w:val="28"/>
        </w:rPr>
      </w:pPr>
      <w:r w:rsidRPr="00AC085F">
        <w:rPr>
          <w:rFonts w:cstheme="minorHAnsi"/>
          <w:b/>
          <w:bCs/>
          <w:sz w:val="28"/>
          <w:szCs w:val="28"/>
        </w:rPr>
        <w:t>H</w:t>
      </w:r>
      <w:r w:rsidRPr="00033127">
        <w:rPr>
          <w:rFonts w:asciiTheme="minorHAnsi" w:hAnsiTheme="minorHAnsi" w:cstheme="minorHAnsi"/>
          <w:b/>
          <w:bCs/>
          <w:sz w:val="28"/>
          <w:szCs w:val="28"/>
        </w:rPr>
        <w:t xml:space="preserve">ow Does </w:t>
      </w:r>
      <w:r w:rsidR="00E63CCA" w:rsidRPr="00033127">
        <w:rPr>
          <w:rFonts w:asciiTheme="minorHAnsi" w:hAnsiTheme="minorHAnsi" w:cstheme="minorHAnsi"/>
          <w:b/>
          <w:bCs/>
          <w:sz w:val="28"/>
          <w:szCs w:val="28"/>
        </w:rPr>
        <w:t>Taking</w:t>
      </w:r>
      <w:r w:rsidRPr="00033127">
        <w:rPr>
          <w:rFonts w:asciiTheme="minorHAnsi" w:hAnsiTheme="minorHAnsi" w:cstheme="minorHAnsi"/>
          <w:b/>
          <w:bCs/>
          <w:sz w:val="28"/>
          <w:szCs w:val="28"/>
        </w:rPr>
        <w:t xml:space="preserve"> State Test</w:t>
      </w:r>
      <w:r w:rsidR="006B1D3A" w:rsidRPr="00033127">
        <w:rPr>
          <w:rFonts w:asciiTheme="minorHAnsi" w:hAnsiTheme="minorHAnsi" w:cstheme="minorHAnsi"/>
          <w:b/>
          <w:bCs/>
          <w:sz w:val="28"/>
          <w:szCs w:val="28"/>
        </w:rPr>
        <w:t>s</w:t>
      </w:r>
      <w:r w:rsidRPr="00033127">
        <w:rPr>
          <w:rFonts w:asciiTheme="minorHAnsi" w:hAnsiTheme="minorHAnsi" w:cstheme="minorHAnsi"/>
          <w:b/>
          <w:bCs/>
          <w:sz w:val="28"/>
          <w:szCs w:val="28"/>
        </w:rPr>
        <w:t xml:space="preserve"> Help </w:t>
      </w:r>
      <w:r w:rsidR="00905B79">
        <w:rPr>
          <w:rFonts w:asciiTheme="minorHAnsi" w:hAnsiTheme="minorHAnsi" w:cstheme="minorHAnsi"/>
          <w:b/>
          <w:bCs/>
          <w:sz w:val="28"/>
          <w:szCs w:val="28"/>
        </w:rPr>
        <w:t>My Students</w:t>
      </w:r>
      <w:r w:rsidRPr="00033127">
        <w:rPr>
          <w:rFonts w:asciiTheme="minorHAnsi" w:hAnsiTheme="minorHAnsi" w:cstheme="minorHAnsi"/>
          <w:b/>
          <w:bCs/>
          <w:sz w:val="28"/>
          <w:szCs w:val="28"/>
        </w:rPr>
        <w:t>?</w:t>
      </w:r>
    </w:p>
    <w:p w14:paraId="09F63C1D" w14:textId="78003B1F" w:rsidR="00806037" w:rsidRDefault="00905B79" w:rsidP="00806037">
      <w:pPr>
        <w:pStyle w:val="BodyText"/>
        <w:numPr>
          <w:ilvl w:val="0"/>
          <w:numId w:val="4"/>
        </w:numPr>
        <w:spacing w:before="240"/>
        <w:ind w:left="907" w:right="298"/>
        <w:rPr>
          <w:rFonts w:asciiTheme="minorHAnsi" w:hAnsiTheme="minorHAnsi" w:cstheme="minorHAnsi"/>
          <w:color w:val="5D5A4E"/>
          <w:sz w:val="28"/>
          <w:szCs w:val="28"/>
        </w:rPr>
      </w:pPr>
      <w:r>
        <w:rPr>
          <w:rFonts w:asciiTheme="minorHAnsi" w:hAnsiTheme="minorHAnsi" w:cstheme="minorHAnsi"/>
          <w:color w:val="5D5A4E"/>
          <w:sz w:val="28"/>
          <w:szCs w:val="28"/>
        </w:rPr>
        <w:t>It provides a complete and accurate picture of how all students are doing.</w:t>
      </w:r>
      <w:r w:rsidR="00806037">
        <w:rPr>
          <w:rFonts w:asciiTheme="minorHAnsi" w:hAnsiTheme="minorHAnsi" w:cstheme="minorHAnsi"/>
          <w:color w:val="5D5A4E"/>
          <w:sz w:val="28"/>
          <w:szCs w:val="28"/>
        </w:rPr>
        <w:t xml:space="preserve"> </w:t>
      </w:r>
    </w:p>
    <w:p w14:paraId="1DFA1B98" w14:textId="73A86E8C" w:rsidR="00B300F2" w:rsidRPr="003643D0" w:rsidRDefault="00B300F2" w:rsidP="00641E08">
      <w:pPr>
        <w:pStyle w:val="BodyText"/>
        <w:spacing w:before="240"/>
        <w:ind w:right="298"/>
        <w:rPr>
          <w:rFonts w:asciiTheme="minorHAnsi" w:hAnsiTheme="minorHAnsi" w:cstheme="minorHAnsi"/>
          <w:sz w:val="28"/>
          <w:szCs w:val="28"/>
        </w:rPr>
        <w:sectPr w:rsidR="00B300F2" w:rsidRPr="003643D0" w:rsidSect="00F80419">
          <w:footerReference w:type="default" r:id="rId8"/>
          <w:headerReference w:type="first" r:id="rId9"/>
          <w:pgSz w:w="12240" w:h="15840"/>
          <w:pgMar w:top="0" w:right="0" w:bottom="0" w:left="0" w:header="6048" w:footer="144" w:gutter="0"/>
          <w:cols w:num="2" w:space="720" w:equalWidth="0">
            <w:col w:w="7920" w:space="720"/>
            <w:col w:w="3600"/>
          </w:cols>
          <w:titlePg/>
          <w:docGrid w:linePitch="360"/>
        </w:sectPr>
      </w:pPr>
    </w:p>
    <w:p w14:paraId="4F32B460" w14:textId="4412489E" w:rsidR="00641E08" w:rsidRPr="003643D0" w:rsidRDefault="00B337DB" w:rsidP="00326C2B">
      <w:pPr>
        <w:pStyle w:val="BodyText"/>
        <w:spacing w:before="240"/>
        <w:ind w:right="29"/>
        <w:rPr>
          <w:rFonts w:asciiTheme="minorHAnsi" w:hAnsiTheme="minorHAnsi" w:cstheme="minorHAnsi"/>
          <w:sz w:val="28"/>
          <w:szCs w:val="28"/>
        </w:rPr>
      </w:pPr>
      <w:r>
        <w:rPr>
          <w:rFonts w:asciiTheme="minorHAnsi" w:hAnsiTheme="minorHAnsi" w:cstheme="minorHAnsi"/>
          <w:noProof/>
          <w:color w:val="414042"/>
          <w:sz w:val="28"/>
          <w:szCs w:val="28"/>
        </w:rPr>
        <w:lastRenderedPageBreak/>
        <mc:AlternateContent>
          <mc:Choice Requires="wps">
            <w:drawing>
              <wp:anchor distT="0" distB="0" distL="114300" distR="114300" simplePos="0" relativeHeight="251768832" behindDoc="0" locked="0" layoutInCell="1" allowOverlap="1" wp14:anchorId="62546E91" wp14:editId="079849FD">
                <wp:simplePos x="0" y="0"/>
                <wp:positionH relativeFrom="column">
                  <wp:posOffset>5124450</wp:posOffset>
                </wp:positionH>
                <wp:positionV relativeFrom="page">
                  <wp:posOffset>584200</wp:posOffset>
                </wp:positionV>
                <wp:extent cx="2651760" cy="2926080"/>
                <wp:effectExtent l="0" t="0" r="2540" b="0"/>
                <wp:wrapNone/>
                <wp:docPr id="31" name="Text Box 31"/>
                <wp:cNvGraphicFramePr/>
                <a:graphic xmlns:a="http://schemas.openxmlformats.org/drawingml/2006/main">
                  <a:graphicData uri="http://schemas.microsoft.com/office/word/2010/wordprocessingShape">
                    <wps:wsp>
                      <wps:cNvSpPr txBox="1"/>
                      <wps:spPr>
                        <a:xfrm>
                          <a:off x="0" y="0"/>
                          <a:ext cx="2651760" cy="2926080"/>
                        </a:xfrm>
                        <a:prstGeom prst="rect">
                          <a:avLst/>
                        </a:prstGeom>
                        <a:solidFill>
                          <a:srgbClr val="93C9C9"/>
                        </a:solidFill>
                        <a:ln w="6350">
                          <a:noFill/>
                        </a:ln>
                      </wps:spPr>
                      <wps:txbx>
                        <w:txbxContent>
                          <w:p w14:paraId="497B9B86" w14:textId="77777777" w:rsidR="00B337DB" w:rsidRPr="00B337DB" w:rsidRDefault="00B337DB" w:rsidP="00B337DB">
                            <w:pPr>
                              <w:spacing w:after="0"/>
                              <w:jc w:val="center"/>
                              <w:rPr>
                                <w:rFonts w:cstheme="minorHAnsi"/>
                                <w:b/>
                                <w:bCs/>
                                <w:color w:val="102F41"/>
                                <w:sz w:val="26"/>
                                <w:szCs w:val="26"/>
                              </w:rPr>
                            </w:pPr>
                            <w:r w:rsidRPr="00B337DB">
                              <w:rPr>
                                <w:rFonts w:cstheme="minorHAnsi"/>
                                <w:b/>
                                <w:bCs/>
                                <w:color w:val="102F41"/>
                                <w:sz w:val="26"/>
                                <w:szCs w:val="26"/>
                              </w:rPr>
                              <w:t>Are state tests the only way to know how students are performing?</w:t>
                            </w:r>
                          </w:p>
                          <w:p w14:paraId="3DBCF40F" w14:textId="30303A25" w:rsidR="007429AE" w:rsidRPr="00905B79" w:rsidRDefault="00B337DB" w:rsidP="00905B79">
                            <w:pPr>
                              <w:spacing w:after="0"/>
                              <w:jc w:val="center"/>
                              <w:rPr>
                                <w:rFonts w:cstheme="minorHAnsi"/>
                                <w:color w:val="102F41"/>
                                <w:sz w:val="26"/>
                                <w:szCs w:val="26"/>
                              </w:rPr>
                            </w:pPr>
                            <w:r w:rsidRPr="00B337DB">
                              <w:rPr>
                                <w:rFonts w:cstheme="minorHAnsi"/>
                                <w:color w:val="102F41"/>
                                <w:sz w:val="26"/>
                                <w:szCs w:val="26"/>
                              </w:rPr>
                              <w:t xml:space="preserve">State </w:t>
                            </w:r>
                            <w:r w:rsidR="0088234E">
                              <w:rPr>
                                <w:rFonts w:cstheme="minorHAnsi"/>
                                <w:color w:val="102F41"/>
                                <w:sz w:val="26"/>
                                <w:szCs w:val="26"/>
                              </w:rPr>
                              <w:t>tests</w:t>
                            </w:r>
                            <w:r w:rsidRPr="00B337DB">
                              <w:rPr>
                                <w:rFonts w:cstheme="minorHAnsi"/>
                                <w:color w:val="102F41"/>
                                <w:sz w:val="26"/>
                                <w:szCs w:val="26"/>
                              </w:rPr>
                              <w:t xml:space="preserve"> are just </w:t>
                            </w:r>
                            <w:r w:rsidRPr="00E83C6E">
                              <w:rPr>
                                <w:rFonts w:cstheme="minorHAnsi"/>
                                <w:b/>
                                <w:bCs/>
                                <w:color w:val="102F41"/>
                                <w:sz w:val="26"/>
                                <w:szCs w:val="26"/>
                              </w:rPr>
                              <w:t>one measure</w:t>
                            </w:r>
                            <w:r w:rsidRPr="00B337DB">
                              <w:rPr>
                                <w:rFonts w:cstheme="minorHAnsi"/>
                                <w:color w:val="102F41"/>
                                <w:sz w:val="26"/>
                                <w:szCs w:val="26"/>
                              </w:rPr>
                              <w:t xml:space="preserve"> of student progress. In combination with other indicators, such as report cards, teacher feedback, and attendance, state tests contribute to a more complete picture about students’ academic performance. </w:t>
                            </w:r>
                          </w:p>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62546E91" id="Text Box 31" o:spid="_x0000_s1029" type="#_x0000_t202" style="position:absolute;margin-left:403.5pt;margin-top:46pt;width:208.8pt;height:230.4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" fillcolor="#93c9c9" stroked="f" strokeweight=".5pt">
                <v:textbox inset="14.4pt,,14.4pt">
                  <w:txbxContent>
                    <w:p w14:paraId="497B9B86" w14:textId="77777777" w:rsidR="00B337DB" w:rsidRPr="00B337DB" w:rsidRDefault="00B337DB" w:rsidP="00B337DB">
                      <w:pPr>
                        <w:spacing w:after="0"/>
                        <w:jc w:val="center"/>
                        <w:rPr>
                          <w:rFonts w:cstheme="minorHAnsi"/>
                          <w:b/>
                          <w:bCs/>
                          <w:color w:val="102F41"/>
                          <w:sz w:val="26"/>
                          <w:szCs w:val="26"/>
                        </w:rPr>
                      </w:pPr>
                      <w:r w:rsidRPr="00B337DB">
                        <w:rPr>
                          <w:rFonts w:cstheme="minorHAnsi"/>
                          <w:b/>
                          <w:bCs/>
                          <w:color w:val="102F41"/>
                          <w:sz w:val="26"/>
                          <w:szCs w:val="26"/>
                        </w:rPr>
                        <w:t>Are state tests the only way to know how students are performing?</w:t>
                      </w:r>
                    </w:p>
                    <w:p w14:paraId="3DBCF40F" w14:textId="30303A25" w:rsidR="007429AE" w:rsidRPr="00905B79" w:rsidRDefault="00B337DB" w:rsidP="00905B79">
                      <w:pPr>
                        <w:spacing w:after="0"/>
                        <w:jc w:val="center"/>
                        <w:rPr>
                          <w:rFonts w:cstheme="minorHAnsi"/>
                          <w:color w:val="102F41"/>
                          <w:sz w:val="26"/>
                          <w:szCs w:val="26"/>
                        </w:rPr>
                      </w:pPr>
                      <w:r w:rsidRPr="00B337DB">
                        <w:rPr>
                          <w:rFonts w:cstheme="minorHAnsi"/>
                          <w:color w:val="102F41"/>
                          <w:sz w:val="26"/>
                          <w:szCs w:val="26"/>
                        </w:rPr>
                        <w:t xml:space="preserve">State </w:t>
                      </w:r>
                      <w:r w:rsidR="0088234E">
                        <w:rPr>
                          <w:rFonts w:cstheme="minorHAnsi"/>
                          <w:color w:val="102F41"/>
                          <w:sz w:val="26"/>
                          <w:szCs w:val="26"/>
                        </w:rPr>
                        <w:t>tests</w:t>
                      </w:r>
                      <w:r w:rsidRPr="00B337DB">
                        <w:rPr>
                          <w:rFonts w:cstheme="minorHAnsi"/>
                          <w:color w:val="102F41"/>
                          <w:sz w:val="26"/>
                          <w:szCs w:val="26"/>
                        </w:rPr>
                        <w:t xml:space="preserve"> are just </w:t>
                      </w:r>
                      <w:r w:rsidRPr="00E83C6E">
                        <w:rPr>
                          <w:rFonts w:cstheme="minorHAnsi"/>
                          <w:b/>
                          <w:bCs/>
                          <w:color w:val="102F41"/>
                          <w:sz w:val="26"/>
                          <w:szCs w:val="26"/>
                        </w:rPr>
                        <w:t>one measure</w:t>
                      </w:r>
                      <w:r w:rsidRPr="00B337DB">
                        <w:rPr>
                          <w:rFonts w:cstheme="minorHAnsi"/>
                          <w:color w:val="102F41"/>
                          <w:sz w:val="26"/>
                          <w:szCs w:val="26"/>
                        </w:rPr>
                        <w:t xml:space="preserve"> of student progress. In combination with other indicators, such as report cards, teacher feedback, and attendance, state tests contribute to a more complete picture about students’ academic performance. </w:t>
                      </w:r>
                    </w:p>
                  </w:txbxContent>
                </v:textbox>
                <w10:wrap anchory="page"/>
              </v:shape>
            </w:pict>
          </mc:Fallback>
        </mc:AlternateContent>
      </w:r>
      <w:r w:rsidR="00D46682">
        <w:rPr>
          <w:b/>
          <w:bCs/>
          <w:noProof/>
          <w:sz w:val="40"/>
          <w:szCs w:val="40"/>
        </w:rPr>
        <mc:AlternateContent>
          <mc:Choice Requires="wps">
            <w:drawing>
              <wp:anchor distT="0" distB="0" distL="114300" distR="114300" simplePos="0" relativeHeight="251770880" behindDoc="0" locked="0" layoutInCell="1" allowOverlap="1" wp14:anchorId="208A735B" wp14:editId="7DBBA1E3">
                <wp:simplePos x="0" y="0"/>
                <wp:positionH relativeFrom="column">
                  <wp:posOffset>5130800</wp:posOffset>
                </wp:positionH>
                <wp:positionV relativeFrom="page">
                  <wp:posOffset>-63500</wp:posOffset>
                </wp:positionV>
                <wp:extent cx="2664460" cy="653415"/>
                <wp:effectExtent l="0" t="0" r="2540" b="0"/>
                <wp:wrapNone/>
                <wp:docPr id="32" name="Rectangle 32"/>
                <wp:cNvGraphicFramePr/>
                <a:graphic xmlns:a="http://schemas.openxmlformats.org/drawingml/2006/main">
                  <a:graphicData uri="http://schemas.microsoft.com/office/word/2010/wordprocessingShape">
                    <wps:wsp>
                      <wps:cNvSpPr/>
                      <wps:spPr>
                        <a:xfrm>
                          <a:off x="0" y="0"/>
                          <a:ext cx="2664460" cy="653415"/>
                        </a:xfrm>
                        <a:prstGeom prst="rect">
                          <a:avLst/>
                        </a:prstGeom>
                        <a:solidFill>
                          <a:srgbClr val="102F4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8F1EAB0" w14:textId="6C306B09" w:rsidR="00D46682" w:rsidRPr="00EC4901" w:rsidRDefault="00D46682" w:rsidP="00D46682">
                            <w:pPr>
                              <w:spacing w:after="0" w:line="240" w:lineRule="auto"/>
                              <w:rPr>
                                <w:b/>
                                <w:bCs/>
                                <w:sz w:val="36"/>
                                <w:szCs w:val="3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208A735B" id="Rectangle 32" o:spid="_x0000_s1030" style="position:absolute;margin-left:404pt;margin-top:-5pt;width:209.8pt;height:51.45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" fillcolor="#102f41" stroked="f" strokeweight="1pt">
                <v:textbox>
                  <w:txbxContent>
                    <w:p w14:paraId="28F1EAB0" w14:textId="6C306B09" w:rsidR="00D46682" w:rsidRPr="00EC4901" w:rsidRDefault="00D46682" w:rsidP="00D46682">
                      <w:pPr>
                        <w:spacing w:after="0" w:line="240" w:lineRule="auto"/>
                        <w:rPr>
                          <w:b/>
                          <w:bCs/>
                          <w:sz w:val="36"/>
                          <w:szCs w:val="36"/>
                        </w:rPr>
                      </w:pPr>
                    </w:p>
                  </w:txbxContent>
                </v:textbox>
                <w10:wrap anchory="page"/>
              </v:rect>
            </w:pict>
          </mc:Fallback>
        </mc:AlternateContent>
      </w:r>
    </w:p>
    <w:p w14:paraId="059DB3FC" w14:textId="481A1FAC" w:rsidR="00F56FBC" w:rsidRPr="00806037" w:rsidRDefault="00905B79" w:rsidP="00806037">
      <w:pPr>
        <w:pStyle w:val="BodyText"/>
        <w:numPr>
          <w:ilvl w:val="0"/>
          <w:numId w:val="4"/>
        </w:numPr>
        <w:spacing w:before="240"/>
        <w:ind w:left="907" w:right="298"/>
        <w:rPr>
          <w:rFonts w:asciiTheme="minorHAnsi" w:hAnsiTheme="minorHAnsi" w:cstheme="minorHAnsi"/>
          <w:sz w:val="28"/>
          <w:szCs w:val="28"/>
        </w:rPr>
      </w:pPr>
      <w:r>
        <w:rPr>
          <w:rFonts w:asciiTheme="minorHAnsi" w:hAnsiTheme="minorHAnsi" w:cstheme="minorHAnsi"/>
          <w:color w:val="5D5A4E"/>
          <w:sz w:val="28"/>
          <w:szCs w:val="28"/>
        </w:rPr>
        <w:t>It reveals</w:t>
      </w:r>
      <w:r w:rsidRPr="00115631">
        <w:rPr>
          <w:rFonts w:asciiTheme="minorHAnsi" w:hAnsiTheme="minorHAnsi" w:cstheme="minorHAnsi"/>
          <w:color w:val="5D5A4E"/>
          <w:sz w:val="28"/>
          <w:szCs w:val="28"/>
        </w:rPr>
        <w:t xml:space="preserve"> performance gaps across different groups </w:t>
      </w:r>
      <w:r w:rsidR="00E83C6E">
        <w:rPr>
          <w:rFonts w:asciiTheme="minorHAnsi" w:hAnsiTheme="minorHAnsi" w:cstheme="minorHAnsi"/>
          <w:color w:val="5D5A4E"/>
          <w:sz w:val="28"/>
          <w:szCs w:val="28"/>
        </w:rPr>
        <w:t xml:space="preserve">of students </w:t>
      </w:r>
      <w:r w:rsidR="005A3B36">
        <w:rPr>
          <w:rFonts w:asciiTheme="minorHAnsi" w:hAnsiTheme="minorHAnsi" w:cstheme="minorHAnsi"/>
          <w:color w:val="5D5A4E"/>
          <w:sz w:val="28"/>
          <w:szCs w:val="28"/>
        </w:rPr>
        <w:t>in</w:t>
      </w:r>
      <w:r>
        <w:rPr>
          <w:rFonts w:asciiTheme="minorHAnsi" w:hAnsiTheme="minorHAnsi" w:cstheme="minorHAnsi"/>
          <w:color w:val="5D5A4E"/>
          <w:sz w:val="28"/>
          <w:szCs w:val="28"/>
        </w:rPr>
        <w:t xml:space="preserve"> your school </w:t>
      </w:r>
      <w:r w:rsidRPr="00115631">
        <w:rPr>
          <w:rFonts w:asciiTheme="minorHAnsi" w:hAnsiTheme="minorHAnsi" w:cstheme="minorHAnsi"/>
          <w:color w:val="5D5A4E"/>
          <w:sz w:val="28"/>
          <w:szCs w:val="28"/>
        </w:rPr>
        <w:t>and guide</w:t>
      </w:r>
      <w:r>
        <w:rPr>
          <w:rFonts w:asciiTheme="minorHAnsi" w:hAnsiTheme="minorHAnsi" w:cstheme="minorHAnsi"/>
          <w:color w:val="5D5A4E"/>
          <w:sz w:val="28"/>
          <w:szCs w:val="28"/>
        </w:rPr>
        <w:t>s</w:t>
      </w:r>
      <w:r w:rsidRPr="00115631">
        <w:rPr>
          <w:rFonts w:asciiTheme="minorHAnsi" w:hAnsiTheme="minorHAnsi" w:cstheme="minorHAnsi"/>
          <w:color w:val="5D5A4E"/>
          <w:sz w:val="28"/>
          <w:szCs w:val="28"/>
        </w:rPr>
        <w:t xml:space="preserve"> </w:t>
      </w:r>
      <w:r>
        <w:rPr>
          <w:rFonts w:asciiTheme="minorHAnsi" w:hAnsiTheme="minorHAnsi" w:cstheme="minorHAnsi"/>
          <w:color w:val="5D5A4E"/>
          <w:sz w:val="28"/>
          <w:szCs w:val="28"/>
        </w:rPr>
        <w:t>school</w:t>
      </w:r>
      <w:r w:rsidRPr="00115631">
        <w:rPr>
          <w:rFonts w:asciiTheme="minorHAnsi" w:hAnsiTheme="minorHAnsi" w:cstheme="minorHAnsi"/>
          <w:color w:val="5D5A4E"/>
          <w:sz w:val="28"/>
          <w:szCs w:val="28"/>
        </w:rPr>
        <w:t xml:space="preserve"> strategies to address all students’ educational needs.</w:t>
      </w:r>
    </w:p>
    <w:p w14:paraId="34986F69" w14:textId="66A57CA8" w:rsidR="00FB7381" w:rsidRPr="00806037" w:rsidRDefault="007429AE" w:rsidP="00806037">
      <w:pPr>
        <w:pStyle w:val="BodyText"/>
        <w:numPr>
          <w:ilvl w:val="0"/>
          <w:numId w:val="4"/>
        </w:numPr>
        <w:spacing w:before="240"/>
        <w:ind w:left="907" w:right="298"/>
        <w:rPr>
          <w:rFonts w:asciiTheme="minorHAnsi" w:hAnsiTheme="minorHAnsi" w:cstheme="minorHAnsi"/>
          <w:sz w:val="32"/>
          <w:szCs w:val="32"/>
        </w:rPr>
      </w:pPr>
      <w:r>
        <w:rPr>
          <w:rFonts w:asciiTheme="minorHAnsi" w:hAnsiTheme="minorHAnsi" w:cstheme="minorHAnsi"/>
          <w:noProof/>
          <w:color w:val="414042"/>
          <w:sz w:val="28"/>
          <w:szCs w:val="28"/>
        </w:rPr>
        <mc:AlternateContent>
          <mc:Choice Requires="wps">
            <w:drawing>
              <wp:anchor distT="0" distB="0" distL="114300" distR="114300" simplePos="0" relativeHeight="251766784" behindDoc="0" locked="0" layoutInCell="1" allowOverlap="1" wp14:anchorId="6B70CC90" wp14:editId="6019A8C0">
                <wp:simplePos x="0" y="0"/>
                <wp:positionH relativeFrom="column">
                  <wp:posOffset>-5584190</wp:posOffset>
                </wp:positionH>
                <wp:positionV relativeFrom="page">
                  <wp:posOffset>2138045</wp:posOffset>
                </wp:positionV>
                <wp:extent cx="2651760" cy="1643380"/>
                <wp:effectExtent l="0" t="0" r="0" b="7620"/>
                <wp:wrapNone/>
                <wp:docPr id="24" name="Text Box 24"/>
                <wp:cNvGraphicFramePr/>
                <a:graphic xmlns:a="http://schemas.openxmlformats.org/drawingml/2006/main">
                  <a:graphicData uri="http://schemas.microsoft.com/office/word/2010/wordprocessingShape">
                    <wps:wsp>
                      <wps:cNvSpPr txBox="1"/>
                      <wps:spPr>
                        <a:xfrm>
                          <a:off x="0" y="0"/>
                          <a:ext cx="2651760" cy="1643380"/>
                        </a:xfrm>
                        <a:prstGeom prst="rect">
                          <a:avLst/>
                        </a:prstGeom>
                        <a:solidFill>
                          <a:srgbClr val="E7F1F2"/>
                        </a:solidFill>
                        <a:ln w="6350">
                          <a:noFill/>
                        </a:ln>
                      </wps:spPr>
                      <wps:txbx>
                        <w:txbxContent>
                          <w:p w14:paraId="1E1A20BF" w14:textId="77777777" w:rsidR="007429AE" w:rsidRPr="005E0634" w:rsidRDefault="007429AE" w:rsidP="004740BE">
                            <w:pPr>
                              <w:spacing w:before="240"/>
                              <w:jc w:val="center"/>
                              <w:rPr>
                                <w:color w:val="102F41"/>
                                <w:sz w:val="26"/>
                                <w:szCs w:val="26"/>
                              </w:rPr>
                            </w:pPr>
                            <w:r w:rsidRPr="005E0634">
                              <w:rPr>
                                <w:rFonts w:cstheme="minorHAnsi"/>
                                <w:color w:val="102F41"/>
                                <w:sz w:val="26"/>
                                <w:szCs w:val="26"/>
                              </w:rPr>
                              <w:t xml:space="preserve">Statewide testing was not always available to all students. Not too long ago, when statewide tests were given to students, they were </w:t>
                            </w:r>
                            <w:r w:rsidRPr="005E0634">
                              <w:rPr>
                                <w:rFonts w:cstheme="minorHAnsi"/>
                                <w:b/>
                                <w:bCs/>
                                <w:color w:val="102F41"/>
                                <w:sz w:val="26"/>
                                <w:szCs w:val="26"/>
                              </w:rPr>
                              <w:t>not</w:t>
                            </w:r>
                            <w:r w:rsidRPr="005E0634">
                              <w:rPr>
                                <w:rFonts w:cstheme="minorHAnsi"/>
                                <w:color w:val="102F41"/>
                                <w:sz w:val="26"/>
                                <w:szCs w:val="26"/>
                              </w:rPr>
                              <w:t xml:space="preserve"> given to students with disabilities.</w:t>
                            </w:r>
                          </w:p>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mv="urn:schemas-microsoft-com:mac:vml" xmlns:mo="http://schemas.microsoft.com/office/mac/office/2008/main">
            <w:pict>
              <v:shape w14:anchorId="6B70CC90" id="Text Box 24" o:spid="_x0000_s1032" type="#_x0000_t202" style="position:absolute;left:0;text-align:left;margin-left:-439.7pt;margin-top:168.35pt;width:208.8pt;height:129.4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" fillcolor="#e7f1f2" stroked="f" strokeweight=".5pt">
                <v:textbox inset="14.4pt,,14.4pt">
                  <w:txbxContent>
                    <w:p w14:paraId="1E1A20BF" w14:textId="77777777" w:rsidR="007429AE" w:rsidRPr="005E0634" w:rsidRDefault="007429AE" w:rsidP="004740BE">
                      <w:pPr>
                        <w:spacing w:before="240"/>
                        <w:jc w:val="center"/>
                        <w:rPr>
                          <w:color w:val="102F41"/>
                          <w:sz w:val="26"/>
                          <w:szCs w:val="26"/>
                        </w:rPr>
                      </w:pPr>
                      <w:r w:rsidRPr="005E0634">
                        <w:rPr>
                          <w:rFonts w:cstheme="minorHAnsi"/>
                          <w:color w:val="102F41"/>
                          <w:sz w:val="26"/>
                          <w:szCs w:val="26"/>
                        </w:rPr>
                        <w:t xml:space="preserve">Statewide testing was not always available to all students. Not too long ago, when statewide tests were given to students, they were </w:t>
                      </w:r>
                      <w:r w:rsidRPr="005E0634">
                        <w:rPr>
                          <w:rFonts w:cstheme="minorHAnsi"/>
                          <w:b/>
                          <w:bCs/>
                          <w:color w:val="102F41"/>
                          <w:sz w:val="26"/>
                          <w:szCs w:val="26"/>
                        </w:rPr>
                        <w:t>not</w:t>
                      </w:r>
                      <w:r w:rsidRPr="005E0634">
                        <w:rPr>
                          <w:rFonts w:cstheme="minorHAnsi"/>
                          <w:color w:val="102F41"/>
                          <w:sz w:val="26"/>
                          <w:szCs w:val="26"/>
                        </w:rPr>
                        <w:t xml:space="preserve"> given to students with disabilities.</w:t>
                      </w:r>
                    </w:p>
                  </w:txbxContent>
                </v:textbox>
                <w10:wrap anchory="page"/>
              </v:shape>
            </w:pict>
          </mc:Fallback>
        </mc:AlternateContent>
      </w:r>
      <w:r w:rsidR="00905B79" w:rsidRPr="00B36546">
        <w:rPr>
          <w:rFonts w:asciiTheme="minorHAnsi" w:hAnsiTheme="minorHAnsi" w:cstheme="minorHAnsi"/>
          <w:color w:val="5D5A4E"/>
          <w:sz w:val="28"/>
          <w:szCs w:val="28"/>
        </w:rPr>
        <w:t xml:space="preserve">It </w:t>
      </w:r>
      <w:r w:rsidR="00905B79">
        <w:rPr>
          <w:rFonts w:asciiTheme="minorHAnsi" w:hAnsiTheme="minorHAnsi" w:cstheme="minorHAnsi"/>
          <w:color w:val="5D5A4E"/>
          <w:sz w:val="28"/>
          <w:szCs w:val="28"/>
        </w:rPr>
        <w:t xml:space="preserve">ensures that </w:t>
      </w:r>
      <w:r w:rsidR="00905B79" w:rsidRPr="00B36546">
        <w:rPr>
          <w:rFonts w:asciiTheme="minorHAnsi" w:hAnsiTheme="minorHAnsi" w:cstheme="minorHAnsi"/>
          <w:color w:val="5D5A4E"/>
          <w:sz w:val="28"/>
          <w:szCs w:val="28"/>
        </w:rPr>
        <w:t xml:space="preserve">policy development and distribution of resources </w:t>
      </w:r>
      <w:r w:rsidR="00905B79">
        <w:rPr>
          <w:rFonts w:asciiTheme="minorHAnsi" w:hAnsiTheme="minorHAnsi" w:cstheme="minorHAnsi"/>
          <w:color w:val="5D5A4E"/>
          <w:sz w:val="28"/>
          <w:szCs w:val="28"/>
        </w:rPr>
        <w:t>support schools in most need.</w:t>
      </w:r>
    </w:p>
    <w:p w14:paraId="1E68DAD9" w14:textId="6BBB8419" w:rsidR="00F56FBC" w:rsidRPr="00F56FBC" w:rsidRDefault="00F56FBC" w:rsidP="00806037">
      <w:pPr>
        <w:pStyle w:val="BodyText"/>
        <w:spacing w:before="240"/>
        <w:ind w:right="298"/>
        <w:rPr>
          <w:rFonts w:asciiTheme="minorHAnsi" w:hAnsiTheme="minorHAnsi" w:cstheme="minorHAnsi"/>
          <w:sz w:val="32"/>
          <w:szCs w:val="32"/>
        </w:rPr>
      </w:pPr>
    </w:p>
    <w:p w14:paraId="54887206" w14:textId="687BCE17" w:rsidR="000607B1" w:rsidRPr="00F56FBC" w:rsidRDefault="00806037" w:rsidP="00F56FBC">
      <w:pPr>
        <w:pStyle w:val="BodyText"/>
        <w:spacing w:before="240"/>
        <w:ind w:left="720" w:right="29"/>
        <w:rPr>
          <w:rFonts w:asciiTheme="minorHAnsi" w:eastAsiaTheme="minorHAnsi" w:hAnsiTheme="minorHAnsi" w:cstheme="minorHAnsi"/>
          <w:b/>
          <w:bCs/>
          <w:sz w:val="28"/>
          <w:szCs w:val="28"/>
        </w:rPr>
      </w:pPr>
      <w:r w:rsidRPr="00E63CCA">
        <w:rPr>
          <w:rFonts w:asciiTheme="minorHAnsi" w:hAnsiTheme="minorHAnsi" w:cstheme="minorHAnsi"/>
          <w:b/>
          <w:bCs/>
          <w:noProof/>
          <w:sz w:val="28"/>
          <w:szCs w:val="28"/>
        </w:rPr>
        <mc:AlternateContent>
          <mc:Choice Requires="wps">
            <w:drawing>
              <wp:anchor distT="0" distB="0" distL="114300" distR="114300" simplePos="0" relativeHeight="251659264" behindDoc="0" locked="0" layoutInCell="1" allowOverlap="1" wp14:anchorId="15E73767" wp14:editId="76D9AE27">
                <wp:simplePos x="0" y="0"/>
                <wp:positionH relativeFrom="page">
                  <wp:posOffset>221615</wp:posOffset>
                </wp:positionH>
                <wp:positionV relativeFrom="page">
                  <wp:posOffset>2586916</wp:posOffset>
                </wp:positionV>
                <wp:extent cx="61595" cy="327025"/>
                <wp:effectExtent l="0" t="0" r="0" b="3175"/>
                <wp:wrapNone/>
                <wp:docPr id="83" name="Rectangle 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595" cy="327025"/>
                        </a:xfrm>
                        <a:prstGeom prst="rect">
                          <a:avLst/>
                        </a:prstGeom>
                        <a:solidFill>
                          <a:srgbClr val="102F4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48E24352" id="Rectangle 83" o:spid="_x0000_s1026" style="position:absolute;margin-left:17.45pt;margin-top:203.7pt;width:4.85pt;height:25.7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" fillcolor="#102f41" stroked="f">
                <w10:wrap anchorx="page" anchory="page"/>
              </v:rect>
            </w:pict>
          </mc:Fallback>
        </mc:AlternateContent>
      </w:r>
      <w:r w:rsidR="00E63CCA" w:rsidRPr="00E63CCA">
        <w:rPr>
          <w:rFonts w:asciiTheme="minorHAnsi" w:hAnsiTheme="minorHAnsi" w:cstheme="minorHAnsi"/>
          <w:b/>
          <w:bCs/>
          <w:noProof/>
          <w:sz w:val="28"/>
          <w:szCs w:val="28"/>
        </w:rPr>
        <w:t>How</w:t>
      </w:r>
      <w:r w:rsidR="00E63CCA">
        <w:rPr>
          <w:rFonts w:asciiTheme="minorHAnsi" w:hAnsiTheme="minorHAnsi" w:cstheme="minorHAnsi"/>
          <w:noProof/>
          <w:sz w:val="28"/>
          <w:szCs w:val="28"/>
        </w:rPr>
        <w:t xml:space="preserve"> </w:t>
      </w:r>
      <w:r w:rsidR="00855B01" w:rsidRPr="00F56FBC">
        <w:rPr>
          <w:rFonts w:asciiTheme="minorHAnsi" w:eastAsiaTheme="minorHAnsi" w:hAnsiTheme="minorHAnsi" w:cstheme="minorHAnsi"/>
          <w:b/>
          <w:bCs/>
          <w:sz w:val="28"/>
          <w:szCs w:val="28"/>
        </w:rPr>
        <w:t>Can</w:t>
      </w:r>
      <w:r w:rsidR="009D35AE" w:rsidRPr="00F56FBC">
        <w:rPr>
          <w:rFonts w:asciiTheme="minorHAnsi" w:eastAsiaTheme="minorHAnsi" w:hAnsiTheme="minorHAnsi" w:cstheme="minorHAnsi"/>
          <w:b/>
          <w:bCs/>
          <w:sz w:val="28"/>
          <w:szCs w:val="28"/>
        </w:rPr>
        <w:t xml:space="preserve"> </w:t>
      </w:r>
      <w:r w:rsidR="00E63CCA">
        <w:rPr>
          <w:rFonts w:asciiTheme="minorHAnsi" w:eastAsiaTheme="minorHAnsi" w:hAnsiTheme="minorHAnsi" w:cstheme="minorHAnsi"/>
          <w:b/>
          <w:bCs/>
          <w:sz w:val="28"/>
          <w:szCs w:val="28"/>
        </w:rPr>
        <w:t xml:space="preserve">I </w:t>
      </w:r>
      <w:r w:rsidR="000378CA" w:rsidRPr="00F56FBC">
        <w:rPr>
          <w:rFonts w:asciiTheme="minorHAnsi" w:eastAsiaTheme="minorHAnsi" w:hAnsiTheme="minorHAnsi" w:cstheme="minorHAnsi"/>
          <w:b/>
          <w:bCs/>
          <w:sz w:val="28"/>
          <w:szCs w:val="28"/>
        </w:rPr>
        <w:t xml:space="preserve">Support </w:t>
      </w:r>
      <w:r w:rsidR="00905B79">
        <w:rPr>
          <w:rFonts w:asciiTheme="minorHAnsi" w:eastAsiaTheme="minorHAnsi" w:hAnsiTheme="minorHAnsi" w:cstheme="minorHAnsi"/>
          <w:b/>
          <w:bCs/>
          <w:sz w:val="28"/>
          <w:szCs w:val="28"/>
        </w:rPr>
        <w:t xml:space="preserve">My </w:t>
      </w:r>
      <w:r>
        <w:rPr>
          <w:rFonts w:asciiTheme="minorHAnsi" w:eastAsiaTheme="minorHAnsi" w:hAnsiTheme="minorHAnsi" w:cstheme="minorHAnsi"/>
          <w:b/>
          <w:bCs/>
          <w:sz w:val="28"/>
          <w:szCs w:val="28"/>
        </w:rPr>
        <w:t>Students</w:t>
      </w:r>
      <w:r w:rsidR="000378CA" w:rsidRPr="00F56FBC">
        <w:rPr>
          <w:rFonts w:asciiTheme="minorHAnsi" w:eastAsiaTheme="minorHAnsi" w:hAnsiTheme="minorHAnsi" w:cstheme="minorHAnsi"/>
          <w:b/>
          <w:bCs/>
          <w:sz w:val="28"/>
          <w:szCs w:val="28"/>
        </w:rPr>
        <w:t xml:space="preserve">? </w:t>
      </w:r>
    </w:p>
    <w:p w14:paraId="4147A2BB" w14:textId="6DA47A76" w:rsidR="0088234E" w:rsidRPr="0088234E" w:rsidRDefault="00B337DB" w:rsidP="0088234E">
      <w:pPr>
        <w:numPr>
          <w:ilvl w:val="0"/>
          <w:numId w:val="5"/>
        </w:numPr>
        <w:spacing w:before="240" w:after="0"/>
        <w:ind w:left="907"/>
        <w:rPr>
          <w:rFonts w:cstheme="minorHAnsi"/>
          <w:color w:val="414042"/>
          <w:sz w:val="28"/>
          <w:szCs w:val="28"/>
        </w:rPr>
      </w:pPr>
      <w:r>
        <w:rPr>
          <w:rFonts w:cstheme="minorHAnsi"/>
          <w:noProof/>
          <w:color w:val="414042"/>
          <w:sz w:val="28"/>
          <w:szCs w:val="28"/>
        </w:rPr>
        <mc:AlternateContent>
          <mc:Choice Requires="wps">
            <w:drawing>
              <wp:anchor distT="0" distB="0" distL="114300" distR="114300" simplePos="0" relativeHeight="251764736" behindDoc="0" locked="0" layoutInCell="1" allowOverlap="1" wp14:anchorId="6590687C" wp14:editId="5186DE91">
                <wp:simplePos x="0" y="0"/>
                <wp:positionH relativeFrom="margin">
                  <wp:posOffset>5132705</wp:posOffset>
                </wp:positionH>
                <wp:positionV relativeFrom="page">
                  <wp:posOffset>3506470</wp:posOffset>
                </wp:positionV>
                <wp:extent cx="2651760" cy="2926080"/>
                <wp:effectExtent l="0" t="0" r="2540" b="0"/>
                <wp:wrapNone/>
                <wp:docPr id="23" name="Text Box 23"/>
                <wp:cNvGraphicFramePr/>
                <a:graphic xmlns:a="http://schemas.openxmlformats.org/drawingml/2006/main">
                  <a:graphicData uri="http://schemas.microsoft.com/office/word/2010/wordprocessingShape">
                    <wps:wsp>
                      <wps:cNvSpPr txBox="1"/>
                      <wps:spPr>
                        <a:xfrm>
                          <a:off x="0" y="0"/>
                          <a:ext cx="2651760" cy="2926080"/>
                        </a:xfrm>
                        <a:prstGeom prst="rect">
                          <a:avLst/>
                        </a:prstGeom>
                        <a:solidFill>
                          <a:srgbClr val="E6F7F7"/>
                        </a:solidFill>
                        <a:ln w="6350">
                          <a:noFill/>
                        </a:ln>
                      </wps:spPr>
                      <wps:txbx>
                        <w:txbxContent>
                          <w:p w14:paraId="5281CAD9" w14:textId="77777777" w:rsidR="00905B79" w:rsidRPr="00905B79" w:rsidRDefault="00905B79" w:rsidP="00905B79">
                            <w:pPr>
                              <w:spacing w:after="0"/>
                              <w:jc w:val="center"/>
                              <w:rPr>
                                <w:b/>
                                <w:bCs/>
                                <w:color w:val="102F41"/>
                                <w:sz w:val="26"/>
                                <w:szCs w:val="26"/>
                              </w:rPr>
                            </w:pPr>
                            <w:r w:rsidRPr="00905B79">
                              <w:rPr>
                                <w:b/>
                                <w:bCs/>
                                <w:color w:val="102F41"/>
                                <w:sz w:val="26"/>
                                <w:szCs w:val="26"/>
                              </w:rPr>
                              <w:t xml:space="preserve">Is this the best way to know what students can do? </w:t>
                            </w:r>
                          </w:p>
                          <w:p w14:paraId="6840C9F0" w14:textId="6633A12D" w:rsidR="007429AE" w:rsidRPr="00905B79" w:rsidRDefault="00905B79" w:rsidP="00905B79">
                            <w:pPr>
                              <w:spacing w:after="0"/>
                              <w:jc w:val="center"/>
                              <w:rPr>
                                <w:color w:val="102F41"/>
                                <w:sz w:val="26"/>
                                <w:szCs w:val="26"/>
                              </w:rPr>
                            </w:pPr>
                            <w:r w:rsidRPr="00905B79">
                              <w:rPr>
                                <w:color w:val="102F41"/>
                                <w:sz w:val="26"/>
                                <w:szCs w:val="26"/>
                              </w:rPr>
                              <w:t xml:space="preserve">Statewide testing is meant to show a snapshot of how </w:t>
                            </w:r>
                            <w:r w:rsidR="0088234E">
                              <w:rPr>
                                <w:color w:val="102F41"/>
                                <w:sz w:val="26"/>
                                <w:szCs w:val="26"/>
                              </w:rPr>
                              <w:t xml:space="preserve">a </w:t>
                            </w:r>
                            <w:r w:rsidR="0088234E" w:rsidRPr="00E83C6E">
                              <w:rPr>
                                <w:b/>
                                <w:bCs/>
                                <w:color w:val="102F41"/>
                                <w:sz w:val="26"/>
                                <w:szCs w:val="26"/>
                              </w:rPr>
                              <w:t>whole</w:t>
                            </w:r>
                            <w:r w:rsidRPr="00E83C6E">
                              <w:rPr>
                                <w:b/>
                                <w:bCs/>
                                <w:color w:val="102F41"/>
                                <w:sz w:val="26"/>
                                <w:szCs w:val="26"/>
                              </w:rPr>
                              <w:t xml:space="preserve"> school system</w:t>
                            </w:r>
                            <w:r w:rsidRPr="00905B79">
                              <w:rPr>
                                <w:color w:val="102F41"/>
                                <w:sz w:val="26"/>
                                <w:szCs w:val="26"/>
                              </w:rPr>
                              <w:t xml:space="preserve"> is performing. This allows for decisions </w:t>
                            </w:r>
                            <w:r w:rsidR="0088234E">
                              <w:rPr>
                                <w:color w:val="102F41"/>
                                <w:sz w:val="26"/>
                                <w:szCs w:val="26"/>
                              </w:rPr>
                              <w:t xml:space="preserve">that will </w:t>
                            </w:r>
                            <w:r w:rsidRPr="00905B79">
                              <w:rPr>
                                <w:color w:val="102F41"/>
                                <w:sz w:val="26"/>
                                <w:szCs w:val="26"/>
                              </w:rPr>
                              <w:t xml:space="preserve">improve </w:t>
                            </w:r>
                            <w:r w:rsidR="0088234E">
                              <w:rPr>
                                <w:color w:val="102F41"/>
                                <w:sz w:val="26"/>
                                <w:szCs w:val="26"/>
                              </w:rPr>
                              <w:t>programming</w:t>
                            </w:r>
                            <w:r w:rsidR="00385AAE">
                              <w:rPr>
                                <w:color w:val="102F41"/>
                                <w:sz w:val="26"/>
                                <w:szCs w:val="26"/>
                              </w:rPr>
                              <w:t xml:space="preserve"> and </w:t>
                            </w:r>
                            <w:r w:rsidRPr="00905B79">
                              <w:rPr>
                                <w:color w:val="102F41"/>
                                <w:sz w:val="26"/>
                                <w:szCs w:val="26"/>
                              </w:rPr>
                              <w:t>provide targeted resources and support to different schools.</w:t>
                            </w:r>
                          </w:p>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6590687C" id="_x0000_t202" coordsize="21600,21600" o:spt="202" path="m,l,21600r21600,l21600,xe">
                <v:stroke joinstyle="miter"/>
                <v:path gradientshapeok="t" o:connecttype="rect"/>
              </v:shapetype>
              <v:shape id="Text Box 23" o:spid="_x0000_s1032" type="#_x0000_t202" style="position:absolute;left:0;text-align:left;margin-left:404.15pt;margin-top:276.1pt;width:208.8pt;height:230.4pt;z-index:25176473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" fillcolor="#e6f7f7" stroked="f" strokeweight=".5pt">
                <v:textbox inset="14.4pt,,14.4pt">
                  <w:txbxContent>
                    <w:p w14:paraId="5281CAD9" w14:textId="77777777" w:rsidR="00905B79" w:rsidRPr="00905B79" w:rsidRDefault="00905B79" w:rsidP="00905B79">
                      <w:pPr>
                        <w:spacing w:after="0"/>
                        <w:jc w:val="center"/>
                        <w:rPr>
                          <w:b/>
                          <w:bCs/>
                          <w:color w:val="102F41"/>
                          <w:sz w:val="26"/>
                          <w:szCs w:val="26"/>
                        </w:rPr>
                      </w:pPr>
                      <w:r w:rsidRPr="00905B79">
                        <w:rPr>
                          <w:b/>
                          <w:bCs/>
                          <w:color w:val="102F41"/>
                          <w:sz w:val="26"/>
                          <w:szCs w:val="26"/>
                        </w:rPr>
                        <w:t xml:space="preserve">Is this the best way to know what students can do? </w:t>
                      </w:r>
                    </w:p>
                    <w:p w14:paraId="6840C9F0" w14:textId="6633A12D" w:rsidR="007429AE" w:rsidRPr="00905B79" w:rsidRDefault="00905B79" w:rsidP="00905B79">
                      <w:pPr>
                        <w:spacing w:after="0"/>
                        <w:jc w:val="center"/>
                        <w:rPr>
                          <w:color w:val="102F41"/>
                          <w:sz w:val="26"/>
                          <w:szCs w:val="26"/>
                        </w:rPr>
                      </w:pPr>
                      <w:r w:rsidRPr="00905B79">
                        <w:rPr>
                          <w:color w:val="102F41"/>
                          <w:sz w:val="26"/>
                          <w:szCs w:val="26"/>
                        </w:rPr>
                        <w:t xml:space="preserve">Statewide testing is meant to show a snapshot of how </w:t>
                      </w:r>
                      <w:r w:rsidR="0088234E">
                        <w:rPr>
                          <w:color w:val="102F41"/>
                          <w:sz w:val="26"/>
                          <w:szCs w:val="26"/>
                        </w:rPr>
                        <w:t xml:space="preserve">a </w:t>
                      </w:r>
                      <w:r w:rsidR="0088234E" w:rsidRPr="00E83C6E">
                        <w:rPr>
                          <w:b/>
                          <w:bCs/>
                          <w:color w:val="102F41"/>
                          <w:sz w:val="26"/>
                          <w:szCs w:val="26"/>
                        </w:rPr>
                        <w:t>whole</w:t>
                      </w:r>
                      <w:r w:rsidRPr="00E83C6E">
                        <w:rPr>
                          <w:b/>
                          <w:bCs/>
                          <w:color w:val="102F41"/>
                          <w:sz w:val="26"/>
                          <w:szCs w:val="26"/>
                        </w:rPr>
                        <w:t xml:space="preserve"> school system</w:t>
                      </w:r>
                      <w:r w:rsidRPr="00905B79">
                        <w:rPr>
                          <w:color w:val="102F41"/>
                          <w:sz w:val="26"/>
                          <w:szCs w:val="26"/>
                        </w:rPr>
                        <w:t xml:space="preserve"> is performing. </w:t>
                      </w:r>
                      <w:r w:rsidRPr="00905B79">
                        <w:rPr>
                          <w:color w:val="102F41"/>
                          <w:sz w:val="26"/>
                          <w:szCs w:val="26"/>
                        </w:rPr>
                        <w:t xml:space="preserve">This allows for decisions </w:t>
                      </w:r>
                      <w:r w:rsidR="0088234E">
                        <w:rPr>
                          <w:color w:val="102F41"/>
                          <w:sz w:val="26"/>
                          <w:szCs w:val="26"/>
                        </w:rPr>
                        <w:t xml:space="preserve">that will </w:t>
                      </w:r>
                      <w:r w:rsidRPr="00905B79">
                        <w:rPr>
                          <w:color w:val="102F41"/>
                          <w:sz w:val="26"/>
                          <w:szCs w:val="26"/>
                        </w:rPr>
                        <w:t xml:space="preserve">improve </w:t>
                      </w:r>
                      <w:r w:rsidR="0088234E">
                        <w:rPr>
                          <w:color w:val="102F41"/>
                          <w:sz w:val="26"/>
                          <w:szCs w:val="26"/>
                        </w:rPr>
                        <w:t>programming</w:t>
                      </w:r>
                      <w:r w:rsidR="00385AAE">
                        <w:rPr>
                          <w:color w:val="102F41"/>
                          <w:sz w:val="26"/>
                          <w:szCs w:val="26"/>
                        </w:rPr>
                        <w:t xml:space="preserve"> </w:t>
                      </w:r>
                      <w:r w:rsidR="00385AAE">
                        <w:rPr>
                          <w:color w:val="102F41"/>
                          <w:sz w:val="26"/>
                          <w:szCs w:val="26"/>
                        </w:rPr>
                        <w:t xml:space="preserve">and </w:t>
                      </w:r>
                      <w:r w:rsidRPr="00905B79">
                        <w:rPr>
                          <w:color w:val="102F41"/>
                          <w:sz w:val="26"/>
                          <w:szCs w:val="26"/>
                        </w:rPr>
                        <w:t>provide targeted resources and support to different schools.</w:t>
                      </w:r>
                    </w:p>
                  </w:txbxContent>
                </v:textbox>
                <w10:wrap anchorx="margin" anchory="page"/>
              </v:shape>
            </w:pict>
          </mc:Fallback>
        </mc:AlternateContent>
      </w:r>
      <w:r w:rsidR="00905B79" w:rsidRPr="0088234E">
        <w:rPr>
          <w:rFonts w:cstheme="minorHAnsi"/>
          <w:color w:val="414042"/>
          <w:sz w:val="28"/>
          <w:szCs w:val="28"/>
        </w:rPr>
        <w:t xml:space="preserve">Work with your students and their families to identify </w:t>
      </w:r>
      <w:r w:rsidR="0088234E" w:rsidRPr="0088234E">
        <w:rPr>
          <w:rFonts w:cstheme="minorHAnsi"/>
          <w:color w:val="414042"/>
          <w:sz w:val="28"/>
          <w:szCs w:val="28"/>
        </w:rPr>
        <w:t xml:space="preserve">student accessibility needs. For students with disabilities and English learners, make sure accommodations are listed on their </w:t>
      </w:r>
      <w:r w:rsidR="00935519">
        <w:rPr>
          <w:rFonts w:cstheme="minorHAnsi"/>
          <w:color w:val="414042"/>
          <w:sz w:val="28"/>
          <w:szCs w:val="28"/>
        </w:rPr>
        <w:t>I</w:t>
      </w:r>
      <w:r w:rsidR="00621EA1">
        <w:rPr>
          <w:rFonts w:cstheme="minorHAnsi"/>
          <w:color w:val="414042"/>
          <w:sz w:val="28"/>
          <w:szCs w:val="28"/>
        </w:rPr>
        <w:t xml:space="preserve">ndividualized Education Programs (IEPs) </w:t>
      </w:r>
      <w:r w:rsidR="0088234E" w:rsidRPr="0088234E">
        <w:rPr>
          <w:rFonts w:cstheme="minorHAnsi"/>
          <w:color w:val="414042"/>
          <w:sz w:val="28"/>
          <w:szCs w:val="28"/>
        </w:rPr>
        <w:t>or English learner plans.</w:t>
      </w:r>
    </w:p>
    <w:p w14:paraId="3F131FE2" w14:textId="743AC71B" w:rsidR="0042409B" w:rsidRPr="0088234E" w:rsidRDefault="00905B79" w:rsidP="001871D7">
      <w:pPr>
        <w:numPr>
          <w:ilvl w:val="0"/>
          <w:numId w:val="5"/>
        </w:numPr>
        <w:spacing w:before="240" w:after="0"/>
        <w:ind w:left="907"/>
        <w:rPr>
          <w:rFonts w:eastAsia="Open Sans" w:cstheme="minorHAnsi"/>
          <w:color w:val="414042"/>
          <w:sz w:val="28"/>
          <w:szCs w:val="28"/>
        </w:rPr>
      </w:pPr>
      <w:r w:rsidRPr="0088234E">
        <w:rPr>
          <w:rFonts w:cstheme="minorHAnsi"/>
          <w:color w:val="414042"/>
          <w:sz w:val="28"/>
          <w:szCs w:val="28"/>
        </w:rPr>
        <w:t>Remind your students and their families that testing is a regular part of teaching and learning during the school day.</w:t>
      </w:r>
      <w:r w:rsidR="00597CFC" w:rsidRPr="0088234E">
        <w:rPr>
          <w:rFonts w:cstheme="minorHAnsi"/>
          <w:noProof/>
          <w:color w:val="414042"/>
          <w:sz w:val="28"/>
          <w:szCs w:val="28"/>
        </w:rPr>
        <w:t xml:space="preserve"> </w:t>
      </w:r>
    </w:p>
    <w:p w14:paraId="75A14B4F" w14:textId="77777777" w:rsidR="00905B79" w:rsidRPr="0006247C" w:rsidRDefault="00905B79" w:rsidP="00905B79">
      <w:pPr>
        <w:pStyle w:val="BodyText"/>
        <w:numPr>
          <w:ilvl w:val="0"/>
          <w:numId w:val="5"/>
        </w:numPr>
        <w:spacing w:before="240"/>
        <w:ind w:left="900" w:right="24"/>
        <w:rPr>
          <w:rFonts w:asciiTheme="minorHAnsi" w:hAnsiTheme="minorHAnsi" w:cstheme="minorHAnsi"/>
          <w:color w:val="414042"/>
          <w:sz w:val="28"/>
          <w:szCs w:val="28"/>
        </w:rPr>
      </w:pPr>
      <w:r w:rsidRPr="0006247C">
        <w:rPr>
          <w:rFonts w:asciiTheme="minorHAnsi" w:hAnsiTheme="minorHAnsi" w:cstheme="minorHAnsi"/>
          <w:color w:val="414042"/>
          <w:sz w:val="28"/>
          <w:szCs w:val="28"/>
        </w:rPr>
        <w:t xml:space="preserve">Explain to your students and their families that </w:t>
      </w:r>
      <w:r>
        <w:rPr>
          <w:rFonts w:asciiTheme="minorHAnsi" w:hAnsiTheme="minorHAnsi" w:cstheme="minorHAnsi"/>
          <w:color w:val="414042"/>
          <w:sz w:val="28"/>
          <w:szCs w:val="28"/>
        </w:rPr>
        <w:t>their score on the test is only one measure of student progress</w:t>
      </w:r>
      <w:r w:rsidRPr="0006247C">
        <w:rPr>
          <w:rFonts w:asciiTheme="minorHAnsi" w:hAnsiTheme="minorHAnsi" w:cstheme="minorHAnsi"/>
          <w:color w:val="414042"/>
          <w:sz w:val="28"/>
          <w:szCs w:val="28"/>
        </w:rPr>
        <w:t xml:space="preserve">. </w:t>
      </w:r>
    </w:p>
    <w:p w14:paraId="721404D7" w14:textId="33DABB63" w:rsidR="00B337DB" w:rsidRDefault="00CF2B91" w:rsidP="00B337DB">
      <w:pPr>
        <w:pStyle w:val="BodyText"/>
        <w:numPr>
          <w:ilvl w:val="0"/>
          <w:numId w:val="5"/>
        </w:numPr>
        <w:spacing w:before="240"/>
        <w:ind w:left="900" w:right="24"/>
        <w:rPr>
          <w:rFonts w:asciiTheme="minorHAnsi" w:hAnsiTheme="minorHAnsi" w:cstheme="minorHAnsi"/>
          <w:color w:val="414042"/>
          <w:sz w:val="28"/>
          <w:szCs w:val="28"/>
        </w:rPr>
      </w:pPr>
      <w:r>
        <w:rPr>
          <w:b/>
          <w:bCs/>
          <w:noProof/>
          <w:sz w:val="40"/>
          <w:szCs w:val="40"/>
        </w:rPr>
        <mc:AlternateContent>
          <mc:Choice Requires="wps">
            <w:drawing>
              <wp:anchor distT="0" distB="0" distL="114300" distR="114300" simplePos="0" relativeHeight="251772928" behindDoc="0" locked="0" layoutInCell="1" allowOverlap="1" wp14:anchorId="4EFD5028" wp14:editId="36AD4031">
                <wp:simplePos x="0" y="0"/>
                <wp:positionH relativeFrom="column">
                  <wp:posOffset>5125915</wp:posOffset>
                </wp:positionH>
                <wp:positionV relativeFrom="page">
                  <wp:posOffset>6434211</wp:posOffset>
                </wp:positionV>
                <wp:extent cx="2651760" cy="3641236"/>
                <wp:effectExtent l="0" t="0" r="2540" b="3810"/>
                <wp:wrapNone/>
                <wp:docPr id="16" name="Rectangle 16"/>
                <wp:cNvGraphicFramePr/>
                <a:graphic xmlns:a="http://schemas.openxmlformats.org/drawingml/2006/main">
                  <a:graphicData uri="http://schemas.microsoft.com/office/word/2010/wordprocessingShape">
                    <wps:wsp>
                      <wps:cNvSpPr/>
                      <wps:spPr>
                        <a:xfrm>
                          <a:off x="0" y="0"/>
                          <a:ext cx="2651760" cy="3641236"/>
                        </a:xfrm>
                        <a:prstGeom prst="rect">
                          <a:avLst/>
                        </a:prstGeom>
                        <a:solidFill>
                          <a:srgbClr val="102F4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8FD8892" w14:textId="657823D0" w:rsidR="00905B79" w:rsidRPr="002F5893" w:rsidRDefault="002F5893" w:rsidP="002F5893">
                            <w:pPr>
                              <w:jc w:val="center"/>
                              <w:rPr>
                                <w:b/>
                                <w:bCs/>
                                <w:sz w:val="36"/>
                                <w:szCs w:val="36"/>
                              </w:rPr>
                            </w:pPr>
                            <w:r w:rsidRPr="00831595">
                              <w:rPr>
                                <w:rFonts w:cstheme="minorHAnsi"/>
                                <w:i/>
                                <w:iCs/>
                                <w:color w:val="FFFFFF" w:themeColor="background1"/>
                                <w:sz w:val="26"/>
                                <w:szCs w:val="26"/>
                              </w:rPr>
                              <w:t>Add any SEA or LEA questions and answer</w:t>
                            </w:r>
                            <w:r w:rsidR="005A3B36">
                              <w:rPr>
                                <w:rFonts w:cstheme="minorHAnsi"/>
                                <w:i/>
                                <w:iCs/>
                                <w:color w:val="FFFFFF" w:themeColor="background1"/>
                                <w:sz w:val="26"/>
                                <w:szCs w:val="26"/>
                              </w:rPr>
                              <w:t>s</w:t>
                            </w:r>
                            <w:r>
                              <w:rPr>
                                <w:rFonts w:cstheme="minorHAnsi"/>
                                <w:i/>
                                <w:iCs/>
                                <w:color w:val="FFFFFF" w:themeColor="background1"/>
                                <w:sz w:val="26"/>
                                <w:szCs w:val="26"/>
                              </w:rPr>
                              <w:t>,</w:t>
                            </w:r>
                            <w:r w:rsidRPr="00831595">
                              <w:rPr>
                                <w:rFonts w:cstheme="minorHAnsi"/>
                                <w:i/>
                                <w:iCs/>
                                <w:color w:val="FFFFFF" w:themeColor="background1"/>
                                <w:sz w:val="26"/>
                                <w:szCs w:val="26"/>
                              </w:rPr>
                              <w:t xml:space="preserve"> or links to resources in this box. </w:t>
                            </w:r>
                            <w:r>
                              <w:rPr>
                                <w:rFonts w:cstheme="minorHAnsi"/>
                                <w:i/>
                                <w:iCs/>
                                <w:color w:val="FFFFFF" w:themeColor="background1"/>
                                <w:sz w:val="26"/>
                                <w:szCs w:val="26"/>
                              </w:rPr>
                              <w:t>Be sure to</w:t>
                            </w:r>
                            <w:r w:rsidRPr="00831595">
                              <w:rPr>
                                <w:rFonts w:cstheme="minorHAnsi"/>
                                <w:i/>
                                <w:iCs/>
                                <w:color w:val="FFFFFF" w:themeColor="background1"/>
                                <w:sz w:val="26"/>
                                <w:szCs w:val="26"/>
                              </w:rPr>
                              <w:t xml:space="preserve"> add</w:t>
                            </w:r>
                            <w:r>
                              <w:rPr>
                                <w:rFonts w:cstheme="minorHAnsi"/>
                                <w:i/>
                                <w:iCs/>
                                <w:color w:val="FFFFFF" w:themeColor="background1"/>
                                <w:sz w:val="26"/>
                                <w:szCs w:val="26"/>
                              </w:rPr>
                              <w:t xml:space="preserve"> </w:t>
                            </w:r>
                            <w:r w:rsidRPr="00831595">
                              <w:rPr>
                                <w:rFonts w:cstheme="minorHAnsi"/>
                                <w:i/>
                                <w:iCs/>
                                <w:color w:val="FFFFFF" w:themeColor="background1"/>
                                <w:sz w:val="26"/>
                                <w:szCs w:val="26"/>
                              </w:rPr>
                              <w:t xml:space="preserve">links to </w:t>
                            </w:r>
                            <w:r>
                              <w:rPr>
                                <w:rFonts w:cstheme="minorHAnsi"/>
                                <w:i/>
                                <w:iCs/>
                                <w:color w:val="FFFFFF" w:themeColor="background1"/>
                                <w:sz w:val="26"/>
                                <w:szCs w:val="26"/>
                              </w:rPr>
                              <w:t xml:space="preserve">the </w:t>
                            </w:r>
                            <w:r w:rsidRPr="00831595">
                              <w:rPr>
                                <w:rFonts w:cstheme="minorHAnsi"/>
                                <w:i/>
                                <w:iCs/>
                                <w:color w:val="FFFFFF" w:themeColor="background1"/>
                                <w:sz w:val="26"/>
                                <w:szCs w:val="26"/>
                              </w:rPr>
                              <w:t xml:space="preserve">SEA website with state testing information. </w:t>
                            </w:r>
                            <w:r>
                              <w:rPr>
                                <w:rFonts w:cstheme="minorHAnsi"/>
                                <w:i/>
                                <w:iCs/>
                                <w:color w:val="FFFFFF" w:themeColor="background1"/>
                                <w:sz w:val="26"/>
                                <w:szCs w:val="26"/>
                              </w:rPr>
                              <w:t>Also</w:t>
                            </w:r>
                            <w:r w:rsidRPr="00831595">
                              <w:rPr>
                                <w:rFonts w:cstheme="minorHAnsi"/>
                                <w:i/>
                                <w:iCs/>
                                <w:color w:val="FFFFFF" w:themeColor="background1"/>
                                <w:sz w:val="26"/>
                                <w:szCs w:val="26"/>
                              </w:rPr>
                              <w:t xml:space="preserve"> include a link to state accessibility manual.</w:t>
                            </w:r>
                          </w:p>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4EFD5028" id="Rectangle 16" o:spid="_x0000_s1033" style="position:absolute;left:0;text-align:left;margin-left:403.6pt;margin-top:506.65pt;width:208.8pt;height:286.7pt;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" fillcolor="#102f41" stroked="f" strokeweight="1pt">
                <v:textbox inset="14.4pt,,14.4pt">
                  <w:txbxContent>
                    <w:p w14:paraId="08FD8892" w14:textId="657823D0" w:rsidR="00905B79" w:rsidRPr="002F5893" w:rsidRDefault="002F5893" w:rsidP="002F5893">
                      <w:pPr>
                        <w:jc w:val="center"/>
                        <w:rPr>
                          <w:b/>
                          <w:bCs/>
                          <w:sz w:val="36"/>
                          <w:szCs w:val="36"/>
                        </w:rPr>
                      </w:pPr>
                      <w:r w:rsidRPr="00831595">
                        <w:rPr>
                          <w:rFonts w:cstheme="minorHAnsi"/>
                          <w:i/>
                          <w:iCs/>
                          <w:color w:val="FFFFFF" w:themeColor="background1"/>
                          <w:sz w:val="26"/>
                          <w:szCs w:val="26"/>
                        </w:rPr>
                        <w:t>Add any SEA or LEA questions and answer</w:t>
                      </w:r>
                      <w:r w:rsidR="005A3B36">
                        <w:rPr>
                          <w:rFonts w:cstheme="minorHAnsi"/>
                          <w:i/>
                          <w:iCs/>
                          <w:color w:val="FFFFFF" w:themeColor="background1"/>
                          <w:sz w:val="26"/>
                          <w:szCs w:val="26"/>
                        </w:rPr>
                        <w:t>s</w:t>
                      </w:r>
                      <w:r>
                        <w:rPr>
                          <w:rFonts w:cstheme="minorHAnsi"/>
                          <w:i/>
                          <w:iCs/>
                          <w:color w:val="FFFFFF" w:themeColor="background1"/>
                          <w:sz w:val="26"/>
                          <w:szCs w:val="26"/>
                        </w:rPr>
                        <w:t>,</w:t>
                      </w:r>
                      <w:r w:rsidRPr="00831595">
                        <w:rPr>
                          <w:rFonts w:cstheme="minorHAnsi"/>
                          <w:i/>
                          <w:iCs/>
                          <w:color w:val="FFFFFF" w:themeColor="background1"/>
                          <w:sz w:val="26"/>
                          <w:szCs w:val="26"/>
                        </w:rPr>
                        <w:t xml:space="preserve"> or links to resources in this box. </w:t>
                      </w:r>
                      <w:r>
                        <w:rPr>
                          <w:rFonts w:cstheme="minorHAnsi"/>
                          <w:i/>
                          <w:iCs/>
                          <w:color w:val="FFFFFF" w:themeColor="background1"/>
                          <w:sz w:val="26"/>
                          <w:szCs w:val="26"/>
                        </w:rPr>
                        <w:t>Be sure to</w:t>
                      </w:r>
                      <w:r w:rsidRPr="00831595">
                        <w:rPr>
                          <w:rFonts w:cstheme="minorHAnsi"/>
                          <w:i/>
                          <w:iCs/>
                          <w:color w:val="FFFFFF" w:themeColor="background1"/>
                          <w:sz w:val="26"/>
                          <w:szCs w:val="26"/>
                        </w:rPr>
                        <w:t xml:space="preserve"> add</w:t>
                      </w:r>
                      <w:r>
                        <w:rPr>
                          <w:rFonts w:cstheme="minorHAnsi"/>
                          <w:i/>
                          <w:iCs/>
                          <w:color w:val="FFFFFF" w:themeColor="background1"/>
                          <w:sz w:val="26"/>
                          <w:szCs w:val="26"/>
                        </w:rPr>
                        <w:t xml:space="preserve"> </w:t>
                      </w:r>
                      <w:r w:rsidRPr="00831595">
                        <w:rPr>
                          <w:rFonts w:cstheme="minorHAnsi"/>
                          <w:i/>
                          <w:iCs/>
                          <w:color w:val="FFFFFF" w:themeColor="background1"/>
                          <w:sz w:val="26"/>
                          <w:szCs w:val="26"/>
                        </w:rPr>
                        <w:t xml:space="preserve">links to </w:t>
                      </w:r>
                      <w:r>
                        <w:rPr>
                          <w:rFonts w:cstheme="minorHAnsi"/>
                          <w:i/>
                          <w:iCs/>
                          <w:color w:val="FFFFFF" w:themeColor="background1"/>
                          <w:sz w:val="26"/>
                          <w:szCs w:val="26"/>
                        </w:rPr>
                        <w:t xml:space="preserve">the </w:t>
                      </w:r>
                      <w:r w:rsidRPr="00831595">
                        <w:rPr>
                          <w:rFonts w:cstheme="minorHAnsi"/>
                          <w:i/>
                          <w:iCs/>
                          <w:color w:val="FFFFFF" w:themeColor="background1"/>
                          <w:sz w:val="26"/>
                          <w:szCs w:val="26"/>
                        </w:rPr>
                        <w:t xml:space="preserve">SEA website with state testing information. </w:t>
                      </w:r>
                      <w:r>
                        <w:rPr>
                          <w:rFonts w:cstheme="minorHAnsi"/>
                          <w:i/>
                          <w:iCs/>
                          <w:color w:val="FFFFFF" w:themeColor="background1"/>
                          <w:sz w:val="26"/>
                          <w:szCs w:val="26"/>
                        </w:rPr>
                        <w:t>Also</w:t>
                      </w:r>
                      <w:r w:rsidRPr="00831595">
                        <w:rPr>
                          <w:rFonts w:cstheme="minorHAnsi"/>
                          <w:i/>
                          <w:iCs/>
                          <w:color w:val="FFFFFF" w:themeColor="background1"/>
                          <w:sz w:val="26"/>
                          <w:szCs w:val="26"/>
                        </w:rPr>
                        <w:t xml:space="preserve"> include a link to state accessibility manual.</w:t>
                      </w:r>
                    </w:p>
                  </w:txbxContent>
                </v:textbox>
                <w10:wrap anchory="page"/>
              </v:rect>
            </w:pict>
          </mc:Fallback>
        </mc:AlternateContent>
      </w:r>
      <w:r w:rsidR="00905B79" w:rsidRPr="0006247C">
        <w:rPr>
          <w:rFonts w:asciiTheme="minorHAnsi" w:hAnsiTheme="minorHAnsi" w:cstheme="minorHAnsi"/>
          <w:color w:val="414042"/>
          <w:sz w:val="28"/>
          <w:szCs w:val="28"/>
        </w:rPr>
        <w:t>Talk with your students and their families to help them understand that state tests are aligned to standards that prepare them to thrive in a global future</w:t>
      </w:r>
      <w:r w:rsidR="00806037">
        <w:rPr>
          <w:rFonts w:asciiTheme="minorHAnsi" w:hAnsiTheme="minorHAnsi" w:cstheme="minorHAnsi"/>
          <w:color w:val="414042"/>
          <w:sz w:val="28"/>
          <w:szCs w:val="28"/>
        </w:rPr>
        <w:t>.</w:t>
      </w:r>
    </w:p>
    <w:p w14:paraId="305883D4" w14:textId="64AC4AD9" w:rsidR="00FD2EA5" w:rsidRPr="00935519" w:rsidRDefault="00935519" w:rsidP="00935519">
      <w:pPr>
        <w:pStyle w:val="BodyText"/>
        <w:spacing w:before="240"/>
        <w:ind w:right="24"/>
        <w:rPr>
          <w:rFonts w:asciiTheme="minorHAnsi" w:hAnsiTheme="minorHAnsi" w:cstheme="minorHAnsi"/>
          <w:color w:val="414042"/>
          <w:sz w:val="28"/>
          <w:szCs w:val="28"/>
        </w:rPr>
      </w:pPr>
      <w:r w:rsidRPr="00C523FF">
        <w:rPr>
          <w:b/>
          <w:bCs/>
          <w:noProof/>
          <w:color w:val="EC563B"/>
          <w:sz w:val="40"/>
          <w:szCs w:val="40"/>
        </w:rPr>
        <mc:AlternateContent>
          <mc:Choice Requires="wps">
            <w:drawing>
              <wp:anchor distT="0" distB="0" distL="114300" distR="114300" simplePos="0" relativeHeight="251680768" behindDoc="0" locked="0" layoutInCell="1" allowOverlap="1" wp14:anchorId="37F39FE5" wp14:editId="1A0DC8E3">
                <wp:simplePos x="0" y="0"/>
                <wp:positionH relativeFrom="column">
                  <wp:posOffset>1685925</wp:posOffset>
                </wp:positionH>
                <wp:positionV relativeFrom="paragraph">
                  <wp:posOffset>783590</wp:posOffset>
                </wp:positionV>
                <wp:extent cx="3088640" cy="1516380"/>
                <wp:effectExtent l="0" t="0" r="0" b="0"/>
                <wp:wrapNone/>
                <wp:docPr id="104" name="Text Box 104"/>
                <wp:cNvGraphicFramePr/>
                <a:graphic xmlns:a="http://schemas.openxmlformats.org/drawingml/2006/main">
                  <a:graphicData uri="http://schemas.microsoft.com/office/word/2010/wordprocessingShape">
                    <wps:wsp>
                      <wps:cNvSpPr txBox="1"/>
                      <wps:spPr>
                        <a:xfrm>
                          <a:off x="0" y="0"/>
                          <a:ext cx="3088640" cy="1516380"/>
                        </a:xfrm>
                        <a:prstGeom prst="rect">
                          <a:avLst/>
                        </a:prstGeom>
                        <a:solidFill>
                          <a:schemeClr val="lt1"/>
                        </a:solidFill>
                        <a:ln w="6350">
                          <a:noFill/>
                        </a:ln>
                      </wps:spPr>
                      <wps:txbx>
                        <w:txbxContent>
                          <w:p w14:paraId="2B4F5B18" w14:textId="4133948E" w:rsidR="00EC6465" w:rsidRPr="009F0D01" w:rsidRDefault="00EC6465" w:rsidP="005953B0">
                            <w:pPr>
                              <w:rPr>
                                <w:rFonts w:eastAsia="Open Sans" w:cstheme="minorHAnsi"/>
                                <w:color w:val="414042"/>
                                <w:sz w:val="16"/>
                                <w:szCs w:val="16"/>
                                <w:highlight w:val="yellow"/>
                              </w:rPr>
                            </w:pPr>
                            <w:r w:rsidRPr="009F0D01">
                              <w:rPr>
                                <w:rFonts w:eastAsia="Open Sans" w:cstheme="minorHAnsi"/>
                                <w:color w:val="414042"/>
                                <w:sz w:val="16"/>
                                <w:szCs w:val="16"/>
                                <w:highlight w:val="yellow"/>
                              </w:rPr>
                              <w:t>(Delete the instructions below and add in your contact information)</w:t>
                            </w:r>
                          </w:p>
                          <w:p w14:paraId="57174260" w14:textId="3616FF5D" w:rsidR="00A23D46" w:rsidRPr="009F0D01" w:rsidRDefault="00A23D46" w:rsidP="005953B0">
                            <w:pPr>
                              <w:rPr>
                                <w:rFonts w:eastAsia="Open Sans" w:cstheme="minorHAnsi"/>
                                <w:color w:val="414042"/>
                                <w:sz w:val="24"/>
                                <w:szCs w:val="24"/>
                                <w:highlight w:val="yellow"/>
                              </w:rPr>
                            </w:pPr>
                            <w:r w:rsidRPr="009F0D01">
                              <w:rPr>
                                <w:rFonts w:eastAsia="Open Sans" w:cstheme="minorHAnsi"/>
                                <w:color w:val="414042"/>
                                <w:sz w:val="24"/>
                                <w:szCs w:val="24"/>
                                <w:highlight w:val="yellow"/>
                              </w:rPr>
                              <w:t>Scan the QR code to the left with a smartphone camera to go to QR-Code-Generator.com and create your own custom QR code for your website for free.</w:t>
                            </w:r>
                          </w:p>
                          <w:p w14:paraId="0F9EB89F" w14:textId="325A37EA" w:rsidR="00A23D46" w:rsidRPr="003F51D1" w:rsidRDefault="00A23D46" w:rsidP="005953B0">
                            <w:pPr>
                              <w:rPr>
                                <w:rFonts w:eastAsia="Open Sans" w:cstheme="minorHAnsi"/>
                                <w:b/>
                                <w:bCs/>
                                <w:color w:val="EC563B"/>
                                <w:sz w:val="24"/>
                                <w:szCs w:val="24"/>
                              </w:rPr>
                            </w:pPr>
                            <w:r w:rsidRPr="009F0D01">
                              <w:rPr>
                                <w:rFonts w:eastAsia="Open Sans" w:cstheme="minorHAnsi"/>
                                <w:b/>
                                <w:bCs/>
                                <w:color w:val="EC563B"/>
                                <w:sz w:val="24"/>
                                <w:szCs w:val="24"/>
                                <w:highlight w:val="yellow"/>
                              </w:rPr>
                              <w:t>www.yourwebsites.com</w:t>
                            </w:r>
                          </w:p>
                          <w:p w14:paraId="33794E0E" w14:textId="77777777" w:rsidR="009F0D01" w:rsidRDefault="009F0D0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F39FE5" id="Text Box 104" o:spid="_x0000_s1034" type="#_x0000_t202" style="position:absolute;margin-left:132.75pt;margin-top:61.7pt;width:243.2pt;height:119.4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" fillcolor="white [3201]" stroked="f" strokeweight=".5pt">
                <v:textbox>
                  <w:txbxContent>
                    <w:p w14:paraId="2B4F5B18" w14:textId="4133948E" w:rsidR="00EC6465" w:rsidRPr="009F0D01" w:rsidRDefault="00EC6465" w:rsidP="005953B0">
                      <w:pPr>
                        <w:rPr>
                          <w:rFonts w:eastAsia="Open Sans" w:cstheme="minorHAnsi"/>
                          <w:color w:val="414042"/>
                          <w:sz w:val="16"/>
                          <w:szCs w:val="16"/>
                          <w:highlight w:val="yellow"/>
                        </w:rPr>
                      </w:pPr>
                      <w:r w:rsidRPr="009F0D01">
                        <w:rPr>
                          <w:rFonts w:eastAsia="Open Sans" w:cstheme="minorHAnsi"/>
                          <w:color w:val="414042"/>
                          <w:sz w:val="16"/>
                          <w:szCs w:val="16"/>
                          <w:highlight w:val="yellow"/>
                        </w:rPr>
                        <w:t>(Delete the instructions below and add in your contact information)</w:t>
                      </w:r>
                    </w:p>
                    <w:p w14:paraId="57174260" w14:textId="3616FF5D" w:rsidR="00A23D46" w:rsidRPr="009F0D01" w:rsidRDefault="00A23D46" w:rsidP="005953B0">
                      <w:pPr>
                        <w:rPr>
                          <w:rFonts w:eastAsia="Open Sans" w:cstheme="minorHAnsi"/>
                          <w:color w:val="414042"/>
                          <w:sz w:val="24"/>
                          <w:szCs w:val="24"/>
                          <w:highlight w:val="yellow"/>
                        </w:rPr>
                      </w:pPr>
                      <w:r w:rsidRPr="009F0D01">
                        <w:rPr>
                          <w:rFonts w:eastAsia="Open Sans" w:cstheme="minorHAnsi"/>
                          <w:color w:val="414042"/>
                          <w:sz w:val="24"/>
                          <w:szCs w:val="24"/>
                          <w:highlight w:val="yellow"/>
                        </w:rPr>
                        <w:t>Scan the QR code to the left with a smartphone camera to go to QR-Code-Generator.com and create your own custom QR code for your website for free.</w:t>
                      </w:r>
                    </w:p>
                    <w:p w14:paraId="0F9EB89F" w14:textId="325A37EA" w:rsidR="00A23D46" w:rsidRPr="003F51D1" w:rsidRDefault="00A23D46" w:rsidP="005953B0">
                      <w:pPr>
                        <w:rPr>
                          <w:rFonts w:eastAsia="Open Sans" w:cstheme="minorHAnsi"/>
                          <w:b/>
                          <w:bCs/>
                          <w:color w:val="EC563B"/>
                          <w:sz w:val="24"/>
                          <w:szCs w:val="24"/>
                        </w:rPr>
                      </w:pPr>
                      <w:r w:rsidRPr="009F0D01">
                        <w:rPr>
                          <w:rFonts w:eastAsia="Open Sans" w:cstheme="minorHAnsi"/>
                          <w:b/>
                          <w:bCs/>
                          <w:color w:val="EC563B"/>
                          <w:sz w:val="24"/>
                          <w:szCs w:val="24"/>
                          <w:highlight w:val="yellow"/>
                        </w:rPr>
                        <w:t>www.yourwebsites.com</w:t>
                      </w:r>
                    </w:p>
                    <w:p w14:paraId="33794E0E" w14:textId="77777777" w:rsidR="009F0D01" w:rsidRDefault="009F0D01"/>
                  </w:txbxContent>
                </v:textbox>
              </v:shape>
            </w:pict>
          </mc:Fallback>
        </mc:AlternateContent>
      </w:r>
      <w:r w:rsidRPr="00C523FF">
        <w:rPr>
          <w:b/>
          <w:bCs/>
          <w:noProof/>
          <w:color w:val="EC563B"/>
          <w:sz w:val="40"/>
          <w:szCs w:val="40"/>
        </w:rPr>
        <mc:AlternateContent>
          <mc:Choice Requires="wpg">
            <w:drawing>
              <wp:anchor distT="0" distB="0" distL="114300" distR="114300" simplePos="0" relativeHeight="251683840" behindDoc="1" locked="0" layoutInCell="1" allowOverlap="1" wp14:anchorId="17C72B0A" wp14:editId="0C802DCE">
                <wp:simplePos x="0" y="0"/>
                <wp:positionH relativeFrom="column">
                  <wp:posOffset>509905</wp:posOffset>
                </wp:positionH>
                <wp:positionV relativeFrom="paragraph">
                  <wp:posOffset>969645</wp:posOffset>
                </wp:positionV>
                <wp:extent cx="927735" cy="927100"/>
                <wp:effectExtent l="0" t="0" r="5715" b="6350"/>
                <wp:wrapNone/>
                <wp:docPr id="108" name="Group 108"/>
                <wp:cNvGraphicFramePr/>
                <a:graphic xmlns:a="http://schemas.openxmlformats.org/drawingml/2006/main">
                  <a:graphicData uri="http://schemas.microsoft.com/office/word/2010/wordprocessingGroup">
                    <wpg:wgp>
                      <wpg:cNvGrpSpPr/>
                      <wpg:grpSpPr>
                        <a:xfrm>
                          <a:off x="0" y="0"/>
                          <a:ext cx="927735" cy="927100"/>
                          <a:chOff x="0" y="0"/>
                          <a:chExt cx="1017310" cy="1016196"/>
                        </a:xfrm>
                      </wpg:grpSpPr>
                      <wps:wsp>
                        <wps:cNvPr id="107" name="Rectangle 107"/>
                        <wps:cNvSpPr/>
                        <wps:spPr>
                          <a:xfrm>
                            <a:off x="0" y="0"/>
                            <a:ext cx="1017310" cy="1016196"/>
                          </a:xfrm>
                          <a:prstGeom prst="rect">
                            <a:avLst/>
                          </a:prstGeom>
                          <a:solidFill>
                            <a:srgbClr val="102F4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06" name="Picture 106"/>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81699" y="80128"/>
                            <a:ext cx="857250" cy="85725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BF65492" id="Group 108" o:spid="_x0000_s1026" style="position:absolute;margin-left:40.15pt;margin-top:76.35pt;width:73.05pt;height:73pt;z-index:-251632640;mso-width-relative:margin;mso-height-relative:margin" coordsize="10173,10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">
                <v:rect id="Rectangle 107" o:spid="_x0000_s1027" style="position:absolute;width:10173;height:10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" fillcolor="#102f41"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6" o:spid="_x0000_s1028" type="#_x0000_t75" style="position:absolute;left:816;top:801;width:8573;height:8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">
                  <v:imagedata r:id="rId11" o:title=""/>
                  <v:path arrowok="t"/>
                </v:shape>
              </v:group>
            </w:pict>
          </mc:Fallback>
        </mc:AlternateContent>
      </w:r>
      <w:r w:rsidR="005E0634" w:rsidRPr="00B337DB">
        <w:rPr>
          <w:rFonts w:asciiTheme="minorHAnsi" w:hAnsiTheme="minorHAnsi" w:cstheme="minorHAnsi"/>
          <w:color w:val="414042"/>
          <w:sz w:val="28"/>
          <w:szCs w:val="28"/>
        </w:rPr>
        <w:br/>
      </w:r>
      <w:r w:rsidR="00831595" w:rsidRPr="009A5509">
        <w:rPr>
          <w:noProof/>
        </w:rPr>
        <mc:AlternateContent>
          <mc:Choice Requires="wps">
            <w:drawing>
              <wp:anchor distT="0" distB="0" distL="114300" distR="114300" simplePos="0" relativeHeight="251685888" behindDoc="0" locked="0" layoutInCell="1" allowOverlap="1" wp14:anchorId="078D5954" wp14:editId="7C338A49">
                <wp:simplePos x="0" y="0"/>
                <wp:positionH relativeFrom="page">
                  <wp:posOffset>253365</wp:posOffset>
                </wp:positionH>
                <wp:positionV relativeFrom="page">
                  <wp:posOffset>6927850</wp:posOffset>
                </wp:positionV>
                <wp:extent cx="61595" cy="327025"/>
                <wp:effectExtent l="0" t="0" r="0" b="0"/>
                <wp:wrapNone/>
                <wp:docPr id="109" name="Rectangle 1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595" cy="327025"/>
                        </a:xfrm>
                        <a:prstGeom prst="rect">
                          <a:avLst/>
                        </a:prstGeom>
                        <a:solidFill>
                          <a:srgbClr val="EC563B"/>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6631CD" id="Rectangle 109" o:spid="_x0000_s1026" style="position:absolute;margin-left:19.95pt;margin-top:545.5pt;width:4.85pt;height:25.75pt;z-index:2516858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" fillcolor="#ec563b" stroked="f">
                <w10:wrap anchorx="page" anchory="page"/>
              </v:rect>
            </w:pict>
          </mc:Fallback>
        </mc:AlternateContent>
      </w:r>
      <w:r>
        <w:rPr>
          <w:b/>
          <w:bCs/>
          <w:color w:val="EC563B"/>
          <w:sz w:val="40"/>
          <w:szCs w:val="40"/>
        </w:rPr>
        <w:t xml:space="preserve">      </w:t>
      </w:r>
      <w:r w:rsidR="005953B0" w:rsidRPr="00C523FF">
        <w:rPr>
          <w:b/>
          <w:bCs/>
          <w:color w:val="EC563B"/>
          <w:sz w:val="40"/>
          <w:szCs w:val="40"/>
        </w:rPr>
        <w:t>C</w:t>
      </w:r>
      <w:r w:rsidR="00C523FF">
        <w:rPr>
          <w:b/>
          <w:bCs/>
          <w:color w:val="EC563B"/>
          <w:sz w:val="40"/>
          <w:szCs w:val="40"/>
        </w:rPr>
        <w:t>ONTACT</w:t>
      </w:r>
    </w:p>
    <w:sectPr w:rsidR="00FD2EA5" w:rsidRPr="00935519" w:rsidSect="00325446">
      <w:headerReference w:type="default" r:id="rId12"/>
      <w:pgSz w:w="12240" w:h="15840"/>
      <w:pgMar w:top="0" w:right="0" w:bottom="0" w:left="0" w:header="0" w:footer="288" w:gutter="0"/>
      <w:cols w:num="2" w:space="720" w:equalWidth="0">
        <w:col w:w="7920" w:space="720"/>
        <w:col w:w="3600"/>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5058E7" w14:textId="77777777" w:rsidR="0057603C" w:rsidRDefault="0057603C" w:rsidP="00FD2EA5">
      <w:pPr>
        <w:spacing w:after="0" w:line="240" w:lineRule="auto"/>
      </w:pPr>
      <w:r>
        <w:separator/>
      </w:r>
    </w:p>
  </w:endnote>
  <w:endnote w:type="continuationSeparator" w:id="0">
    <w:p w14:paraId="6E534BD7" w14:textId="77777777" w:rsidR="0057603C" w:rsidRDefault="0057603C" w:rsidP="00FD2E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tserrat">
    <w:altName w:val="Times New Roman"/>
    <w:charset w:val="00"/>
    <w:family w:val="auto"/>
    <w:pitch w:val="variable"/>
    <w:sig w:usb0="00000001" w:usb1="00000003" w:usb2="00000000" w:usb3="00000000" w:csb0="00000197" w:csb1="00000000"/>
  </w:font>
  <w:font w:name="Open Sans ExtraBold">
    <w:altName w:val="Open Sans Semibold"/>
    <w:charset w:val="00"/>
    <w:family w:val="swiss"/>
    <w:pitch w:val="variable"/>
    <w:sig w:usb0="E00002EF" w:usb1="4000205B" w:usb2="00000028" w:usb3="00000000" w:csb0="0000019F" w:csb1="00000000"/>
  </w:font>
  <w:font w:name="Open Sans">
    <w:altName w:val="Arial"/>
    <w:charset w:val="00"/>
    <w:family w:val="swiss"/>
    <w:pitch w:val="variable"/>
    <w:sig w:usb0="00000003"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84AEE1" w14:textId="72E23692" w:rsidR="00A23D46" w:rsidRDefault="00325446">
    <w:pPr>
      <w:pStyle w:val="Footer"/>
    </w:pPr>
    <w:r w:rsidRPr="00C36DF9">
      <w:rPr>
        <w:b/>
        <w:bCs/>
        <w:noProof/>
        <w:color w:val="EC563B"/>
        <w:sz w:val="40"/>
        <w:szCs w:val="40"/>
      </w:rPr>
      <mc:AlternateContent>
        <mc:Choice Requires="wps">
          <w:drawing>
            <wp:anchor distT="45720" distB="45720" distL="114300" distR="114300" simplePos="0" relativeHeight="251665408" behindDoc="0" locked="0" layoutInCell="1" allowOverlap="1" wp14:anchorId="18BCF892" wp14:editId="7D2D8CEB">
              <wp:simplePos x="0" y="0"/>
              <wp:positionH relativeFrom="column">
                <wp:posOffset>135727</wp:posOffset>
              </wp:positionH>
              <wp:positionV relativeFrom="paragraph">
                <wp:posOffset>-272480</wp:posOffset>
              </wp:positionV>
              <wp:extent cx="1511935" cy="713232"/>
              <wp:effectExtent l="0" t="0" r="0" b="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935" cy="713232"/>
                      </a:xfrm>
                      <a:prstGeom prst="rect">
                        <a:avLst/>
                      </a:prstGeom>
                      <a:solidFill>
                        <a:srgbClr val="FFFFFF"/>
                      </a:solidFill>
                      <a:ln w="9525">
                        <a:noFill/>
                        <a:miter lim="800000"/>
                        <a:headEnd/>
                        <a:tailEnd/>
                      </a:ln>
                    </wps:spPr>
                    <wps:txbx>
                      <w:txbxContent>
                        <w:p w14:paraId="4C8A6FCC" w14:textId="416105E6" w:rsidR="00325446" w:rsidRDefault="00325446" w:rsidP="00325446">
                          <w:pPr>
                            <w:pStyle w:val="Footer"/>
                            <w:jc w:val="both"/>
                            <w:rPr>
                              <w:sz w:val="12"/>
                              <w:szCs w:val="12"/>
                            </w:rPr>
                          </w:pPr>
                          <w:r>
                            <w:rPr>
                              <w:noProof/>
                            </w:rPr>
                            <w:drawing>
                              <wp:inline distT="0" distB="0" distL="0" distR="0" wp14:anchorId="422C19DA" wp14:editId="5FC533DE">
                                <wp:extent cx="688419" cy="239608"/>
                                <wp:effectExtent l="0" t="0" r="0" b="8255"/>
                                <wp:docPr id="28" name="Picture 28"/>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0908" cy="257877"/>
                                        </a:xfrm>
                                        <a:prstGeom prst="rect">
                                          <a:avLst/>
                                        </a:prstGeom>
                                        <a:noFill/>
                                        <a:ln>
                                          <a:noFill/>
                                        </a:ln>
                                      </pic:spPr>
                                    </pic:pic>
                                  </a:graphicData>
                                </a:graphic>
                              </wp:inline>
                            </w:drawing>
                          </w:r>
                        </w:p>
                        <w:p w14:paraId="1DAE172B" w14:textId="10B6B6AB" w:rsidR="00325446" w:rsidRPr="00325446" w:rsidRDefault="00325446" w:rsidP="00325446">
                          <w:pPr>
                            <w:pStyle w:val="Footer"/>
                            <w:jc w:val="both"/>
                            <w:rPr>
                              <w:sz w:val="12"/>
                              <w:szCs w:val="12"/>
                            </w:rPr>
                          </w:pPr>
                          <w:r w:rsidRPr="00325446">
                            <w:rPr>
                              <w:sz w:val="12"/>
                              <w:szCs w:val="12"/>
                            </w:rPr>
                            <w:t>National Center on Educational Outcomes</w:t>
                          </w:r>
                          <w:r w:rsidRPr="00325446">
                            <w:rPr>
                              <w:sz w:val="12"/>
                              <w:szCs w:val="12"/>
                            </w:rPr>
                            <w:tab/>
                            <w:t xml:space="preserve"> </w:t>
                          </w:r>
                        </w:p>
                        <w:p w14:paraId="0E3EBA52" w14:textId="18103A9B" w:rsidR="00C36DF9" w:rsidRPr="00325446" w:rsidRDefault="005A3B36" w:rsidP="00325446">
                          <w:pPr>
                            <w:spacing w:line="240" w:lineRule="auto"/>
                            <w:rPr>
                              <w:sz w:val="12"/>
                              <w:szCs w:val="12"/>
                            </w:rPr>
                          </w:pPr>
                          <w:r>
                            <w:rPr>
                              <w:sz w:val="12"/>
                              <w:szCs w:val="12"/>
                            </w:rPr>
                            <w:t>www.nceo.info</w:t>
                          </w:r>
                          <w:r w:rsidR="00325446">
                            <w:rPr>
                              <w:sz w:val="12"/>
                              <w:szCs w:val="12"/>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18BCF892" id="_x0000_t202" coordsize="21600,21600" o:spt="202" path="m,l,21600r21600,l21600,xe">
              <v:stroke joinstyle="miter"/>
              <v:path gradientshapeok="t" o:connecttype="rect"/>
            </v:shapetype>
            <v:shape id="Text Box 2" o:spid="_x0000_s1035" type="#_x0000_t202" style="position:absolute;margin-left:10.7pt;margin-top:-21.45pt;width:119.05pt;height:56.1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" stroked="f">
              <v:textbox>
                <w:txbxContent>
                  <w:p w14:paraId="4C8A6FCC" w14:textId="416105E6" w:rsidR="00325446" w:rsidRDefault="00325446" w:rsidP="00325446">
                    <w:pPr>
                      <w:pStyle w:val="Footer"/>
                      <w:jc w:val="both"/>
                      <w:rPr>
                        <w:sz w:val="12"/>
                        <w:szCs w:val="12"/>
                      </w:rPr>
                    </w:pPr>
                    <w:r>
                      <w:rPr>
                        <w:noProof/>
                      </w:rPr>
                      <w:drawing>
                        <wp:inline distT="0" distB="0" distL="0" distR="0" wp14:anchorId="422C19DA" wp14:editId="5FC533DE">
                          <wp:extent cx="688419" cy="239608"/>
                          <wp:effectExtent l="0" t="0" r="0" b="8255"/>
                          <wp:docPr id="28" name="Picture 28"/>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40908" cy="257877"/>
                                  </a:xfrm>
                                  <a:prstGeom prst="rect">
                                    <a:avLst/>
                                  </a:prstGeom>
                                  <a:noFill/>
                                  <a:ln>
                                    <a:noFill/>
                                  </a:ln>
                                </pic:spPr>
                              </pic:pic>
                            </a:graphicData>
                          </a:graphic>
                        </wp:inline>
                      </w:drawing>
                    </w:r>
                  </w:p>
                  <w:p w14:paraId="1DAE172B" w14:textId="10B6B6AB" w:rsidR="00325446" w:rsidRPr="00325446" w:rsidRDefault="00325446" w:rsidP="00325446">
                    <w:pPr>
                      <w:pStyle w:val="Footer"/>
                      <w:jc w:val="both"/>
                      <w:rPr>
                        <w:sz w:val="12"/>
                        <w:szCs w:val="12"/>
                      </w:rPr>
                    </w:pPr>
                    <w:r w:rsidRPr="00325446">
                      <w:rPr>
                        <w:sz w:val="12"/>
                        <w:szCs w:val="12"/>
                      </w:rPr>
                      <w:t>National Center on Educational Outcomes</w:t>
                    </w:r>
                    <w:r w:rsidRPr="00325446">
                      <w:rPr>
                        <w:sz w:val="12"/>
                        <w:szCs w:val="12"/>
                      </w:rPr>
                      <w:tab/>
                      <w:t xml:space="preserve"> </w:t>
                    </w:r>
                  </w:p>
                  <w:p w14:paraId="0E3EBA52" w14:textId="18103A9B" w:rsidR="00C36DF9" w:rsidRPr="00325446" w:rsidRDefault="005A3B36" w:rsidP="00325446">
                    <w:pPr>
                      <w:spacing w:line="240" w:lineRule="auto"/>
                      <w:rPr>
                        <w:sz w:val="12"/>
                        <w:szCs w:val="12"/>
                      </w:rPr>
                    </w:pPr>
                    <w:r>
                      <w:rPr>
                        <w:sz w:val="12"/>
                        <w:szCs w:val="12"/>
                      </w:rPr>
                      <w:t>www.nceo.info</w:t>
                    </w:r>
                    <w:r w:rsidR="00325446">
                      <w:rPr>
                        <w:sz w:val="12"/>
                        <w:szCs w:val="12"/>
                      </w:rPr>
                      <w:br/>
                    </w:r>
                  </w:p>
                </w:txbxContent>
              </v:textbox>
              <w10:wrap type="square"/>
            </v:shape>
          </w:pict>
        </mc:Fallback>
      </mc:AlternateContent>
    </w:r>
    <w:r>
      <w:rPr>
        <w:noProof/>
      </w:rPr>
      <mc:AlternateContent>
        <mc:Choice Requires="wps">
          <w:drawing>
            <wp:anchor distT="0" distB="0" distL="114300" distR="114300" simplePos="0" relativeHeight="251672576" behindDoc="0" locked="0" layoutInCell="1" allowOverlap="1" wp14:anchorId="0E0D4128" wp14:editId="097F399F">
              <wp:simplePos x="0" y="0"/>
              <wp:positionH relativeFrom="column">
                <wp:posOffset>1623695</wp:posOffset>
              </wp:positionH>
              <wp:positionV relativeFrom="paragraph">
                <wp:posOffset>-274955</wp:posOffset>
              </wp:positionV>
              <wp:extent cx="3536554" cy="712018"/>
              <wp:effectExtent l="0" t="0" r="0" b="0"/>
              <wp:wrapNone/>
              <wp:docPr id="7" name="Text Box 7"/>
              <wp:cNvGraphicFramePr/>
              <a:graphic xmlns:a="http://schemas.openxmlformats.org/drawingml/2006/main">
                <a:graphicData uri="http://schemas.microsoft.com/office/word/2010/wordprocessingShape">
                  <wps:wsp>
                    <wps:cNvSpPr txBox="1"/>
                    <wps:spPr>
                      <a:xfrm>
                        <a:off x="0" y="0"/>
                        <a:ext cx="3536554" cy="712018"/>
                      </a:xfrm>
                      <a:prstGeom prst="rect">
                        <a:avLst/>
                      </a:prstGeom>
                      <a:noFill/>
                      <a:ln w="6350">
                        <a:noFill/>
                      </a:ln>
                    </wps:spPr>
                    <wps:txbx>
                      <w:txbxContent>
                        <w:p w14:paraId="0B6709BC" w14:textId="6C288691" w:rsidR="00856DF9" w:rsidRDefault="00325446">
                          <w:r>
                            <w:rPr>
                              <w:sz w:val="12"/>
                              <w:szCs w:val="12"/>
                            </w:rPr>
                            <w:br/>
                          </w:r>
                          <w:r w:rsidRPr="00DD3BC7">
                            <w:rPr>
                              <w:sz w:val="12"/>
                              <w:szCs w:val="12"/>
                            </w:rPr>
                            <w:t>NCEO is supported through a cooperative agreement (H326G160001) between the University of Minnesota, National Center on Educational Outcomes (NCEO) (#H326G160001) and the U.S. Department of Education, Office of Special Education and Rehabilitative Services (OSERS), Office of Special Education Programs. The materials do not necessarily reflect the position or policy of the U.S. Department of Education or Offices within it. Project Officer: David Egn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mv="urn:schemas-microsoft-com:mac:vml" xmlns:mo="http://schemas.microsoft.com/office/mac/office/2008/main">
          <w:pict>
            <v:shape w14:anchorId="0E0D4128" id="Text Box 1" o:spid="_x0000_s1037" type="#_x0000_t202" style="position:absolute;margin-left:127.85pt;margin-top:-21.65pt;width:278.45pt;height:56.0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" filled="f" stroked="f" strokeweight=".5pt">
              <v:textbox>
                <w:txbxContent>
                  <w:p w14:paraId="0B6709BC" w14:textId="6C288691" w:rsidR="00856DF9" w:rsidRDefault="00325446">
                    <w:r>
                      <w:rPr>
                        <w:sz w:val="12"/>
                        <w:szCs w:val="12"/>
                      </w:rPr>
                      <w:br/>
                    </w:r>
                    <w:r w:rsidRPr="00DD3BC7">
                      <w:rPr>
                        <w:sz w:val="12"/>
                        <w:szCs w:val="12"/>
                      </w:rPr>
                      <w:t xml:space="preserve">NCEO is supported through a cooperative agreement (H326G160001) between the University of Minnesota, National Center on Educational Outcomes (NCEO) (#H326G160001) and the U.S. Department of Education, Office of Special Education and Rehabilitative Services (OSERS), Office of Special Education Programs. The materials do not necessarily reflect the position or policy of the U.S. Department of Education or Offices within it. Project Officer: David </w:t>
                    </w:r>
                    <w:proofErr w:type="spellStart"/>
                    <w:r w:rsidRPr="00DD3BC7">
                      <w:rPr>
                        <w:sz w:val="12"/>
                        <w:szCs w:val="12"/>
                      </w:rPr>
                      <w:t>Egnor</w:t>
                    </w:r>
                    <w:proofErr w:type="spellEnd"/>
                  </w:p>
                </w:txbxContent>
              </v:textbox>
            </v:shape>
          </w:pict>
        </mc:Fallback>
      </mc:AlternateContent>
    </w:r>
  </w:p>
  <w:p w14:paraId="74ED0FCC" w14:textId="77777777" w:rsidR="00A23D46" w:rsidRDefault="00A23D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D29057" w14:textId="77777777" w:rsidR="0057603C" w:rsidRDefault="0057603C" w:rsidP="00FD2EA5">
      <w:pPr>
        <w:spacing w:after="0" w:line="240" w:lineRule="auto"/>
      </w:pPr>
      <w:r>
        <w:separator/>
      </w:r>
    </w:p>
  </w:footnote>
  <w:footnote w:type="continuationSeparator" w:id="0">
    <w:p w14:paraId="0117796A" w14:textId="77777777" w:rsidR="0057603C" w:rsidRDefault="0057603C" w:rsidP="00FD2E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65909E" w14:textId="4647D6ED" w:rsidR="00F80419" w:rsidRDefault="00905B79">
    <w:pPr>
      <w:pStyle w:val="Header"/>
    </w:pPr>
    <w:r>
      <w:rPr>
        <w:noProof/>
      </w:rPr>
      <mc:AlternateContent>
        <mc:Choice Requires="wps">
          <w:drawing>
            <wp:anchor distT="0" distB="0" distL="114300" distR="114300" simplePos="0" relativeHeight="251661312" behindDoc="0" locked="0" layoutInCell="1" allowOverlap="1" wp14:anchorId="52680BFE" wp14:editId="3F524A92">
              <wp:simplePos x="0" y="0"/>
              <wp:positionH relativeFrom="column">
                <wp:posOffset>265814</wp:posOffset>
              </wp:positionH>
              <wp:positionV relativeFrom="paragraph">
                <wp:posOffset>-2639002</wp:posOffset>
              </wp:positionV>
              <wp:extent cx="4912242" cy="1631537"/>
              <wp:effectExtent l="0" t="0" r="0" b="0"/>
              <wp:wrapNone/>
              <wp:docPr id="9" name="Text Box 9"/>
              <wp:cNvGraphicFramePr/>
              <a:graphic xmlns:a="http://schemas.openxmlformats.org/drawingml/2006/main">
                <a:graphicData uri="http://schemas.microsoft.com/office/word/2010/wordprocessingShape">
                  <wps:wsp>
                    <wps:cNvSpPr txBox="1"/>
                    <wps:spPr>
                      <a:xfrm>
                        <a:off x="0" y="0"/>
                        <a:ext cx="4912242" cy="1631537"/>
                      </a:xfrm>
                      <a:prstGeom prst="rect">
                        <a:avLst/>
                      </a:prstGeom>
                      <a:noFill/>
                      <a:ln w="6350">
                        <a:noFill/>
                      </a:ln>
                    </wps:spPr>
                    <wps:txbx>
                      <w:txbxContent>
                        <w:p w14:paraId="548EED5C" w14:textId="703307F5" w:rsidR="00A23D46" w:rsidRDefault="00D64766" w:rsidP="00D64766">
                          <w:pPr>
                            <w:pStyle w:val="Title"/>
                            <w:spacing w:line="211" w:lineRule="auto"/>
                            <w:ind w:left="0"/>
                          </w:pPr>
                          <w:bookmarkStart w:id="2" w:name="_Hlk52200983"/>
                          <w:r>
                            <w:rPr>
                              <w:rFonts w:asciiTheme="minorHAnsi" w:hAnsiTheme="minorHAnsi"/>
                              <w:color w:val="FFFFFF"/>
                              <w:sz w:val="72"/>
                              <w:szCs w:val="72"/>
                            </w:rPr>
                            <w:t>WHY STATEWIDE TESTING PARTICIPATION MATTERS</w:t>
                          </w:r>
                          <w:bookmarkEnd w:id="2"/>
                          <w:r w:rsidR="00905B79">
                            <w:rPr>
                              <w:rFonts w:asciiTheme="minorHAnsi" w:hAnsiTheme="minorHAnsi"/>
                              <w:color w:val="FFFFFF"/>
                              <w:sz w:val="72"/>
                              <w:szCs w:val="72"/>
                            </w:rPr>
                            <w:t xml:space="preserve"> TO TEACHERS</w:t>
                          </w:r>
                          <w:r w:rsidR="006F6E9D">
                            <w:rPr>
                              <w:rFonts w:asciiTheme="minorHAnsi" w:hAnsiTheme="minorHAnsi"/>
                              <w:color w:val="FFFFFF"/>
                              <w:sz w:val="72"/>
                              <w:szCs w:val="72"/>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52680BFE" id="_x0000_t202" coordsize="21600,21600" o:spt="202" path="m,l,21600r21600,l21600,xe">
              <v:stroke joinstyle="miter"/>
              <v:path gradientshapeok="t" o:connecttype="rect"/>
            </v:shapetype>
            <v:shape id="Text Box 9" o:spid="_x0000_s1038" type="#_x0000_t202" style="position:absolute;margin-left:20.95pt;margin-top:-207.8pt;width:386.8pt;height:128.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" filled="f" stroked="f" strokeweight=".5pt">
              <v:textbox>
                <w:txbxContent>
                  <w:p w14:paraId="548EED5C" w14:textId="703307F5" w:rsidR="00A23D46" w:rsidRDefault="00D64766" w:rsidP="00D64766">
                    <w:pPr>
                      <w:pStyle w:val="Title"/>
                      <w:spacing w:line="211" w:lineRule="auto"/>
                      <w:ind w:left="0"/>
                    </w:pPr>
                    <w:bookmarkStart w:id="2" w:name="_Hlk52200983"/>
                    <w:r>
                      <w:rPr>
                        <w:rFonts w:asciiTheme="minorHAnsi" w:hAnsiTheme="minorHAnsi"/>
                        <w:color w:val="FFFFFF"/>
                        <w:sz w:val="72"/>
                        <w:szCs w:val="72"/>
                      </w:rPr>
                      <w:t>WHY STATEWIDE TESTING PARTICIPATION MATTERS</w:t>
                    </w:r>
                    <w:bookmarkEnd w:id="2"/>
                    <w:r w:rsidR="00905B79">
                      <w:rPr>
                        <w:rFonts w:asciiTheme="minorHAnsi" w:hAnsiTheme="minorHAnsi"/>
                        <w:color w:val="FFFFFF"/>
                        <w:sz w:val="72"/>
                        <w:szCs w:val="72"/>
                      </w:rPr>
                      <w:t xml:space="preserve"> TO TEACHERS</w:t>
                    </w:r>
                    <w:r w:rsidR="006F6E9D">
                      <w:rPr>
                        <w:rFonts w:asciiTheme="minorHAnsi" w:hAnsiTheme="minorHAnsi"/>
                        <w:color w:val="FFFFFF"/>
                        <w:sz w:val="72"/>
                        <w:szCs w:val="72"/>
                      </w:rPr>
                      <w:t xml:space="preserve"> </w:t>
                    </w:r>
                  </w:p>
                </w:txbxContent>
              </v:textbox>
            </v:shape>
          </w:pict>
        </mc:Fallback>
      </mc:AlternateContent>
    </w:r>
    <w:r>
      <w:rPr>
        <w:noProof/>
      </w:rPr>
      <mc:AlternateContent>
        <mc:Choice Requires="wps">
          <w:drawing>
            <wp:anchor distT="0" distB="0" distL="114300" distR="114300" simplePos="0" relativeHeight="251670528" behindDoc="1" locked="0" layoutInCell="1" allowOverlap="1" wp14:anchorId="626CEE62" wp14:editId="75BF5B48">
              <wp:simplePos x="0" y="0"/>
              <wp:positionH relativeFrom="column">
                <wp:posOffset>-170062</wp:posOffset>
              </wp:positionH>
              <wp:positionV relativeFrom="paragraph">
                <wp:posOffset>-3871787</wp:posOffset>
              </wp:positionV>
              <wp:extent cx="9077416" cy="3997325"/>
              <wp:effectExtent l="0" t="0" r="3175" b="3175"/>
              <wp:wrapNone/>
              <wp:docPr id="8" name="Freeform: Shap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077416" cy="3997325"/>
                      </a:xfrm>
                      <a:custGeom>
                        <a:avLst/>
                        <a:gdLst>
                          <a:gd name="T0" fmla="*/ 11900 w 11901"/>
                          <a:gd name="T1" fmla="*/ 0 h 6760"/>
                          <a:gd name="T2" fmla="*/ 0 w 11901"/>
                          <a:gd name="T3" fmla="*/ 0 h 6760"/>
                          <a:gd name="T4" fmla="*/ 0 w 11901"/>
                          <a:gd name="T5" fmla="*/ 5146 h 6760"/>
                          <a:gd name="T6" fmla="*/ 0 w 11901"/>
                          <a:gd name="T7" fmla="*/ 6760 h 6760"/>
                          <a:gd name="T8" fmla="*/ 11900 w 11901"/>
                          <a:gd name="T9" fmla="*/ 6760 h 6760"/>
                          <a:gd name="T10" fmla="*/ 11900 w 11901"/>
                          <a:gd name="T11" fmla="*/ 5146 h 6760"/>
                          <a:gd name="T12" fmla="*/ 11900 w 11901"/>
                          <a:gd name="T13" fmla="*/ 0 h 6760"/>
                        </a:gdLst>
                        <a:ahLst/>
                        <a:cxnLst>
                          <a:cxn ang="0">
                            <a:pos x="T0" y="T1"/>
                          </a:cxn>
                          <a:cxn ang="0">
                            <a:pos x="T2" y="T3"/>
                          </a:cxn>
                          <a:cxn ang="0">
                            <a:pos x="T4" y="T5"/>
                          </a:cxn>
                          <a:cxn ang="0">
                            <a:pos x="T6" y="T7"/>
                          </a:cxn>
                          <a:cxn ang="0">
                            <a:pos x="T8" y="T9"/>
                          </a:cxn>
                          <a:cxn ang="0">
                            <a:pos x="T10" y="T11"/>
                          </a:cxn>
                          <a:cxn ang="0">
                            <a:pos x="T12" y="T13"/>
                          </a:cxn>
                        </a:cxnLst>
                        <a:rect l="0" t="0" r="r" b="b"/>
                        <a:pathLst>
                          <a:path w="11901" h="6760">
                            <a:moveTo>
                              <a:pt x="11900" y="0"/>
                            </a:moveTo>
                            <a:lnTo>
                              <a:pt x="0" y="0"/>
                            </a:lnTo>
                            <a:lnTo>
                              <a:pt x="0" y="5146"/>
                            </a:lnTo>
                            <a:lnTo>
                              <a:pt x="0" y="6760"/>
                            </a:lnTo>
                            <a:lnTo>
                              <a:pt x="11900" y="6760"/>
                            </a:lnTo>
                            <a:lnTo>
                              <a:pt x="11900" y="5146"/>
                            </a:lnTo>
                            <a:lnTo>
                              <a:pt x="11900" y="0"/>
                            </a:lnTo>
                            <a:close/>
                          </a:path>
                        </a:pathLst>
                      </a:custGeom>
                      <a:solidFill>
                        <a:srgbClr val="231F20">
                          <a:alpha val="39999"/>
                        </a:srgbClr>
                      </a:solidFill>
                      <a:ln w="9525">
                        <a:noFill/>
                        <a:round/>
                        <a:headEnd/>
                        <a:tailEnd/>
                      </a:ln>
                    </wps:spPr>
                    <wps:txbx>
                      <w:txbxContent>
                        <w:p w14:paraId="240A0CDD" w14:textId="799517A8" w:rsidR="00F80419" w:rsidRDefault="00F80419" w:rsidP="00AF735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626CEE62" id="Freeform: Shape 16" o:spid="_x0000_s1039" style="position:absolute;margin-left:-13.4pt;margin-top:-304.85pt;width:714.75pt;height:314.7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1901,676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" adj="-11796480,,5400" path="m11900,l,,,5146,,6760r11900,l11900,5146,11900,xe" fillcolor="#231f20" stroked="f">
              <v:fill opacity="26214f"/>
              <v:stroke joinstyle="round"/>
              <v:formulas/>
              <v:path arrowok="t" o:connecttype="custom" o:connectlocs="9076653,0;0,0;0,3042934;0,3997325;9076653,3997325;9076653,3042934;9076653,0" o:connectangles="0,0,0,0,0,0,0" textboxrect="0,0,11901,6760"/>
              <v:textbox>
                <w:txbxContent>
                  <w:p w14:paraId="240A0CDD" w14:textId="799517A8" w:rsidR="00F80419" w:rsidRDefault="00F80419" w:rsidP="00AF7355"/>
                </w:txbxContent>
              </v:textbox>
            </v:shape>
          </w:pict>
        </mc:Fallback>
      </mc:AlternateContent>
    </w:r>
    <w:r>
      <w:rPr>
        <w:noProof/>
      </w:rPr>
      <w:drawing>
        <wp:anchor distT="0" distB="0" distL="114300" distR="114300" simplePos="0" relativeHeight="251658239" behindDoc="1" locked="0" layoutInCell="1" allowOverlap="1" wp14:anchorId="0CD1267D" wp14:editId="3510CAD1">
          <wp:simplePos x="0" y="0"/>
          <wp:positionH relativeFrom="column">
            <wp:posOffset>0</wp:posOffset>
          </wp:positionH>
          <wp:positionV relativeFrom="paragraph">
            <wp:posOffset>-3872378</wp:posOffset>
          </wp:positionV>
          <wp:extent cx="7766692" cy="4040372"/>
          <wp:effectExtent l="0" t="0" r="0" b="0"/>
          <wp:wrapNone/>
          <wp:docPr id="15" name="Picture 15" descr="Person writing math on a chalk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Person writing math on a chalk board"/>
                  <pic:cNvPicPr/>
                </pic:nvPicPr>
                <pic:blipFill>
                  <a:blip r:embed="rId1">
                    <a:extLst>
                      <a:ext uri="{28A0092B-C50C-407E-A947-70E740481C1C}">
                        <a14:useLocalDpi xmlns:a14="http://schemas.microsoft.com/office/drawing/2010/main" val="0"/>
                      </a:ext>
                    </a:extLst>
                  </a:blip>
                  <a:stretch>
                    <a:fillRect/>
                  </a:stretch>
                </pic:blipFill>
                <pic:spPr>
                  <a:xfrm>
                    <a:off x="0" y="0"/>
                    <a:ext cx="7783764" cy="4049253"/>
                  </a:xfrm>
                  <a:prstGeom prst="rect">
                    <a:avLst/>
                  </a:prstGeom>
                </pic:spPr>
              </pic:pic>
            </a:graphicData>
          </a:graphic>
          <wp14:sizeRelV relativeFrom="margin">
            <wp14:pctHeight>0</wp14:pctHeight>
          </wp14:sizeRelV>
        </wp:anchor>
      </w:drawing>
    </w:r>
    <w:r w:rsidR="001A5058">
      <w:rPr>
        <w:noProof/>
      </w:rPr>
      <mc:AlternateContent>
        <mc:Choice Requires="wps">
          <w:drawing>
            <wp:anchor distT="0" distB="0" distL="114300" distR="114300" simplePos="0" relativeHeight="251663360" behindDoc="0" locked="0" layoutInCell="1" allowOverlap="1" wp14:anchorId="2829677B" wp14:editId="49B93F30">
              <wp:simplePos x="0" y="0"/>
              <wp:positionH relativeFrom="column">
                <wp:posOffset>319829</wp:posOffset>
              </wp:positionH>
              <wp:positionV relativeFrom="paragraph">
                <wp:posOffset>-828040</wp:posOffset>
              </wp:positionV>
              <wp:extent cx="3765884" cy="45719"/>
              <wp:effectExtent l="0" t="0" r="6350" b="0"/>
              <wp:wrapNone/>
              <wp:docPr id="10" name="Rectangle 10"/>
              <wp:cNvGraphicFramePr/>
              <a:graphic xmlns:a="http://schemas.openxmlformats.org/drawingml/2006/main">
                <a:graphicData uri="http://schemas.microsoft.com/office/word/2010/wordprocessingShape">
                  <wps:wsp>
                    <wps:cNvSpPr/>
                    <wps:spPr>
                      <a:xfrm>
                        <a:off x="0" y="0"/>
                        <a:ext cx="3765884" cy="4571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2A4A85ED" id="Rectangle 10" o:spid="_x0000_s1026" style="position:absolute;margin-left:25.2pt;margin-top:-65.2pt;width:296.55pt;height:3.6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" fillcolor="white [3212]" stroked="f" strokeweight="1pt"/>
          </w:pict>
        </mc:Fallback>
      </mc:AlternateContent>
    </w:r>
    <w:r w:rsidR="00E349D6">
      <w:rPr>
        <w:noProof/>
      </w:rPr>
      <mc:AlternateContent>
        <mc:Choice Requires="wps">
          <w:drawing>
            <wp:anchor distT="0" distB="0" distL="114300" distR="114300" simplePos="0" relativeHeight="251659264" behindDoc="0" locked="0" layoutInCell="1" allowOverlap="1" wp14:anchorId="6A0612E8" wp14:editId="1DA9C2D9">
              <wp:simplePos x="0" y="0"/>
              <wp:positionH relativeFrom="column">
                <wp:posOffset>5258542</wp:posOffset>
              </wp:positionH>
              <wp:positionV relativeFrom="paragraph">
                <wp:posOffset>-3836670</wp:posOffset>
              </wp:positionV>
              <wp:extent cx="2654300" cy="817880"/>
              <wp:effectExtent l="0" t="0" r="0" b="1270"/>
              <wp:wrapNone/>
              <wp:docPr id="11" name="Rectangle 11"/>
              <wp:cNvGraphicFramePr/>
              <a:graphic xmlns:a="http://schemas.openxmlformats.org/drawingml/2006/main">
                <a:graphicData uri="http://schemas.microsoft.com/office/word/2010/wordprocessingShape">
                  <wps:wsp>
                    <wps:cNvSpPr/>
                    <wps:spPr>
                      <a:xfrm>
                        <a:off x="0" y="0"/>
                        <a:ext cx="2654300" cy="817880"/>
                      </a:xfrm>
                      <a:prstGeom prst="rect">
                        <a:avLst/>
                      </a:prstGeom>
                      <a:solidFill>
                        <a:srgbClr val="102F4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mv="urn:schemas-microsoft-com:mac:vml" xmlns:mo="http://schemas.microsoft.com/office/mac/office/2008/main">
          <w:pict>
            <v:rect w14:anchorId="7C9D55CE" id="Rectangle 2" o:spid="_x0000_s1026" style="position:absolute;margin-left:414.05pt;margin-top:-302.1pt;width:209pt;height:64.4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" fillcolor="#102f41" stroked="f" strokeweight="1pt"/>
          </w:pict>
        </mc:Fallback>
      </mc:AlternateContent>
    </w:r>
    <w:r w:rsidR="00F80419">
      <w:rPr>
        <w:noProof/>
      </w:rPr>
      <mc:AlternateContent>
        <mc:Choice Requires="wps">
          <w:drawing>
            <wp:anchor distT="0" distB="0" distL="114300" distR="114300" simplePos="0" relativeHeight="251660288" behindDoc="0" locked="0" layoutInCell="1" allowOverlap="1" wp14:anchorId="50FE06CD" wp14:editId="2BEA5DD0">
              <wp:simplePos x="0" y="0"/>
              <wp:positionH relativeFrom="column">
                <wp:posOffset>5357705</wp:posOffset>
              </wp:positionH>
              <wp:positionV relativeFrom="paragraph">
                <wp:posOffset>-3738880</wp:posOffset>
              </wp:positionV>
              <wp:extent cx="2237740" cy="57150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2237740" cy="571500"/>
                      </a:xfrm>
                      <a:prstGeom prst="rect">
                        <a:avLst/>
                      </a:prstGeom>
                      <a:solidFill>
                        <a:srgbClr val="102F41"/>
                      </a:solidFill>
                      <a:ln w="6350">
                        <a:noFill/>
                      </a:ln>
                    </wps:spPr>
                    <wps:txbx>
                      <w:txbxContent>
                        <w:p w14:paraId="702A6DD8" w14:textId="2EAA5010" w:rsidR="00A23D46" w:rsidRPr="00FD2EA5" w:rsidRDefault="00A23D46" w:rsidP="00FD2EA5">
                          <w:pPr>
                            <w:jc w:val="center"/>
                            <w:rPr>
                              <w:sz w:val="48"/>
                              <w:szCs w:val="48"/>
                            </w:rPr>
                          </w:pPr>
                          <w:r w:rsidRPr="00FD2EA5">
                            <w:rPr>
                              <w:sz w:val="48"/>
                              <w:szCs w:val="48"/>
                            </w:rPr>
                            <w:t>Log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mv="urn:schemas-microsoft-com:mac:vml" xmlns:mo="http://schemas.microsoft.com/office/mac/office/2008/main">
          <w:pict>
            <v:shape w14:anchorId="50FE06CD" id="Text Box 3" o:spid="_x0000_s1040" type="#_x0000_t202" style="position:absolute;margin-left:421.85pt;margin-top:-294.4pt;width:176.2pt;height:4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" fillcolor="#102f41" stroked="f" strokeweight=".5pt">
              <v:textbox>
                <w:txbxContent>
                  <w:p w14:paraId="702A6DD8" w14:textId="2EAA5010" w:rsidR="00A23D46" w:rsidRPr="00FD2EA5" w:rsidRDefault="00A23D46" w:rsidP="00FD2EA5">
                    <w:pPr>
                      <w:jc w:val="center"/>
                      <w:rPr>
                        <w:sz w:val="48"/>
                        <w:szCs w:val="48"/>
                      </w:rPr>
                    </w:pPr>
                    <w:r w:rsidRPr="00FD2EA5">
                      <w:rPr>
                        <w:sz w:val="48"/>
                        <w:szCs w:val="48"/>
                      </w:rPr>
                      <w:t>Logo</w:t>
                    </w: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10AA19" w14:textId="353F5C33" w:rsidR="00A23D46" w:rsidRDefault="00A23D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8B2538"/>
    <w:multiLevelType w:val="hybridMultilevel"/>
    <w:tmpl w:val="64AA6DB0"/>
    <w:lvl w:ilvl="0" w:tplc="9D740414">
      <w:start w:val="1"/>
      <w:numFmt w:val="bullet"/>
      <w:lvlText w:val=""/>
      <w:lvlJc w:val="left"/>
      <w:pPr>
        <w:ind w:left="900" w:hanging="360"/>
      </w:pPr>
      <w:rPr>
        <w:rFonts w:ascii="Symbol" w:hAnsi="Symbol" w:hint="default"/>
        <w:color w:val="EC563B"/>
        <w:sz w:val="4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320A7648"/>
    <w:multiLevelType w:val="hybridMultilevel"/>
    <w:tmpl w:val="D3C484CA"/>
    <w:lvl w:ilvl="0" w:tplc="9D740414">
      <w:start w:val="1"/>
      <w:numFmt w:val="bullet"/>
      <w:lvlText w:val=""/>
      <w:lvlJc w:val="left"/>
      <w:pPr>
        <w:ind w:left="900" w:hanging="360"/>
      </w:pPr>
      <w:rPr>
        <w:rFonts w:ascii="Symbol" w:hAnsi="Symbol" w:hint="default"/>
        <w:color w:val="EC563B"/>
        <w:sz w:val="40"/>
      </w:rPr>
    </w:lvl>
    <w:lvl w:ilvl="1" w:tplc="04090003">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2" w15:restartNumberingAfterBreak="0">
    <w:nsid w:val="447911A2"/>
    <w:multiLevelType w:val="hybridMultilevel"/>
    <w:tmpl w:val="6220DA18"/>
    <w:lvl w:ilvl="0" w:tplc="9D740414">
      <w:start w:val="1"/>
      <w:numFmt w:val="bullet"/>
      <w:lvlText w:val=""/>
      <w:lvlJc w:val="left"/>
      <w:pPr>
        <w:ind w:left="2070" w:hanging="360"/>
      </w:pPr>
      <w:rPr>
        <w:rFonts w:ascii="Symbol" w:hAnsi="Symbol" w:hint="default"/>
        <w:color w:val="EC563B"/>
        <w:sz w:val="4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F786839"/>
    <w:multiLevelType w:val="hybridMultilevel"/>
    <w:tmpl w:val="653E6546"/>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4" w15:restartNumberingAfterBreak="0">
    <w:nsid w:val="582B26E0"/>
    <w:multiLevelType w:val="hybridMultilevel"/>
    <w:tmpl w:val="4F6432FE"/>
    <w:lvl w:ilvl="0" w:tplc="9D740414">
      <w:start w:val="1"/>
      <w:numFmt w:val="bullet"/>
      <w:lvlText w:val=""/>
      <w:lvlJc w:val="left"/>
      <w:pPr>
        <w:ind w:left="2070" w:hanging="360"/>
      </w:pPr>
      <w:rPr>
        <w:rFonts w:ascii="Symbol" w:hAnsi="Symbol" w:hint="default"/>
        <w:color w:val="EC563B"/>
        <w:sz w:val="4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62354579"/>
    <w:multiLevelType w:val="hybridMultilevel"/>
    <w:tmpl w:val="00E00816"/>
    <w:lvl w:ilvl="0" w:tplc="9D740414">
      <w:start w:val="1"/>
      <w:numFmt w:val="bullet"/>
      <w:lvlText w:val=""/>
      <w:lvlJc w:val="left"/>
      <w:pPr>
        <w:ind w:left="1350" w:hanging="360"/>
      </w:pPr>
      <w:rPr>
        <w:rFonts w:ascii="Symbol" w:hAnsi="Symbol" w:hint="default"/>
        <w:color w:val="EC563B"/>
        <w:sz w:val="40"/>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num w:numId="1">
    <w:abstractNumId w:val="3"/>
  </w:num>
  <w:num w:numId="2">
    <w:abstractNumId w:val="5"/>
  </w:num>
  <w:num w:numId="3">
    <w:abstractNumId w:val="2"/>
  </w:num>
  <w:num w:numId="4">
    <w:abstractNumId w:val="1"/>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c0MLE0MTOytDQyMTRX0lEKTi0uzszPAykwrAUA5qysGCwAAAA="/>
  </w:docVars>
  <w:rsids>
    <w:rsidRoot w:val="00FD2EA5"/>
    <w:rsid w:val="00033127"/>
    <w:rsid w:val="000378CA"/>
    <w:rsid w:val="00041D61"/>
    <w:rsid w:val="00042B68"/>
    <w:rsid w:val="000607B1"/>
    <w:rsid w:val="000B1850"/>
    <w:rsid w:val="000F7440"/>
    <w:rsid w:val="00115631"/>
    <w:rsid w:val="00122062"/>
    <w:rsid w:val="00141988"/>
    <w:rsid w:val="00152C9C"/>
    <w:rsid w:val="001629A7"/>
    <w:rsid w:val="00182563"/>
    <w:rsid w:val="00196D56"/>
    <w:rsid w:val="001A12E7"/>
    <w:rsid w:val="001A5058"/>
    <w:rsid w:val="001D659F"/>
    <w:rsid w:val="001D6B3F"/>
    <w:rsid w:val="001F5156"/>
    <w:rsid w:val="00203D1F"/>
    <w:rsid w:val="002273B4"/>
    <w:rsid w:val="00236E44"/>
    <w:rsid w:val="00293370"/>
    <w:rsid w:val="002A0F4C"/>
    <w:rsid w:val="002F1E1A"/>
    <w:rsid w:val="002F5893"/>
    <w:rsid w:val="00301182"/>
    <w:rsid w:val="00311C17"/>
    <w:rsid w:val="00325446"/>
    <w:rsid w:val="00326C2B"/>
    <w:rsid w:val="003556F1"/>
    <w:rsid w:val="00363F76"/>
    <w:rsid w:val="003643D0"/>
    <w:rsid w:val="00366F22"/>
    <w:rsid w:val="00373B8E"/>
    <w:rsid w:val="00385AAE"/>
    <w:rsid w:val="0039784C"/>
    <w:rsid w:val="003E40F6"/>
    <w:rsid w:val="003E5578"/>
    <w:rsid w:val="003F227B"/>
    <w:rsid w:val="003F51D1"/>
    <w:rsid w:val="003F663B"/>
    <w:rsid w:val="003F7710"/>
    <w:rsid w:val="0042409B"/>
    <w:rsid w:val="00462075"/>
    <w:rsid w:val="00463950"/>
    <w:rsid w:val="00466238"/>
    <w:rsid w:val="004740BE"/>
    <w:rsid w:val="00480319"/>
    <w:rsid w:val="00484A04"/>
    <w:rsid w:val="004853F8"/>
    <w:rsid w:val="004B10CE"/>
    <w:rsid w:val="004C6409"/>
    <w:rsid w:val="004E1769"/>
    <w:rsid w:val="004E3902"/>
    <w:rsid w:val="005241EC"/>
    <w:rsid w:val="005273EC"/>
    <w:rsid w:val="00542981"/>
    <w:rsid w:val="005465E8"/>
    <w:rsid w:val="005538D4"/>
    <w:rsid w:val="0057603C"/>
    <w:rsid w:val="0058109F"/>
    <w:rsid w:val="005953B0"/>
    <w:rsid w:val="00597CFC"/>
    <w:rsid w:val="005A3B36"/>
    <w:rsid w:val="005B72B0"/>
    <w:rsid w:val="005E0634"/>
    <w:rsid w:val="00605FA9"/>
    <w:rsid w:val="00610855"/>
    <w:rsid w:val="00621EA1"/>
    <w:rsid w:val="00641E08"/>
    <w:rsid w:val="0065307B"/>
    <w:rsid w:val="00691CA9"/>
    <w:rsid w:val="006B1D3A"/>
    <w:rsid w:val="006E130A"/>
    <w:rsid w:val="006E7B42"/>
    <w:rsid w:val="006E7D12"/>
    <w:rsid w:val="006F0E84"/>
    <w:rsid w:val="006F34D2"/>
    <w:rsid w:val="006F6E9D"/>
    <w:rsid w:val="0072483C"/>
    <w:rsid w:val="007429AE"/>
    <w:rsid w:val="00771EC8"/>
    <w:rsid w:val="00776459"/>
    <w:rsid w:val="007775FB"/>
    <w:rsid w:val="00777BAA"/>
    <w:rsid w:val="007841BA"/>
    <w:rsid w:val="007909FA"/>
    <w:rsid w:val="007B3460"/>
    <w:rsid w:val="007C4B5E"/>
    <w:rsid w:val="007C4BD2"/>
    <w:rsid w:val="007E1005"/>
    <w:rsid w:val="007E139B"/>
    <w:rsid w:val="00800E81"/>
    <w:rsid w:val="00806037"/>
    <w:rsid w:val="0082400C"/>
    <w:rsid w:val="00824D32"/>
    <w:rsid w:val="00831595"/>
    <w:rsid w:val="00855B01"/>
    <w:rsid w:val="00856DF9"/>
    <w:rsid w:val="0088234E"/>
    <w:rsid w:val="008C5397"/>
    <w:rsid w:val="008F3F00"/>
    <w:rsid w:val="00904C8E"/>
    <w:rsid w:val="00905B79"/>
    <w:rsid w:val="00917422"/>
    <w:rsid w:val="009268EF"/>
    <w:rsid w:val="00935519"/>
    <w:rsid w:val="00990B05"/>
    <w:rsid w:val="009A5509"/>
    <w:rsid w:val="009D35AE"/>
    <w:rsid w:val="009E516A"/>
    <w:rsid w:val="009F0D01"/>
    <w:rsid w:val="009F1C42"/>
    <w:rsid w:val="009F2AB4"/>
    <w:rsid w:val="009F33B9"/>
    <w:rsid w:val="00A129CE"/>
    <w:rsid w:val="00A23D46"/>
    <w:rsid w:val="00A363CF"/>
    <w:rsid w:val="00A41E63"/>
    <w:rsid w:val="00A50842"/>
    <w:rsid w:val="00A54A17"/>
    <w:rsid w:val="00A554B7"/>
    <w:rsid w:val="00A62ACB"/>
    <w:rsid w:val="00A83D34"/>
    <w:rsid w:val="00AA6080"/>
    <w:rsid w:val="00AC085F"/>
    <w:rsid w:val="00AC11EE"/>
    <w:rsid w:val="00AE05E9"/>
    <w:rsid w:val="00AF52E3"/>
    <w:rsid w:val="00AF7355"/>
    <w:rsid w:val="00B24546"/>
    <w:rsid w:val="00B251B4"/>
    <w:rsid w:val="00B300F2"/>
    <w:rsid w:val="00B337DB"/>
    <w:rsid w:val="00B36546"/>
    <w:rsid w:val="00B36B91"/>
    <w:rsid w:val="00B4680D"/>
    <w:rsid w:val="00B4689E"/>
    <w:rsid w:val="00B83CFC"/>
    <w:rsid w:val="00B92467"/>
    <w:rsid w:val="00BC256A"/>
    <w:rsid w:val="00BC5DF9"/>
    <w:rsid w:val="00C36DF9"/>
    <w:rsid w:val="00C47147"/>
    <w:rsid w:val="00C523FF"/>
    <w:rsid w:val="00C75590"/>
    <w:rsid w:val="00C76258"/>
    <w:rsid w:val="00CC10C1"/>
    <w:rsid w:val="00CC4BC3"/>
    <w:rsid w:val="00CD0E72"/>
    <w:rsid w:val="00CD37AA"/>
    <w:rsid w:val="00CF2B91"/>
    <w:rsid w:val="00CF3D94"/>
    <w:rsid w:val="00D1187A"/>
    <w:rsid w:val="00D22A1C"/>
    <w:rsid w:val="00D46682"/>
    <w:rsid w:val="00D64766"/>
    <w:rsid w:val="00DB1CF9"/>
    <w:rsid w:val="00DC12CC"/>
    <w:rsid w:val="00DC2F80"/>
    <w:rsid w:val="00DD199B"/>
    <w:rsid w:val="00DD3BC7"/>
    <w:rsid w:val="00DF4009"/>
    <w:rsid w:val="00E05054"/>
    <w:rsid w:val="00E12360"/>
    <w:rsid w:val="00E14202"/>
    <w:rsid w:val="00E349D6"/>
    <w:rsid w:val="00E61C6C"/>
    <w:rsid w:val="00E63CCA"/>
    <w:rsid w:val="00E75B71"/>
    <w:rsid w:val="00E83C6E"/>
    <w:rsid w:val="00E97AB0"/>
    <w:rsid w:val="00EA1DB9"/>
    <w:rsid w:val="00EC4901"/>
    <w:rsid w:val="00EC6465"/>
    <w:rsid w:val="00F24DD3"/>
    <w:rsid w:val="00F51E01"/>
    <w:rsid w:val="00F56FBC"/>
    <w:rsid w:val="00F63933"/>
    <w:rsid w:val="00F64C39"/>
    <w:rsid w:val="00F80419"/>
    <w:rsid w:val="00F960BF"/>
    <w:rsid w:val="00FB614F"/>
    <w:rsid w:val="00FB7381"/>
    <w:rsid w:val="00FC2D5A"/>
    <w:rsid w:val="00FD2E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C14496"/>
  <w15:chartTrackingRefBased/>
  <w15:docId w15:val="{18A4F93D-47B8-4FF8-B396-927CAF93E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9A5509"/>
    <w:pPr>
      <w:widowControl w:val="0"/>
      <w:autoSpaceDE w:val="0"/>
      <w:autoSpaceDN w:val="0"/>
      <w:spacing w:after="0" w:line="240" w:lineRule="auto"/>
      <w:ind w:left="412" w:right="298"/>
      <w:outlineLvl w:val="0"/>
    </w:pPr>
    <w:rPr>
      <w:rFonts w:ascii="Montserrat" w:eastAsia="Montserrat" w:hAnsi="Montserrat" w:cs="Montserrat"/>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D2E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2EA5"/>
  </w:style>
  <w:style w:type="paragraph" w:styleId="Footer">
    <w:name w:val="footer"/>
    <w:basedOn w:val="Normal"/>
    <w:link w:val="FooterChar"/>
    <w:uiPriority w:val="99"/>
    <w:unhideWhenUsed/>
    <w:rsid w:val="00FD2E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2EA5"/>
  </w:style>
  <w:style w:type="paragraph" w:styleId="Title">
    <w:name w:val="Title"/>
    <w:basedOn w:val="Normal"/>
    <w:link w:val="TitleChar"/>
    <w:uiPriority w:val="10"/>
    <w:qFormat/>
    <w:rsid w:val="00FD2EA5"/>
    <w:pPr>
      <w:widowControl w:val="0"/>
      <w:autoSpaceDE w:val="0"/>
      <w:autoSpaceDN w:val="0"/>
      <w:spacing w:before="1" w:after="0" w:line="240" w:lineRule="auto"/>
      <w:ind w:left="614"/>
    </w:pPr>
    <w:rPr>
      <w:rFonts w:ascii="Open Sans ExtraBold" w:eastAsia="Open Sans ExtraBold" w:hAnsi="Open Sans ExtraBold" w:cs="Open Sans ExtraBold"/>
      <w:b/>
      <w:bCs/>
      <w:sz w:val="71"/>
      <w:szCs w:val="71"/>
    </w:rPr>
  </w:style>
  <w:style w:type="character" w:customStyle="1" w:styleId="TitleChar">
    <w:name w:val="Title Char"/>
    <w:basedOn w:val="DefaultParagraphFont"/>
    <w:link w:val="Title"/>
    <w:uiPriority w:val="10"/>
    <w:rsid w:val="00FD2EA5"/>
    <w:rPr>
      <w:rFonts w:ascii="Open Sans ExtraBold" w:eastAsia="Open Sans ExtraBold" w:hAnsi="Open Sans ExtraBold" w:cs="Open Sans ExtraBold"/>
      <w:b/>
      <w:bCs/>
      <w:sz w:val="71"/>
      <w:szCs w:val="71"/>
    </w:rPr>
  </w:style>
  <w:style w:type="paragraph" w:styleId="ListParagraph">
    <w:name w:val="List Paragraph"/>
    <w:basedOn w:val="Normal"/>
    <w:uiPriority w:val="34"/>
    <w:qFormat/>
    <w:rsid w:val="009A5509"/>
    <w:pPr>
      <w:ind w:left="720"/>
      <w:contextualSpacing/>
    </w:pPr>
  </w:style>
  <w:style w:type="paragraph" w:styleId="BodyText">
    <w:name w:val="Body Text"/>
    <w:basedOn w:val="Normal"/>
    <w:link w:val="BodyTextChar"/>
    <w:uiPriority w:val="1"/>
    <w:qFormat/>
    <w:rsid w:val="009A5509"/>
    <w:pPr>
      <w:widowControl w:val="0"/>
      <w:autoSpaceDE w:val="0"/>
      <w:autoSpaceDN w:val="0"/>
      <w:spacing w:after="0" w:line="240" w:lineRule="auto"/>
    </w:pPr>
    <w:rPr>
      <w:rFonts w:ascii="Open Sans" w:eastAsia="Open Sans" w:hAnsi="Open Sans" w:cs="Open Sans"/>
      <w:sz w:val="26"/>
      <w:szCs w:val="26"/>
    </w:rPr>
  </w:style>
  <w:style w:type="character" w:customStyle="1" w:styleId="BodyTextChar">
    <w:name w:val="Body Text Char"/>
    <w:basedOn w:val="DefaultParagraphFont"/>
    <w:link w:val="BodyText"/>
    <w:uiPriority w:val="1"/>
    <w:rsid w:val="009A5509"/>
    <w:rPr>
      <w:rFonts w:ascii="Open Sans" w:eastAsia="Open Sans" w:hAnsi="Open Sans" w:cs="Open Sans"/>
      <w:sz w:val="26"/>
      <w:szCs w:val="26"/>
    </w:rPr>
  </w:style>
  <w:style w:type="character" w:customStyle="1" w:styleId="Heading1Char">
    <w:name w:val="Heading 1 Char"/>
    <w:basedOn w:val="DefaultParagraphFont"/>
    <w:link w:val="Heading1"/>
    <w:uiPriority w:val="9"/>
    <w:rsid w:val="009A5509"/>
    <w:rPr>
      <w:rFonts w:ascii="Montserrat" w:eastAsia="Montserrat" w:hAnsi="Montserrat" w:cs="Montserrat"/>
      <w:b/>
      <w:bCs/>
      <w:sz w:val="36"/>
      <w:szCs w:val="36"/>
    </w:rPr>
  </w:style>
  <w:style w:type="character" w:styleId="CommentReference">
    <w:name w:val="annotation reference"/>
    <w:basedOn w:val="DefaultParagraphFont"/>
    <w:uiPriority w:val="99"/>
    <w:semiHidden/>
    <w:unhideWhenUsed/>
    <w:rsid w:val="00A41E63"/>
    <w:rPr>
      <w:sz w:val="16"/>
      <w:szCs w:val="16"/>
    </w:rPr>
  </w:style>
  <w:style w:type="paragraph" w:styleId="CommentText">
    <w:name w:val="annotation text"/>
    <w:basedOn w:val="Normal"/>
    <w:link w:val="CommentTextChar"/>
    <w:uiPriority w:val="99"/>
    <w:semiHidden/>
    <w:unhideWhenUsed/>
    <w:rsid w:val="00A41E63"/>
    <w:pPr>
      <w:spacing w:line="240" w:lineRule="auto"/>
    </w:pPr>
    <w:rPr>
      <w:sz w:val="20"/>
      <w:szCs w:val="20"/>
    </w:rPr>
  </w:style>
  <w:style w:type="character" w:customStyle="1" w:styleId="CommentTextChar">
    <w:name w:val="Comment Text Char"/>
    <w:basedOn w:val="DefaultParagraphFont"/>
    <w:link w:val="CommentText"/>
    <w:uiPriority w:val="99"/>
    <w:semiHidden/>
    <w:rsid w:val="00A41E63"/>
    <w:rPr>
      <w:sz w:val="20"/>
      <w:szCs w:val="20"/>
    </w:rPr>
  </w:style>
  <w:style w:type="paragraph" w:styleId="CommentSubject">
    <w:name w:val="annotation subject"/>
    <w:basedOn w:val="CommentText"/>
    <w:next w:val="CommentText"/>
    <w:link w:val="CommentSubjectChar"/>
    <w:uiPriority w:val="99"/>
    <w:semiHidden/>
    <w:unhideWhenUsed/>
    <w:rsid w:val="00A41E63"/>
    <w:rPr>
      <w:b/>
      <w:bCs/>
    </w:rPr>
  </w:style>
  <w:style w:type="character" w:customStyle="1" w:styleId="CommentSubjectChar">
    <w:name w:val="Comment Subject Char"/>
    <w:basedOn w:val="CommentTextChar"/>
    <w:link w:val="CommentSubject"/>
    <w:uiPriority w:val="99"/>
    <w:semiHidden/>
    <w:rsid w:val="00A41E63"/>
    <w:rPr>
      <w:b/>
      <w:bCs/>
      <w:sz w:val="20"/>
      <w:szCs w:val="20"/>
    </w:rPr>
  </w:style>
  <w:style w:type="paragraph" w:styleId="BalloonText">
    <w:name w:val="Balloon Text"/>
    <w:basedOn w:val="Normal"/>
    <w:link w:val="BalloonTextChar"/>
    <w:uiPriority w:val="99"/>
    <w:semiHidden/>
    <w:unhideWhenUsed/>
    <w:rsid w:val="00A41E6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1E6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3198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D32340-E3D1-40E1-A0C8-B438CAE71B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39</Words>
  <Characters>136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vis Peterson</dc:creator>
  <cp:keywords/>
  <dc:description/>
  <cp:lastModifiedBy>Michael L Moore</cp:lastModifiedBy>
  <cp:revision>2</cp:revision>
  <cp:lastPrinted>2021-11-02T19:03:00Z</cp:lastPrinted>
  <dcterms:created xsi:type="dcterms:W3CDTF">2021-11-03T16:39:00Z</dcterms:created>
  <dcterms:modified xsi:type="dcterms:W3CDTF">2021-11-03T16:39:00Z</dcterms:modified>
</cp:coreProperties>
</file>